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77777777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297B8462" w:rsidR="00C43F57" w:rsidRDefault="008B6DA6" w:rsidP="008B6DA6">
      <w:pPr>
        <w:jc w:val="center"/>
        <w:rPr>
          <w:i/>
          <w:iCs/>
        </w:rPr>
      </w:pPr>
      <w:r w:rsidRPr="00A24661">
        <w:rPr>
          <w:b/>
          <w:bCs/>
          <w:i/>
          <w:iCs/>
        </w:rPr>
        <w:t>Cover</w:t>
      </w:r>
      <w:r w:rsidR="003D7D30" w:rsidRPr="00A24661">
        <w:rPr>
          <w:b/>
          <w:bCs/>
          <w:i/>
          <w:iCs/>
        </w:rPr>
        <w:t xml:space="preserve"> |</w:t>
      </w:r>
      <w:r w:rsidR="00E031D5" w:rsidRPr="00A24661">
        <w:rPr>
          <w:b/>
          <w:bCs/>
          <w:i/>
          <w:iCs/>
        </w:rPr>
        <w:t xml:space="preserve"> P</w:t>
      </w:r>
      <w:r w:rsidR="003D7D30" w:rsidRPr="00A24661">
        <w:rPr>
          <w:b/>
          <w:bCs/>
          <w:i/>
          <w:iCs/>
        </w:rPr>
        <w:t>laying Alone</w:t>
      </w:r>
      <w:r w:rsidR="008E66AB">
        <w:rPr>
          <w:b/>
          <w:bCs/>
          <w:i/>
          <w:iCs/>
        </w:rPr>
        <w:t xml:space="preserve"> on the Road</w:t>
      </w:r>
      <w:r w:rsidR="003D7D30">
        <w:rPr>
          <w:i/>
          <w:iCs/>
        </w:rPr>
        <w:t xml:space="preserve"> </w:t>
      </w:r>
      <w:sdt>
        <w:sdtPr>
          <w:rPr>
            <w:i/>
            <w:iCs/>
          </w:rPr>
          <w:id w:val="-1322191505"/>
          <w:citation/>
        </w:sdtPr>
        <w:sdtEndPr/>
        <w:sdtContent>
          <w:r w:rsidR="00A46190">
            <w:rPr>
              <w:i/>
              <w:iCs/>
            </w:rPr>
            <w:fldChar w:fldCharType="begin"/>
          </w:r>
          <w:r w:rsidR="00A46190">
            <w:rPr>
              <w:i/>
              <w:iCs/>
            </w:rPr>
            <w:instrText xml:space="preserve"> CITATION Ano22 \l 2057 </w:instrText>
          </w:r>
          <w:r w:rsidR="00A46190">
            <w:rPr>
              <w:i/>
              <w:iCs/>
            </w:rPr>
            <w:fldChar w:fldCharType="separate"/>
          </w:r>
          <w:r w:rsidR="00A123B7" w:rsidRPr="00A123B7">
            <w:rPr>
              <w:noProof/>
            </w:rPr>
            <w:t>(Anon, n.d.)</w:t>
          </w:r>
          <w:r w:rsidR="00A46190">
            <w:rPr>
              <w:i/>
              <w:iCs/>
            </w:rPr>
            <w:fldChar w:fldCharType="end"/>
          </w:r>
        </w:sdtContent>
      </w:sdt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 xml:space="preserve">cted </w:t>
      </w:r>
      <w:proofErr w:type="gramStart"/>
      <w:r w:rsidR="007E43FA" w:rsidRPr="00013284">
        <w:t>sounds,  will</w:t>
      </w:r>
      <w:proofErr w:type="gramEnd"/>
      <w:r w:rsidR="007E43FA" w:rsidRPr="00013284">
        <w:t xml:space="preserve">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47ACC19A" w14:textId="6E590A01" w:rsidR="00602DBA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294913" w:history="1">
            <w:r w:rsidR="00602DBA" w:rsidRPr="003727FC">
              <w:rPr>
                <w:rStyle w:val="Hyperlink"/>
                <w:noProof/>
              </w:rPr>
              <w:t>1. | Introduc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498C13C7" w14:textId="2E98315A" w:rsidR="00602DBA" w:rsidRDefault="00D3137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4" w:history="1">
            <w:r w:rsidR="00602DBA" w:rsidRPr="003727FC">
              <w:rPr>
                <w:rStyle w:val="Hyperlink"/>
                <w:noProof/>
              </w:rPr>
              <w:t>1.1 | Inspira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4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DDF832D" w14:textId="7E137F83" w:rsidR="00602DBA" w:rsidRDefault="00D3137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5" w:history="1">
            <w:r w:rsidR="00602DBA" w:rsidRPr="003727FC">
              <w:rPr>
                <w:rStyle w:val="Hyperlink"/>
                <w:noProof/>
              </w:rPr>
              <w:t>1.2. | Outlining the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5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22B80C92" w14:textId="6CEE6ADB" w:rsidR="00602DBA" w:rsidRDefault="00D3137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6" w:history="1">
            <w:r w:rsidR="00602DBA" w:rsidRPr="003727FC">
              <w:rPr>
                <w:rStyle w:val="Hyperlink"/>
                <w:noProof/>
              </w:rPr>
              <w:t>1.2.1. | Existing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6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09C711DD" w14:textId="4E913024" w:rsidR="00602DBA" w:rsidRDefault="00D3137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7" w:history="1">
            <w:r w:rsidR="00602DBA" w:rsidRPr="003727FC">
              <w:rPr>
                <w:rStyle w:val="Hyperlink"/>
                <w:noProof/>
              </w:rPr>
              <w:t>1.2.2. | Comparis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7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3504F013" w14:textId="08564799" w:rsidR="00602DBA" w:rsidRDefault="00D3137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8" w:history="1">
            <w:r w:rsidR="00602DBA" w:rsidRPr="003727FC">
              <w:rPr>
                <w:rStyle w:val="Hyperlink"/>
                <w:noProof/>
              </w:rPr>
              <w:t>1.2.3. | Gap in Current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8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97AE9DD" w14:textId="4D1A504E" w:rsidR="00602DBA" w:rsidRDefault="00D3137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9" w:history="1">
            <w:r w:rsidR="00602DBA" w:rsidRPr="003727FC">
              <w:rPr>
                <w:rStyle w:val="Hyperlink"/>
                <w:noProof/>
              </w:rPr>
              <w:t>1.3. | Project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9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8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B6A7869" w14:textId="2B5B88C2" w:rsidR="00602DBA" w:rsidRDefault="00D3137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0" w:history="1">
            <w:r w:rsidR="00602DBA" w:rsidRPr="003727FC">
              <w:rPr>
                <w:rStyle w:val="Hyperlink"/>
                <w:noProof/>
              </w:rPr>
              <w:t>1.4. | Requirement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0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9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E9A25AA" w14:textId="2B0091EB" w:rsidR="00602DBA" w:rsidRDefault="00D3137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1" w:history="1">
            <w:r w:rsidR="00602DBA" w:rsidRPr="003727FC">
              <w:rPr>
                <w:rStyle w:val="Hyperlink"/>
                <w:noProof/>
              </w:rPr>
              <w:t>Referen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1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AA3DC93" w14:textId="4A31E068" w:rsidR="00602DBA" w:rsidRDefault="00D3137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2" w:history="1">
            <w:r w:rsidR="00602DBA" w:rsidRPr="003727FC">
              <w:rPr>
                <w:rStyle w:val="Hyperlink"/>
                <w:noProof/>
              </w:rPr>
              <w:t>Bibliography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2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B51C9DE" w14:textId="65EE5658" w:rsidR="00602DBA" w:rsidRDefault="00D3137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3" w:history="1">
            <w:r w:rsidR="00602DBA" w:rsidRPr="003727FC">
              <w:rPr>
                <w:rStyle w:val="Hyperlink"/>
                <w:noProof/>
              </w:rPr>
              <w:t>Appendi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80D36EF" w14:textId="6BBA3B03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294913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B6BB563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 xml:space="preserve">spoken </w:t>
      </w:r>
      <w:proofErr w:type="gramStart"/>
      <w:r w:rsidR="00974674">
        <w:t>word</w:t>
      </w:r>
      <w:r w:rsidR="00923418">
        <w:t>s</w:t>
      </w:r>
      <w:r w:rsidR="0087291F">
        <w:t>;</w:t>
      </w:r>
      <w:proofErr w:type="gramEnd"/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554CBD">
        <w:t xml:space="preserve"> and guitar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proofErr w:type="spellStart"/>
      <w:r w:rsidR="00912F82" w:rsidRPr="00122C9F">
        <w:t>κιθάρ</w:t>
      </w:r>
      <w:proofErr w:type="spellEnd"/>
      <w:r w:rsidR="00912F82" w:rsidRPr="00122C9F">
        <w:t>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proofErr w:type="spellStart"/>
      <w:r w:rsidR="007578D8">
        <w:t>q</w:t>
      </w:r>
      <w:r w:rsidR="00591563">
        <w:t>ithara</w:t>
      </w:r>
      <w:r w:rsidR="007578D8">
        <w:t>h</w:t>
      </w:r>
      <w:proofErr w:type="spellEnd"/>
      <w:r w:rsidR="00EF65C7">
        <w:t xml:space="preserve"> </w:t>
      </w:r>
      <w:r w:rsidR="00EF65C7" w:rsidRPr="00122C9F">
        <w:rPr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294914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proofErr w:type="gramStart"/>
      <w:r w:rsidR="000E546D">
        <w:t>I  had</w:t>
      </w:r>
      <w:proofErr w:type="gramEnd"/>
      <w:r w:rsidR="000E546D">
        <w:t xml:space="preserve">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58D80C18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</w:t>
      </w:r>
      <w:r w:rsidR="002C1579">
        <w:t xml:space="preserve"> </w:t>
      </w:r>
      <w:r w:rsidR="00EF084F">
        <w:t>talent</w:t>
      </w:r>
      <w:r w:rsidR="002C1579">
        <w:t>ed</w:t>
      </w:r>
      <w:r w:rsidR="00EF084F">
        <w:t xml:space="preserve"> </w:t>
      </w:r>
      <w:r w:rsidR="002C1579">
        <w:t xml:space="preserve">people wasting their time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294915"/>
      <w:r>
        <w:t>1.</w:t>
      </w:r>
      <w:r w:rsidR="00E60697">
        <w:t>2</w:t>
      </w:r>
      <w:r w:rsidR="00EE22B3">
        <w:t>.</w:t>
      </w:r>
      <w:r>
        <w:t xml:space="preserve"> | </w:t>
      </w:r>
      <w:r w:rsidR="00934049">
        <w:t>Outlining</w:t>
      </w:r>
      <w:r w:rsidR="00F42722">
        <w:t xml:space="preserve"> the</w:t>
      </w:r>
      <w:r w:rsidR="00135D9A">
        <w:t xml:space="preserve"> Aim and Objectives</w:t>
      </w:r>
      <w:bookmarkEnd w:id="2"/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proofErr w:type="gramStart"/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>research</w:t>
      </w:r>
      <w:proofErr w:type="gramEnd"/>
      <w:r w:rsidR="00176DC0">
        <w:t xml:space="preserve">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294916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47D35B7F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proofErr w:type="spellStart"/>
      <w:r w:rsidR="005663BD">
        <w:t>Harmonix</w:t>
      </w:r>
      <w:proofErr w:type="spellEnd"/>
      <w:r w:rsidR="005663BD">
        <w:t xml:space="preserve">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</w:t>
      </w:r>
      <w:r w:rsidR="004A0BE0">
        <w:rPr>
          <w:i/>
          <w:iCs/>
        </w:rPr>
        <w:t xml:space="preserve"> that</w:t>
      </w:r>
      <w:r w:rsidR="005A21DD" w:rsidRPr="005B3824">
        <w:rPr>
          <w:i/>
          <w:iCs/>
        </w:rPr>
        <w:t xml:space="preserve">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sdt>
        <w:sdtPr>
          <w:id w:val="451291477"/>
          <w:citation/>
        </w:sdtPr>
        <w:sdtEndPr/>
        <w:sdtContent>
          <w:r w:rsidR="002B2CB9">
            <w:fldChar w:fldCharType="begin"/>
          </w:r>
          <w:r w:rsidR="00BB0193">
            <w:instrText xml:space="preserve">CITATION Chr15 \l 2057 </w:instrText>
          </w:r>
          <w:r w:rsidR="002B2CB9">
            <w:fldChar w:fldCharType="separate"/>
          </w:r>
          <w:r w:rsidR="00A123B7">
            <w:rPr>
              <w:noProof/>
            </w:rPr>
            <w:t xml:space="preserve"> </w:t>
          </w:r>
          <w:r w:rsidR="00A123B7" w:rsidRPr="00A123B7">
            <w:rPr>
              <w:noProof/>
            </w:rPr>
            <w:t>(Chrzanowski, 2015)</w:t>
          </w:r>
          <w:r w:rsidR="002B2CB9">
            <w:fldChar w:fldCharType="end"/>
          </w:r>
        </w:sdtContent>
      </w:sdt>
      <w:r w:rsidR="007C0328">
        <w:t>.</w:t>
      </w:r>
      <w:r w:rsidR="002B2CB9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</w:t>
      </w:r>
      <w:r w:rsidR="00741DDC">
        <w:t>our</w:t>
      </w:r>
      <w:r w:rsidR="00AC6AAF">
        <w:t xml:space="preserve">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5CCAAD19" w:rsidR="00B1025B" w:rsidRDefault="00B1025B" w:rsidP="00130E4D">
      <w:pPr>
        <w:pStyle w:val="Caption"/>
        <w:jc w:val="center"/>
      </w:pPr>
      <w:r w:rsidRPr="007E61CF"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1</w:t>
      </w:r>
      <w:r w:rsidR="00D31370">
        <w:rPr>
          <w:noProof/>
        </w:rPr>
        <w:fldChar w:fldCharType="end"/>
      </w:r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520D8EA4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>One of the most prominent</w:t>
      </w:r>
      <w:r w:rsidR="00967416">
        <w:t xml:space="preserve"> and promising</w:t>
      </w:r>
      <w:r w:rsidR="00D93D2C">
        <w:t xml:space="preserve"> </w:t>
      </w:r>
      <w:proofErr w:type="gramStart"/>
      <w:r w:rsidR="00105E65">
        <w:t>technologically-enhanced</w:t>
      </w:r>
      <w:proofErr w:type="gramEnd"/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 xml:space="preserve">, which is </w:t>
      </w:r>
      <w:r w:rsidR="00F42525">
        <w:t xml:space="preserve">currently in </w:t>
      </w:r>
      <w:r w:rsidR="00E401F4">
        <w:t>the</w:t>
      </w:r>
      <w:r w:rsidR="00F42525">
        <w:t xml:space="preserve"> proto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</w:t>
      </w:r>
      <w:r w:rsidR="00CB26AD">
        <w:lastRenderedPageBreak/>
        <w:t xml:space="preserve">because of its fret design and </w:t>
      </w:r>
      <w:r w:rsidR="001339DC"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 xml:space="preserve">of </w:t>
      </w:r>
      <w:proofErr w:type="gramStart"/>
      <w:r w:rsidR="00481C0C">
        <w:t>finger-style</w:t>
      </w:r>
      <w:proofErr w:type="gramEnd"/>
      <w:r w:rsidR="00481C0C">
        <w:t xml:space="preserve">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39FCD21D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2</w:t>
      </w:r>
      <w:r w:rsidR="00D31370">
        <w:rPr>
          <w:noProof/>
        </w:rPr>
        <w:fldChar w:fldCharType="end"/>
      </w:r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proofErr w:type="spellStart"/>
      <w:r w:rsidRPr="00372484">
        <w:rPr>
          <w:b/>
          <w:bCs/>
        </w:rPr>
        <w:t>RockSmith</w:t>
      </w:r>
      <w:proofErr w:type="spellEnd"/>
    </w:p>
    <w:p w14:paraId="4F2858C0" w14:textId="4D7E5A4A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</w:t>
      </w:r>
      <w:proofErr w:type="gramStart"/>
      <w:r w:rsidR="004337B6">
        <w:t>electric</w:t>
      </w:r>
      <w:proofErr w:type="gramEnd"/>
      <w:r w:rsidR="004337B6">
        <w:t xml:space="preserve">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 xml:space="preserve">However, </w:t>
      </w:r>
      <w:proofErr w:type="spellStart"/>
      <w:r w:rsidR="00F31D59">
        <w:t>RockSmith</w:t>
      </w:r>
      <w:proofErr w:type="spellEnd"/>
      <w:r w:rsidR="00F31D59">
        <w:t xml:space="preserve">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proofErr w:type="spellStart"/>
      <w:r w:rsidR="000C209F">
        <w:t>RockSmith</w:t>
      </w:r>
      <w:proofErr w:type="spellEnd"/>
      <w:r w:rsidR="00B360D0">
        <w:t xml:space="preserve"> can be considered a specialised training software</w:t>
      </w:r>
      <w:r w:rsidR="00A466C3">
        <w:t xml:space="preserve"> rather than </w:t>
      </w:r>
      <w:r w:rsidR="0019255F">
        <w:t xml:space="preserve">just </w:t>
      </w:r>
      <w:r w:rsidR="00A466C3">
        <w:t>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0D32E633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72EBD610" w:rsidR="00586775" w:rsidRDefault="00317ABE" w:rsidP="00317ABE">
      <w:pPr>
        <w:pStyle w:val="Caption"/>
        <w:jc w:val="center"/>
      </w:pPr>
      <w:r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3</w:t>
      </w:r>
      <w:r w:rsidR="00D31370">
        <w:rPr>
          <w:noProof/>
        </w:rPr>
        <w:fldChar w:fldCharType="end"/>
      </w:r>
      <w:r>
        <w:t xml:space="preserve"> | </w:t>
      </w:r>
      <w:proofErr w:type="spellStart"/>
      <w:r>
        <w:t>RockSmith</w:t>
      </w:r>
      <w:proofErr w:type="spellEnd"/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294917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77246CDC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</w:t>
      </w:r>
      <w:r w:rsidR="00BE27EA">
        <w:t>our</w:t>
      </w:r>
      <w:r w:rsidR="00C879C8">
        <w:t xml:space="preserve"> project will mainly focus on </w:t>
      </w:r>
      <w:r w:rsidR="00953CE7">
        <w:t>playfully learning guitar riffs</w:t>
      </w:r>
      <w:r w:rsidR="00E2532E">
        <w:t xml:space="preserve">, </w:t>
      </w:r>
      <w:proofErr w:type="gramStart"/>
      <w:r w:rsidR="00953CE7">
        <w:t>chords</w:t>
      </w:r>
      <w:proofErr w:type="gramEnd"/>
      <w:r w:rsidR="00F7360A">
        <w:t xml:space="preserve"> and song</w:t>
      </w:r>
      <w:r w:rsidR="00E2532E">
        <w:t>s</w:t>
      </w:r>
      <w:r w:rsidR="00953CE7">
        <w:t xml:space="preserve">, it will be referred to </w:t>
      </w:r>
      <w:proofErr w:type="spellStart"/>
      <w:r w:rsidR="00953CE7">
        <w:t>RiffMaster</w:t>
      </w:r>
      <w:proofErr w:type="spellEnd"/>
      <w:r w:rsidR="00953CE7">
        <w:t xml:space="preserve">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13B73F71" w:rsidR="007D01CA" w:rsidRDefault="00227D8B" w:rsidP="00227D8B">
      <w:pPr>
        <w:pStyle w:val="Caption"/>
        <w:jc w:val="center"/>
      </w:pPr>
      <w:r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4</w:t>
      </w:r>
      <w:r w:rsidR="00D31370">
        <w:rPr>
          <w:noProof/>
        </w:rPr>
        <w:fldChar w:fldCharType="end"/>
      </w:r>
      <w:r>
        <w:t xml:space="preserve"> | </w:t>
      </w:r>
      <w:r w:rsidR="002810F1">
        <w:t>Technology</w:t>
      </w:r>
      <w:r>
        <w:t xml:space="preserve"> </w:t>
      </w:r>
      <w:proofErr w:type="spellStart"/>
      <w:r>
        <w:t>Comparision</w:t>
      </w:r>
      <w:proofErr w:type="spellEnd"/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294918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1EBFF2D8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</w:t>
      </w:r>
      <w:proofErr w:type="gramStart"/>
      <w:r w:rsidR="000F364A">
        <w:t>Therefore</w:t>
      </w:r>
      <w:proofErr w:type="gramEnd"/>
      <w:r w:rsidR="000F364A">
        <w:t xml:space="preserve">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</w:t>
      </w:r>
      <w:proofErr w:type="spellStart"/>
      <w:r w:rsidR="003C4A66">
        <w:t>RockSmith</w:t>
      </w:r>
      <w:proofErr w:type="spellEnd"/>
      <w:r w:rsidR="003C4A66">
        <w:t xml:space="preserve">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 xml:space="preserve">the user </w:t>
      </w:r>
      <w:proofErr w:type="gramStart"/>
      <w:r w:rsidR="005A2973">
        <w:t>has to</w:t>
      </w:r>
      <w:proofErr w:type="gramEnd"/>
      <w:r w:rsidR="005A2973">
        <w:t xml:space="preserve"> buy a decent-quality instrument to be able to </w:t>
      </w:r>
      <w:r w:rsidR="00D93CC9">
        <w:t xml:space="preserve">start to </w:t>
      </w:r>
      <w:r w:rsidR="005A2973">
        <w:t>play.</w:t>
      </w:r>
    </w:p>
    <w:p w14:paraId="2385682A" w14:textId="77777777" w:rsidR="001D6E94" w:rsidRDefault="001D6E94" w:rsidP="002810F1"/>
    <w:p w14:paraId="65CAAC4C" w14:textId="4F4C0CE0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 xml:space="preserve">, </w:t>
      </w:r>
      <w:proofErr w:type="gramStart"/>
      <w:r w:rsidR="0092391A">
        <w:t>proprietary</w:t>
      </w:r>
      <w:proofErr w:type="gramEnd"/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>h</w:t>
      </w:r>
      <w:r w:rsidR="00007E53">
        <w:t>e</w:t>
      </w:r>
      <w:r w:rsidR="00DD6AED">
        <w:t xml:space="preserve"> device should </w:t>
      </w:r>
      <w:r w:rsidR="00A07B85">
        <w:t xml:space="preserve">have </w:t>
      </w:r>
      <w:r w:rsidR="00557FD0">
        <w:t xml:space="preserve">specifications, </w:t>
      </w:r>
      <w:proofErr w:type="gramStart"/>
      <w:r w:rsidR="00A07B85">
        <w:t>protocol</w:t>
      </w:r>
      <w:r w:rsidR="00557FD0">
        <w:t>s</w:t>
      </w:r>
      <w:proofErr w:type="gramEnd"/>
      <w:r w:rsidR="00A07B85">
        <w:t xml:space="preserve"> and documentation available for </w:t>
      </w:r>
      <w:r w:rsidR="002B1E53">
        <w:t xml:space="preserve">every </w:t>
      </w:r>
      <w:r w:rsidR="00A07B85">
        <w:t xml:space="preserve">software </w:t>
      </w:r>
      <w:r w:rsidR="00E00176">
        <w:t xml:space="preserve">developer </w:t>
      </w:r>
      <w:r w:rsidR="002B1E53">
        <w:t xml:space="preserve">in the </w:t>
      </w:r>
      <w:r w:rsidR="00A07B85">
        <w:t>community</w:t>
      </w:r>
      <w:r w:rsidR="00B06AEE">
        <w:t xml:space="preserve"> to produce a range of comp</w:t>
      </w:r>
      <w:r w:rsidR="008E6D31">
        <w:t>etition</w:t>
      </w:r>
      <w:r w:rsidR="00F23305">
        <w:t xml:space="preserve"> and further innovation</w:t>
      </w:r>
      <w:r w:rsidR="00A07B85">
        <w:t>.</w:t>
      </w:r>
      <w:r w:rsidR="00A3275D">
        <w:t xml:space="preserve"> Most open</w:t>
      </w:r>
      <w:r w:rsidR="002F153F">
        <w:t>-</w:t>
      </w:r>
      <w:r w:rsidR="00A3275D">
        <w:t xml:space="preserve">source projects </w:t>
      </w:r>
      <w:r w:rsidR="002F153F">
        <w:t xml:space="preserve">enjoy </w:t>
      </w:r>
      <w:r w:rsidR="00E31E17">
        <w:t>eager</w:t>
      </w:r>
      <w:r w:rsidR="00DC5017">
        <w:t xml:space="preserve"> crowds of professional and amateur developers</w:t>
      </w:r>
      <w:r w:rsidR="00343FF3">
        <w:t>'</w:t>
      </w:r>
      <w:r w:rsidR="00DF4C0F">
        <w:t xml:space="preserve"> contribution</w:t>
      </w:r>
      <w:r w:rsidR="00343FF3">
        <w:t>s; therefore, a</w:t>
      </w:r>
      <w:r w:rsidR="00EE1C7A">
        <w:t xml:space="preserve">fter </w:t>
      </w:r>
      <w:r w:rsidR="00DF4C0F">
        <w:t>the finalisation of the project</w:t>
      </w:r>
      <w:r w:rsidR="00343FF3">
        <w:t>,</w:t>
      </w:r>
      <w:r w:rsidR="00DF4C0F">
        <w:t xml:space="preserve"> it will be shared</w:t>
      </w:r>
      <w:r w:rsidR="00605668">
        <w:t xml:space="preserve"> for non-commercial use</w:t>
      </w:r>
      <w:r w:rsidR="00343FF3">
        <w:t>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bookmarkStart w:id="6" w:name="_Toc116294919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proofErr w:type="spellStart"/>
      <w:r>
        <w:t>RiffMaster</w:t>
      </w:r>
      <w:proofErr w:type="spellEnd"/>
      <w:r>
        <w:t xml:space="preserve">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4D6E123A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layout</w:t>
      </w:r>
      <w:r w:rsidR="00086627">
        <w:t xml:space="preserve"> </w:t>
      </w:r>
      <w:r w:rsidR="00CE73EA">
        <w:t>that</w:t>
      </w:r>
      <w:r w:rsidR="00511FC7">
        <w:t xml:space="preserve"> accurately</w:t>
      </w:r>
      <w:r w:rsidR="00086627">
        <w:t xml:space="preserve"> simulate</w:t>
      </w:r>
      <w:r w:rsidR="00CE73EA">
        <w:t>s</w:t>
      </w:r>
      <w:r w:rsidR="00086627">
        <w:t xml:space="preserve"> the instrument</w:t>
      </w:r>
      <w:r w:rsidR="00CD76BE">
        <w:t>'</w:t>
      </w:r>
      <w:r w:rsidR="00511FC7">
        <w:t>s mechanism</w:t>
      </w:r>
      <w:r w:rsidR="00086627">
        <w:t>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</w:t>
      </w:r>
      <w:proofErr w:type="gramStart"/>
      <w:r w:rsidR="001466ED">
        <w:t>similar to</w:t>
      </w:r>
      <w:proofErr w:type="gramEnd"/>
      <w:r w:rsidR="001466ED">
        <w:t xml:space="preserve">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2574FE">
        <w:t xml:space="preserve"> console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2574FE">
        <w:t>precision</w:t>
      </w:r>
      <w:r w:rsidR="00F3696E">
        <w:t xml:space="preserve">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42ACAEDA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ED1B89">
        <w:t>G</w:t>
      </w:r>
      <w:r w:rsidR="0041709C">
        <w:t>uitars are</w:t>
      </w:r>
      <w:r w:rsidR="00601894">
        <w:t xml:space="preserve"> polyphonic instrument</w:t>
      </w:r>
      <w:r w:rsidR="00735C21">
        <w:t>s</w:t>
      </w:r>
      <w:r w:rsidR="00ED1B89">
        <w:t>;</w:t>
      </w:r>
      <w:r w:rsidR="00601894">
        <w:t xml:space="preserve"> </w:t>
      </w:r>
      <w:r w:rsidR="00ED1B89">
        <w:t xml:space="preserve">consequently, </w:t>
      </w:r>
      <w:r w:rsidR="00EC4D30">
        <w:t xml:space="preserve">one or more </w:t>
      </w:r>
      <w:r w:rsidR="0041709C">
        <w:t xml:space="preserve">strings </w:t>
      </w:r>
      <w:r w:rsidR="002816B8">
        <w:t>may</w:t>
      </w:r>
      <w:r w:rsidR="0041709C">
        <w:t xml:space="preserve"> be play</w:t>
      </w:r>
      <w:r w:rsidR="002816B8">
        <w:t>ed</w:t>
      </w:r>
      <w:r w:rsidR="0041709C">
        <w:t xml:space="preserve">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</w:t>
      </w:r>
      <w:r w:rsidR="000C5BF7">
        <w:t>string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012AC752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</w:t>
      </w:r>
      <w:r w:rsidR="003C5CED">
        <w:t xml:space="preserve">, </w:t>
      </w:r>
      <w:proofErr w:type="gramStart"/>
      <w:r w:rsidR="003C5CED">
        <w:t>detects</w:t>
      </w:r>
      <w:proofErr w:type="gramEnd"/>
      <w:r w:rsidR="007C6A62">
        <w:t xml:space="preserve"> and listens</w:t>
      </w:r>
      <w:r w:rsidR="003D62F3">
        <w:t xml:space="preserve"> to </w:t>
      </w:r>
      <w:r w:rsidR="004552FE">
        <w:t xml:space="preserve">user </w:t>
      </w:r>
      <w:r w:rsidR="003D62F3">
        <w:t>inputs from the</w:t>
      </w:r>
      <w:r w:rsidR="00DF28F5">
        <w:t xml:space="preserve"> device through</w:t>
      </w:r>
      <w:r w:rsidR="00FA1F36">
        <w:t xml:space="preserve"> a</w:t>
      </w:r>
      <w:r w:rsidR="003D62F3">
        <w:t xml:space="preserve">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</w:t>
      </w:r>
      <w:r w:rsidR="0050243E">
        <w:t>Integrate</w:t>
      </w:r>
      <w:r w:rsidR="004552FE">
        <w:t xml:space="preserve"> these inputs</w:t>
      </w:r>
      <w:r w:rsidR="009205B2">
        <w:t xml:space="preserve"> </w:t>
      </w:r>
      <w:r w:rsidR="00D64D33">
        <w:t xml:space="preserve">into the web app </w:t>
      </w:r>
      <w:r w:rsidR="009205B2">
        <w:t>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6EA12AA1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</w:t>
      </w:r>
      <w:r w:rsidR="004E507F">
        <w:t xml:space="preserve"> or login</w:t>
      </w:r>
      <w:r w:rsidR="00F0753B">
        <w:t>, the following options should be available:</w:t>
      </w:r>
    </w:p>
    <w:p w14:paraId="7976EE0D" w14:textId="7BB1D8AF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DD410A">
        <w:t xml:space="preserve">freely </w:t>
      </w:r>
      <w:r w:rsidR="00F46DD0">
        <w:t xml:space="preserve">play the </w:t>
      </w:r>
      <w:proofErr w:type="spellStart"/>
      <w:r w:rsidR="00CB1EAA">
        <w:t>RiffMaster</w:t>
      </w:r>
      <w:proofErr w:type="spellEnd"/>
      <w:r w:rsidR="00CB1EAA">
        <w:t xml:space="preserve"> </w:t>
      </w:r>
      <w:r w:rsidR="00F46DD0">
        <w:t>device and listen to the generated music,</w:t>
      </w:r>
    </w:p>
    <w:p w14:paraId="2F6DCC81" w14:textId="0E11F6A1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 xml:space="preserve">: the user can record the device, and the produced </w:t>
      </w:r>
      <w:r w:rsidR="004368B1">
        <w:t>piece</w:t>
      </w:r>
      <w:r>
        <w:t xml:space="preserve"> is translated into tablature notation, which can be manually edited, saved</w:t>
      </w:r>
      <w:r w:rsidR="004368B1">
        <w:t>, played</w:t>
      </w:r>
      <w:r>
        <w:t>, or deleted.</w:t>
      </w:r>
    </w:p>
    <w:p w14:paraId="224B3054" w14:textId="7D4C94FB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</w:t>
      </w:r>
      <w:r w:rsidR="00AD2D0C">
        <w:t xml:space="preserve"> or follow </w:t>
      </w:r>
      <w:r w:rsidR="005A4DA8">
        <w:t xml:space="preserve">a </w:t>
      </w:r>
      <w:r w:rsidR="00AD2D0C">
        <w:t>tutorial</w:t>
      </w:r>
      <w:r>
        <w:t>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F6CA97F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</w:t>
      </w:r>
      <w:r w:rsidR="00442C7E">
        <w:t xml:space="preserve"> a restricted number</w:t>
      </w:r>
      <w:r w:rsidR="00115D86">
        <w:t xml:space="preserve"> of</w:t>
      </w:r>
      <w:r w:rsidR="00A8067D">
        <w:t xml:space="preserve"> demo</w:t>
      </w:r>
      <w:r w:rsidR="006F709E">
        <w:t xml:space="preserve"> </w:t>
      </w:r>
      <w:r>
        <w:t xml:space="preserve">songs and </w:t>
      </w:r>
      <w:r w:rsidR="006F709E">
        <w:t>tablatures to test the prototype</w:t>
      </w:r>
      <w:r w:rsidR="00115D86">
        <w:t xml:space="preserve"> and the application</w:t>
      </w:r>
      <w:r w:rsidR="006F709E">
        <w:t>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5795B58A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 xml:space="preserve">a </w:t>
      </w:r>
      <w:r w:rsidR="00726D07">
        <w:t xml:space="preserve">simple </w:t>
      </w:r>
      <w:r w:rsidR="00222553">
        <w:t>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</w:t>
      </w:r>
      <w:r w:rsidR="00CF787F">
        <w:t xml:space="preserve">The business model must be </w:t>
      </w:r>
      <w:r w:rsidR="00DE6611">
        <w:t>limited to</w:t>
      </w:r>
      <w:r w:rsidR="009D28CB">
        <w:t xml:space="preserve"> functionality</w:t>
      </w:r>
      <w:r w:rsidR="00DE6611">
        <w:t xml:space="preserve"> constraints</w:t>
      </w:r>
      <w:r w:rsidR="00CF787F">
        <w:t xml:space="preserve">, as the project focuses on technical solutions rather than </w:t>
      </w:r>
      <w:r w:rsidR="002B1177">
        <w:t xml:space="preserve">business implementations. </w:t>
      </w:r>
      <w:r w:rsidR="000C49BA">
        <w:t>The backend should communicate to a database and store user information</w:t>
      </w:r>
      <w:r w:rsidR="00803FE2">
        <w:t xml:space="preserve">, such as </w:t>
      </w:r>
      <w:proofErr w:type="gramStart"/>
      <w:r w:rsidR="00803FE2">
        <w:t>user name</w:t>
      </w:r>
      <w:proofErr w:type="gramEnd"/>
      <w:r w:rsidR="00803FE2">
        <w:t xml:space="preserve">, songs, </w:t>
      </w:r>
      <w:r w:rsidR="002774A3">
        <w:t xml:space="preserve">tablatures and </w:t>
      </w:r>
      <w:r w:rsidR="00803FE2">
        <w:t>scores.</w:t>
      </w:r>
    </w:p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294920"/>
      <w:r>
        <w:t>1.4. | Requirements</w:t>
      </w:r>
      <w:bookmarkEnd w:id="7"/>
    </w:p>
    <w:p w14:paraId="6276345E" w14:textId="77777777" w:rsidR="007E40EF" w:rsidRDefault="007E40EF" w:rsidP="007E40EF"/>
    <w:p w14:paraId="35E6107E" w14:textId="0404CEB9" w:rsidR="00574BF0" w:rsidRPr="00124276" w:rsidRDefault="00B60F92" w:rsidP="007E40EF">
      <w:r>
        <w:t>R</w:t>
      </w:r>
      <w:r w:rsidR="00045A74">
        <w:t>equirements</w:t>
      </w:r>
      <w:r w:rsidR="00F82729">
        <w:t xml:space="preserve"> are </w:t>
      </w:r>
      <w:r w:rsidR="0091789F">
        <w:t>as crucial for large-scale projects as for smaller or individual ones</w:t>
      </w:r>
      <w:r w:rsidR="00367083">
        <w:t xml:space="preserve"> because they </w:t>
      </w:r>
      <w:r w:rsidR="00DB4792">
        <w:t>concise</w:t>
      </w:r>
      <w:r w:rsidR="00497A37">
        <w:t xml:space="preserve">ly </w:t>
      </w:r>
      <w:r w:rsidR="00687C30">
        <w:t xml:space="preserve">and unambiguously </w:t>
      </w:r>
      <w:r w:rsidR="002C3889">
        <w:t>capture</w:t>
      </w:r>
      <w:r w:rsidR="00CC555E">
        <w:t xml:space="preserve"> </w:t>
      </w:r>
      <w:r w:rsidR="00497A37">
        <w:t>the project's parameter</w:t>
      </w:r>
      <w:r w:rsidR="0005215F">
        <w:t>s</w:t>
      </w:r>
      <w:r w:rsidR="00497A37">
        <w:t>.</w:t>
      </w:r>
      <w:r>
        <w:t xml:space="preserve"> </w:t>
      </w:r>
      <w:r w:rsidR="00526440">
        <w:t>"</w:t>
      </w:r>
      <w:r w:rsidR="004459B2" w:rsidRPr="00860681">
        <w:rPr>
          <w:i/>
          <w:iCs/>
        </w:rPr>
        <w:t>Understanding user requirements is an integral part of information systems design and is critical to the success of interactive systems</w:t>
      </w:r>
      <w:r w:rsidR="00526440">
        <w:rPr>
          <w:i/>
          <w:iCs/>
        </w:rPr>
        <w:t>"</w:t>
      </w:r>
      <w:sdt>
        <w:sdtPr>
          <w:rPr>
            <w:i/>
            <w:iCs/>
          </w:rPr>
          <w:id w:val="-1779716642"/>
          <w:citation/>
        </w:sdtPr>
        <w:sdtEndPr/>
        <w:sdtContent>
          <w:r w:rsidR="00D4368A">
            <w:rPr>
              <w:i/>
              <w:iCs/>
            </w:rPr>
            <w:fldChar w:fldCharType="begin"/>
          </w:r>
          <w:r w:rsidR="00D4368A">
            <w:rPr>
              <w:i/>
              <w:iCs/>
            </w:rPr>
            <w:instrText xml:space="preserve"> CITATION Mag02 \l 2057 </w:instrText>
          </w:r>
          <w:r w:rsidR="00D4368A">
            <w:rPr>
              <w:i/>
              <w:iCs/>
            </w:rPr>
            <w:fldChar w:fldCharType="separate"/>
          </w:r>
          <w:r w:rsidR="00A123B7">
            <w:rPr>
              <w:i/>
              <w:iCs/>
              <w:noProof/>
            </w:rPr>
            <w:t xml:space="preserve"> </w:t>
          </w:r>
          <w:r w:rsidR="00A123B7" w:rsidRPr="00A123B7">
            <w:rPr>
              <w:noProof/>
            </w:rPr>
            <w:t>(Maguire, 2002)</w:t>
          </w:r>
          <w:r w:rsidR="00D4368A">
            <w:rPr>
              <w:i/>
              <w:iCs/>
            </w:rPr>
            <w:fldChar w:fldCharType="end"/>
          </w:r>
        </w:sdtContent>
      </w:sdt>
      <w:r w:rsidR="004459B2" w:rsidRPr="00860681">
        <w:rPr>
          <w:i/>
          <w:iCs/>
        </w:rPr>
        <w:t>.</w:t>
      </w:r>
      <w:r w:rsidR="00124276">
        <w:t xml:space="preserve"> In our scenario, the most important ones are user and system requirements, classified as critical, </w:t>
      </w:r>
      <w:proofErr w:type="gramStart"/>
      <w:r w:rsidR="00124276">
        <w:t>moderate</w:t>
      </w:r>
      <w:proofErr w:type="gramEnd"/>
      <w:r w:rsidR="00124276">
        <w:t xml:space="preserve"> and optional categories.</w:t>
      </w:r>
    </w:p>
    <w:p w14:paraId="11E30572" w14:textId="77777777" w:rsidR="00166F20" w:rsidRDefault="00166F20" w:rsidP="007E40EF"/>
    <w:p w14:paraId="443B737F" w14:textId="09ADC857" w:rsidR="00166F20" w:rsidRPr="00A41BD0" w:rsidRDefault="00A41BD0" w:rsidP="00A41BD0">
      <w:pPr>
        <w:pStyle w:val="Heading3"/>
      </w:pPr>
      <w:r w:rsidRPr="00A41BD0">
        <w:t>1.4.1. | User Requirements</w:t>
      </w:r>
    </w:p>
    <w:p w14:paraId="26636F34" w14:textId="060BBF45" w:rsidR="00AF268B" w:rsidRDefault="00AF268B" w:rsidP="00AF268B"/>
    <w:p w14:paraId="090CDFEB" w14:textId="7F4247C7" w:rsidR="005E0AF6" w:rsidRDefault="002D5D06" w:rsidP="00CC68F2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Prerequisite</w:t>
      </w:r>
      <w:r w:rsidR="00C84388">
        <w:rPr>
          <w:b/>
          <w:bCs/>
        </w:rPr>
        <w:t>s</w:t>
      </w:r>
    </w:p>
    <w:p w14:paraId="553CF088" w14:textId="132E2642" w:rsidR="00EE1796" w:rsidRDefault="00CE18A3" w:rsidP="00741710">
      <w:pPr>
        <w:pStyle w:val="ListParagraph"/>
        <w:numPr>
          <w:ilvl w:val="1"/>
          <w:numId w:val="16"/>
        </w:numPr>
      </w:pPr>
      <w:r>
        <w:t xml:space="preserve">The user </w:t>
      </w:r>
      <w:r w:rsidR="00430920">
        <w:t>must</w:t>
      </w:r>
      <w:r w:rsidR="00D65A86">
        <w:t xml:space="preserve"> </w:t>
      </w:r>
      <w:r w:rsidR="00983D92">
        <w:t>have access to</w:t>
      </w:r>
      <w:r w:rsidR="00430920">
        <w:t xml:space="preserve"> a </w:t>
      </w:r>
      <w:proofErr w:type="spellStart"/>
      <w:r w:rsidR="00430920">
        <w:t>RiffMaster</w:t>
      </w:r>
      <w:proofErr w:type="spellEnd"/>
      <w:r w:rsidR="00430920">
        <w:t xml:space="preserve"> console</w:t>
      </w:r>
      <w:r w:rsidR="0037567B">
        <w:t>.</w:t>
      </w:r>
    </w:p>
    <w:p w14:paraId="64476E52" w14:textId="4B4B5F2E" w:rsidR="003F1342" w:rsidRDefault="003F1342" w:rsidP="00983D92">
      <w:pPr>
        <w:pStyle w:val="ListParagraph"/>
        <w:numPr>
          <w:ilvl w:val="1"/>
          <w:numId w:val="16"/>
        </w:numPr>
      </w:pPr>
      <w:r>
        <w:t>The user must have a desktop or laptop with a</w:t>
      </w:r>
      <w:r w:rsidR="00E8252C">
        <w:t>n available</w:t>
      </w:r>
      <w:r>
        <w:t xml:space="preserve"> USB</w:t>
      </w:r>
      <w:r w:rsidR="00EE1796">
        <w:t>-A socket</w:t>
      </w:r>
      <w:r w:rsidR="0037567B">
        <w:t>.</w:t>
      </w:r>
    </w:p>
    <w:p w14:paraId="3C1E8BD9" w14:textId="0245E1BF" w:rsidR="00741710" w:rsidRDefault="00E809A1" w:rsidP="00983D92">
      <w:pPr>
        <w:pStyle w:val="ListParagraph"/>
        <w:numPr>
          <w:ilvl w:val="1"/>
          <w:numId w:val="16"/>
        </w:numPr>
      </w:pPr>
      <w:r>
        <w:t xml:space="preserve">A USB-A/B cable connects the </w:t>
      </w:r>
      <w:r w:rsidR="005F472A">
        <w:t>host</w:t>
      </w:r>
      <w:r>
        <w:t xml:space="preserve"> </w:t>
      </w:r>
      <w:r w:rsidR="005F472A">
        <w:t xml:space="preserve">to </w:t>
      </w:r>
      <w:r>
        <w:t xml:space="preserve">the </w:t>
      </w:r>
      <w:r w:rsidR="005F472A">
        <w:t>console</w:t>
      </w:r>
      <w:r w:rsidR="0037567B">
        <w:t>.</w:t>
      </w:r>
    </w:p>
    <w:p w14:paraId="53853EF0" w14:textId="59436F60" w:rsidR="003D3F3A" w:rsidRDefault="00430920" w:rsidP="00940659">
      <w:pPr>
        <w:pStyle w:val="ListParagraph"/>
        <w:numPr>
          <w:ilvl w:val="1"/>
          <w:numId w:val="16"/>
        </w:numPr>
      </w:pPr>
      <w:r>
        <w:t xml:space="preserve">The </w:t>
      </w:r>
      <w:r w:rsidR="003D3F3A">
        <w:t>user must have internet access</w:t>
      </w:r>
      <w:r w:rsidR="0037567B">
        <w:t>.</w:t>
      </w:r>
    </w:p>
    <w:p w14:paraId="1A130057" w14:textId="4412087F" w:rsidR="000158BC" w:rsidRDefault="004D6C5C" w:rsidP="00940659">
      <w:pPr>
        <w:pStyle w:val="ListParagraph"/>
        <w:numPr>
          <w:ilvl w:val="1"/>
          <w:numId w:val="16"/>
        </w:numPr>
      </w:pPr>
      <w:r>
        <w:t xml:space="preserve">The application will be </w:t>
      </w:r>
      <w:r w:rsidR="004537CA">
        <w:t>publicly accessible</w:t>
      </w:r>
      <w:r>
        <w:t xml:space="preserve"> at http:\\www.tschiboka.co.uk</w:t>
      </w:r>
      <w:r w:rsidR="000C074F">
        <w:t>\projects\riffmaster\index.html</w:t>
      </w:r>
      <w:r w:rsidR="00542D63">
        <w:t xml:space="preserve"> web domain address</w:t>
      </w:r>
      <w:r w:rsidR="000C074F">
        <w:t>.</w:t>
      </w:r>
    </w:p>
    <w:p w14:paraId="16C92424" w14:textId="77777777" w:rsidR="00940659" w:rsidRDefault="00940659" w:rsidP="00940659">
      <w:pPr>
        <w:pStyle w:val="ListParagraph"/>
        <w:ind w:left="792"/>
      </w:pPr>
    </w:p>
    <w:p w14:paraId="00716C7E" w14:textId="3B1932BB" w:rsidR="00645BE5" w:rsidRDefault="00041379" w:rsidP="00645BE5">
      <w:pPr>
        <w:keepNext/>
      </w:pPr>
      <w:r>
        <w:rPr>
          <w:noProof/>
        </w:rPr>
        <w:drawing>
          <wp:inline distT="0" distB="0" distL="0" distR="0" wp14:anchorId="50BC099F" wp14:editId="3BD55C46">
            <wp:extent cx="6645910" cy="1697990"/>
            <wp:effectExtent l="0" t="0" r="254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35CF" w14:textId="02D6D6D6" w:rsidR="00A41BD0" w:rsidRDefault="00645BE5" w:rsidP="00645BE5">
      <w:pPr>
        <w:pStyle w:val="Caption"/>
        <w:jc w:val="center"/>
      </w:pPr>
      <w:r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5</w:t>
      </w:r>
      <w:r w:rsidR="00D31370">
        <w:rPr>
          <w:noProof/>
        </w:rPr>
        <w:fldChar w:fldCharType="end"/>
      </w:r>
      <w:r w:rsidR="006576C9">
        <w:t xml:space="preserve"> | </w:t>
      </w:r>
      <w:proofErr w:type="spellStart"/>
      <w:r w:rsidR="006576C9">
        <w:t>RiffMaster</w:t>
      </w:r>
      <w:r w:rsidR="00F43498">
        <w:t>'</w:t>
      </w:r>
      <w:r w:rsidR="006576C9">
        <w:t>s</w:t>
      </w:r>
      <w:proofErr w:type="spellEnd"/>
      <w:r w:rsidR="006576C9">
        <w:t xml:space="preserve"> Fundamental Concept Diagram</w:t>
      </w:r>
    </w:p>
    <w:p w14:paraId="45E5E779" w14:textId="77777777" w:rsidR="00DC35CF" w:rsidRPr="00DC35CF" w:rsidRDefault="00DC35CF" w:rsidP="00DC35CF"/>
    <w:p w14:paraId="7EEA5098" w14:textId="044CC566" w:rsidR="00AB13F3" w:rsidRDefault="00075195" w:rsidP="00524857">
      <w:pPr>
        <w:pStyle w:val="ListParagraph"/>
        <w:numPr>
          <w:ilvl w:val="0"/>
          <w:numId w:val="16"/>
        </w:numPr>
        <w:rPr>
          <w:b/>
          <w:bCs/>
        </w:rPr>
      </w:pPr>
      <w:r w:rsidRPr="00075195">
        <w:rPr>
          <w:b/>
          <w:bCs/>
        </w:rPr>
        <w:t>Hardware</w:t>
      </w:r>
    </w:p>
    <w:p w14:paraId="24A2099F" w14:textId="7245A0D6" w:rsidR="00075195" w:rsidRDefault="00B61577" w:rsidP="00075195">
      <w:pPr>
        <w:pStyle w:val="ListParagraph"/>
        <w:numPr>
          <w:ilvl w:val="1"/>
          <w:numId w:val="16"/>
        </w:numPr>
      </w:pPr>
      <w:r>
        <w:t>There are 20 fret buttons in six rows</w:t>
      </w:r>
      <w:r w:rsidR="00BD0F7E">
        <w:t>, six strum bar switches and a power switch</w:t>
      </w:r>
      <w:r>
        <w:t xml:space="preserve"> allocated on the </w:t>
      </w:r>
      <w:r w:rsidR="00BD0F7E">
        <w:t>guitar</w:t>
      </w:r>
      <w:r w:rsidR="0038278D">
        <w:t xml:space="preserve"> console.</w:t>
      </w:r>
    </w:p>
    <w:p w14:paraId="296E136C" w14:textId="646E5790" w:rsidR="0038278D" w:rsidRDefault="0038278D" w:rsidP="00075195">
      <w:pPr>
        <w:pStyle w:val="ListParagraph"/>
        <w:numPr>
          <w:ilvl w:val="1"/>
          <w:numId w:val="16"/>
        </w:numPr>
      </w:pPr>
      <w:r>
        <w:t xml:space="preserve">The user </w:t>
      </w:r>
      <w:r w:rsidR="002600C8">
        <w:t>interacts</w:t>
      </w:r>
      <w:r>
        <w:t xml:space="preserve"> with the website</w:t>
      </w:r>
      <w:r w:rsidR="006C25C6">
        <w:t xml:space="preserve"> </w:t>
      </w:r>
      <w:r w:rsidR="002600C8">
        <w:t>with traditional</w:t>
      </w:r>
      <w:r w:rsidR="006C25C6">
        <w:t xml:space="preserve"> mouse and keyboard inputs</w:t>
      </w:r>
      <w:r w:rsidR="002600C8">
        <w:t>.</w:t>
      </w:r>
    </w:p>
    <w:p w14:paraId="3D5820AF" w14:textId="08A4C210" w:rsidR="002600C8" w:rsidRDefault="002600C8" w:rsidP="00075195">
      <w:pPr>
        <w:pStyle w:val="ListParagraph"/>
        <w:numPr>
          <w:ilvl w:val="1"/>
          <w:numId w:val="16"/>
        </w:numPr>
      </w:pPr>
      <w:r>
        <w:t xml:space="preserve">The user interacts with </w:t>
      </w:r>
      <w:r w:rsidR="00663D1C">
        <w:t>game functionalities with the guitar console.</w:t>
      </w:r>
    </w:p>
    <w:p w14:paraId="5AA64F9C" w14:textId="23D6A60E" w:rsidR="00663D1C" w:rsidRDefault="00B84E6D" w:rsidP="00075195">
      <w:pPr>
        <w:pStyle w:val="ListParagraph"/>
        <w:numPr>
          <w:ilvl w:val="1"/>
          <w:numId w:val="16"/>
        </w:numPr>
      </w:pPr>
      <w:r>
        <w:t>A 5V USB connection powers the console</w:t>
      </w:r>
      <w:r w:rsidR="00607E1E">
        <w:t>, and no batteries</w:t>
      </w:r>
      <w:r>
        <w:t xml:space="preserve"> are required to operate the hardware.</w:t>
      </w:r>
    </w:p>
    <w:p w14:paraId="1A9E386E" w14:textId="029351B3" w:rsidR="00B84E6D" w:rsidRDefault="00FA0249" w:rsidP="00075195">
      <w:pPr>
        <w:pStyle w:val="ListParagraph"/>
        <w:numPr>
          <w:ilvl w:val="1"/>
          <w:numId w:val="16"/>
        </w:numPr>
      </w:pPr>
      <w:r>
        <w:t xml:space="preserve">Interacting with the strum bar </w:t>
      </w:r>
      <w:r w:rsidR="004272F3">
        <w:t>does not affect</w:t>
      </w:r>
      <w:r w:rsidR="005E61CB">
        <w:t xml:space="preserve"> </w:t>
      </w:r>
      <w:r>
        <w:t>the application</w:t>
      </w:r>
      <w:r w:rsidR="005E61CB">
        <w:t xml:space="preserve"> unless </w:t>
      </w:r>
      <w:r w:rsidR="004272F3">
        <w:t xml:space="preserve">the user is in </w:t>
      </w:r>
      <w:r w:rsidR="009B23C9">
        <w:t xml:space="preserve">the </w:t>
      </w:r>
      <w:r w:rsidR="004272F3">
        <w:t>practice</w:t>
      </w:r>
      <w:r w:rsidR="009B23C9">
        <w:t>, compose</w:t>
      </w:r>
      <w:r w:rsidR="00EB4EB9">
        <w:t xml:space="preserve">, </w:t>
      </w:r>
      <w:proofErr w:type="gramStart"/>
      <w:r w:rsidR="00EB4EB9">
        <w:t>jam</w:t>
      </w:r>
      <w:proofErr w:type="gramEnd"/>
      <w:r w:rsidR="00EB4EB9">
        <w:t xml:space="preserve"> or </w:t>
      </w:r>
      <w:r w:rsidR="009B23C9">
        <w:t>play options.</w:t>
      </w:r>
    </w:p>
    <w:p w14:paraId="1FBBE649" w14:textId="77777777" w:rsidR="00175F62" w:rsidRDefault="00175F62" w:rsidP="00175F62">
      <w:pPr>
        <w:pStyle w:val="ListParagraph"/>
        <w:ind w:left="792"/>
      </w:pPr>
    </w:p>
    <w:p w14:paraId="20C9E51A" w14:textId="1092A97F" w:rsidR="00045B05" w:rsidRDefault="00F75D86" w:rsidP="00024E8E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Software</w:t>
      </w:r>
    </w:p>
    <w:p w14:paraId="228BC2A6" w14:textId="59F0DC0A" w:rsidR="00024E8E" w:rsidRDefault="00C23B2C" w:rsidP="00C23B2C">
      <w:pPr>
        <w:pStyle w:val="ListParagraph"/>
        <w:numPr>
          <w:ilvl w:val="1"/>
          <w:numId w:val="16"/>
        </w:numPr>
      </w:pPr>
      <w:r w:rsidRPr="00C23B2C">
        <w:t xml:space="preserve">The </w:t>
      </w:r>
      <w:r>
        <w:t>application is a web</w:t>
      </w:r>
      <w:r w:rsidR="00D051F9">
        <w:t>-based</w:t>
      </w:r>
      <w:r>
        <w:t xml:space="preserve"> Graphic User Interface</w:t>
      </w:r>
      <w:r w:rsidR="00D051F9">
        <w:t>.</w:t>
      </w:r>
    </w:p>
    <w:p w14:paraId="49335858" w14:textId="08E9FCF0" w:rsidR="00EA21B6" w:rsidRDefault="008A3599" w:rsidP="00C23B2C">
      <w:pPr>
        <w:pStyle w:val="ListParagraph"/>
        <w:numPr>
          <w:ilvl w:val="1"/>
          <w:numId w:val="16"/>
        </w:numPr>
      </w:pPr>
      <w:r>
        <w:t>The application</w:t>
      </w:r>
      <w:r w:rsidR="00643DD7">
        <w:t xml:space="preserve"> is </w:t>
      </w:r>
      <w:r w:rsidR="0080212E">
        <w:t xml:space="preserve">a </w:t>
      </w:r>
      <w:r w:rsidR="00643DD7">
        <w:t xml:space="preserve">supporting software for the </w:t>
      </w:r>
      <w:proofErr w:type="spellStart"/>
      <w:r w:rsidR="00643DD7">
        <w:t>RiffMaster</w:t>
      </w:r>
      <w:proofErr w:type="spellEnd"/>
      <w:r w:rsidR="00643DD7">
        <w:t xml:space="preserve"> guitar console.</w:t>
      </w:r>
    </w:p>
    <w:p w14:paraId="78B31F57" w14:textId="642B1661" w:rsidR="0080212E" w:rsidRDefault="00F75D86" w:rsidP="00C23B2C">
      <w:pPr>
        <w:pStyle w:val="ListParagraph"/>
        <w:numPr>
          <w:ilvl w:val="1"/>
          <w:numId w:val="16"/>
        </w:numPr>
      </w:pPr>
      <w:r>
        <w:t>The softwa</w:t>
      </w:r>
      <w:r w:rsidR="00B17A37">
        <w:t xml:space="preserve">re runs on </w:t>
      </w:r>
      <w:r w:rsidR="004073C9">
        <w:t xml:space="preserve">all major </w:t>
      </w:r>
      <w:r w:rsidR="006D55BE">
        <w:t xml:space="preserve">vendor </w:t>
      </w:r>
      <w:r w:rsidR="004073C9">
        <w:t xml:space="preserve">browsers (Edge, Firefox, </w:t>
      </w:r>
      <w:r w:rsidR="006D55BE">
        <w:t>Chrome, Safari, Explorer</w:t>
      </w:r>
      <w:r w:rsidR="004073C9">
        <w:t>).</w:t>
      </w:r>
    </w:p>
    <w:p w14:paraId="699D3C4D" w14:textId="13992CF9" w:rsidR="007A4DAA" w:rsidRDefault="007A4DAA" w:rsidP="00C23B2C">
      <w:pPr>
        <w:pStyle w:val="ListParagraph"/>
        <w:numPr>
          <w:ilvl w:val="1"/>
          <w:numId w:val="16"/>
        </w:numPr>
      </w:pPr>
      <w:r>
        <w:t xml:space="preserve">The application uses </w:t>
      </w:r>
      <w:r w:rsidR="00272644">
        <w:t xml:space="preserve">a </w:t>
      </w:r>
      <w:r>
        <w:t xml:space="preserve">dark theme </w:t>
      </w:r>
      <w:r w:rsidR="00272644">
        <w:t xml:space="preserve">and bright buttons </w:t>
      </w:r>
      <w:r>
        <w:t>for better accessibility</w:t>
      </w:r>
      <w:r w:rsidR="00272644">
        <w:t>.</w:t>
      </w:r>
    </w:p>
    <w:p w14:paraId="04014A31" w14:textId="3F963379" w:rsidR="00940BD3" w:rsidRDefault="0055090A" w:rsidP="007A4DAA">
      <w:pPr>
        <w:pStyle w:val="ListParagraph"/>
        <w:numPr>
          <w:ilvl w:val="1"/>
          <w:numId w:val="16"/>
        </w:numPr>
      </w:pPr>
      <w:proofErr w:type="gramStart"/>
      <w:r>
        <w:t>Upon reaching the landing page</w:t>
      </w:r>
      <w:r w:rsidR="00D62605">
        <w:t>, there</w:t>
      </w:r>
      <w:proofErr w:type="gramEnd"/>
      <w:r w:rsidR="00D62605">
        <w:t xml:space="preserve"> is a sign</w:t>
      </w:r>
      <w:r w:rsidR="00940BD3">
        <w:t>-</w:t>
      </w:r>
      <w:r w:rsidR="009F0EB2">
        <w:t>up</w:t>
      </w:r>
      <w:r w:rsidR="00D62605">
        <w:t xml:space="preserve"> and a login option</w:t>
      </w:r>
      <w:r w:rsidR="00CD202C">
        <w:t>.</w:t>
      </w:r>
    </w:p>
    <w:p w14:paraId="441D1965" w14:textId="77777777" w:rsidR="00781BFF" w:rsidRDefault="00781BFF" w:rsidP="00781BFF">
      <w:pPr>
        <w:pStyle w:val="ListParagraph"/>
        <w:keepNext/>
        <w:ind w:left="360"/>
        <w:jc w:val="center"/>
      </w:pPr>
      <w:r>
        <w:rPr>
          <w:noProof/>
        </w:rPr>
        <w:lastRenderedPageBreak/>
        <w:drawing>
          <wp:inline distT="0" distB="0" distL="0" distR="0" wp14:anchorId="52840587" wp14:editId="43D74C69">
            <wp:extent cx="4025737" cy="2500604"/>
            <wp:effectExtent l="0" t="0" r="0" b="0"/>
            <wp:docPr id="10" name="Picture 10" descr="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ine 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371" cy="250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47888" w14:textId="1F6F31B7" w:rsidR="000766E9" w:rsidRDefault="00781BFF" w:rsidP="00781BFF">
      <w:pPr>
        <w:pStyle w:val="Caption"/>
        <w:jc w:val="center"/>
      </w:pPr>
      <w:r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6</w:t>
      </w:r>
      <w:r w:rsidR="00D31370">
        <w:rPr>
          <w:noProof/>
        </w:rPr>
        <w:fldChar w:fldCharType="end"/>
      </w:r>
      <w:r>
        <w:t xml:space="preserve"> | Landing Page</w:t>
      </w:r>
      <w:r w:rsidR="00C41D16">
        <w:t xml:space="preserve"> </w:t>
      </w:r>
      <w:r w:rsidR="00AE4D23" w:rsidRPr="00C41D16">
        <w:rPr>
          <w:b w:val="0"/>
          <w:bCs/>
        </w:rPr>
        <w:t>(</w:t>
      </w:r>
      <w:r w:rsidR="00C41D16" w:rsidRPr="00C41D16">
        <w:rPr>
          <w:b w:val="0"/>
          <w:bCs/>
        </w:rPr>
        <w:t>A</w:t>
      </w:r>
      <w:r w:rsidR="00AE4D23" w:rsidRPr="00C41D16">
        <w:rPr>
          <w:b w:val="0"/>
          <w:bCs/>
        </w:rPr>
        <w:t>ppendix/</w:t>
      </w:r>
      <w:r w:rsidR="006376EA" w:rsidRPr="00C41D16">
        <w:rPr>
          <w:b w:val="0"/>
          <w:bCs/>
        </w:rPr>
        <w:t>W</w:t>
      </w:r>
      <w:r w:rsidR="00AE4D23" w:rsidRPr="00C41D16">
        <w:rPr>
          <w:b w:val="0"/>
          <w:bCs/>
        </w:rPr>
        <w:t>ire</w:t>
      </w:r>
      <w:r w:rsidR="006376EA" w:rsidRPr="00C41D16">
        <w:rPr>
          <w:b w:val="0"/>
          <w:bCs/>
        </w:rPr>
        <w:t xml:space="preserve"> F</w:t>
      </w:r>
      <w:r w:rsidR="00AE4D23" w:rsidRPr="00C41D16">
        <w:rPr>
          <w:b w:val="0"/>
          <w:bCs/>
        </w:rPr>
        <w:t>rames</w:t>
      </w:r>
      <w:r w:rsidR="006376EA" w:rsidRPr="00C41D16">
        <w:rPr>
          <w:b w:val="0"/>
          <w:bCs/>
        </w:rPr>
        <w:t xml:space="preserve"> Landing </w:t>
      </w:r>
      <w:proofErr w:type="spellStart"/>
      <w:r w:rsidR="006376EA" w:rsidRPr="00C41D16">
        <w:rPr>
          <w:b w:val="0"/>
          <w:bCs/>
        </w:rPr>
        <w:t>Page</w:t>
      </w:r>
      <w:r w:rsidR="00C41D16" w:rsidRPr="00C41D16">
        <w:rPr>
          <w:b w:val="0"/>
          <w:bCs/>
        </w:rPr>
        <w:t>.drawio</w:t>
      </w:r>
      <w:proofErr w:type="spellEnd"/>
      <w:r w:rsidR="00AE4D23" w:rsidRPr="00C41D16">
        <w:rPr>
          <w:b w:val="0"/>
          <w:bCs/>
        </w:rPr>
        <w:t>)</w:t>
      </w:r>
    </w:p>
    <w:p w14:paraId="2C1E07AA" w14:textId="77777777" w:rsidR="00781BFF" w:rsidRPr="00781BFF" w:rsidRDefault="00781BFF" w:rsidP="00781BFF"/>
    <w:p w14:paraId="746219CD" w14:textId="007AB7D0" w:rsidR="00A41BD0" w:rsidRPr="00A7272C" w:rsidRDefault="00EB6C14" w:rsidP="00524857">
      <w:pPr>
        <w:pStyle w:val="ListParagraph"/>
        <w:numPr>
          <w:ilvl w:val="0"/>
          <w:numId w:val="16"/>
        </w:numPr>
        <w:rPr>
          <w:b/>
          <w:bCs/>
        </w:rPr>
      </w:pPr>
      <w:r w:rsidRPr="00A7272C">
        <w:rPr>
          <w:b/>
          <w:bCs/>
        </w:rPr>
        <w:t>Authentication</w:t>
      </w:r>
    </w:p>
    <w:p w14:paraId="1C622339" w14:textId="11095ED7" w:rsidR="003061E2" w:rsidRDefault="00AC41BB" w:rsidP="00EB6C14">
      <w:pPr>
        <w:pStyle w:val="ListParagraph"/>
        <w:numPr>
          <w:ilvl w:val="1"/>
          <w:numId w:val="16"/>
        </w:numPr>
      </w:pPr>
      <w:r>
        <w:t>The user must sign in t</w:t>
      </w:r>
      <w:r w:rsidR="00EB6C14">
        <w:t xml:space="preserve">o </w:t>
      </w:r>
      <w:r>
        <w:t>access the application functionality</w:t>
      </w:r>
      <w:r w:rsidR="0037567B">
        <w:t>.</w:t>
      </w:r>
    </w:p>
    <w:p w14:paraId="3C8145A9" w14:textId="16C40585" w:rsidR="0037567B" w:rsidRDefault="00103474" w:rsidP="00EB6C14">
      <w:pPr>
        <w:pStyle w:val="ListParagraph"/>
        <w:numPr>
          <w:ilvl w:val="1"/>
          <w:numId w:val="16"/>
        </w:numPr>
      </w:pPr>
      <w:r>
        <w:t>If the user has no account, they need to create on</w:t>
      </w:r>
      <w:r w:rsidR="00A80155">
        <w:t>e:</w:t>
      </w:r>
    </w:p>
    <w:p w14:paraId="22CF0D0A" w14:textId="15F99FF5" w:rsidR="00A80155" w:rsidRDefault="002C6C93" w:rsidP="00A80155">
      <w:pPr>
        <w:pStyle w:val="ListParagraph"/>
        <w:numPr>
          <w:ilvl w:val="2"/>
          <w:numId w:val="16"/>
        </w:numPr>
      </w:pPr>
      <w:r>
        <w:t xml:space="preserve"> Pressing </w:t>
      </w:r>
      <w:r w:rsidR="00EB2888">
        <w:t xml:space="preserve">the </w:t>
      </w:r>
      <w:r>
        <w:t xml:space="preserve">sign-up button redirects </w:t>
      </w:r>
      <w:r w:rsidR="0095412F">
        <w:t>the user to a registration form.</w:t>
      </w:r>
    </w:p>
    <w:p w14:paraId="207317FD" w14:textId="5363D759" w:rsidR="0095412F" w:rsidRDefault="00EB2888" w:rsidP="00A80155">
      <w:pPr>
        <w:pStyle w:val="ListParagraph"/>
        <w:numPr>
          <w:ilvl w:val="2"/>
          <w:numId w:val="16"/>
        </w:numPr>
      </w:pPr>
      <w:r>
        <w:t xml:space="preserve"> The registration form has </w:t>
      </w:r>
      <w:r w:rsidR="00301522">
        <w:t xml:space="preserve">a </w:t>
      </w:r>
      <w:r>
        <w:t xml:space="preserve">first name, last name, </w:t>
      </w:r>
      <w:r w:rsidR="00CD05A2">
        <w:t xml:space="preserve">avatar, </w:t>
      </w:r>
      <w:r w:rsidR="00301522">
        <w:t>email</w:t>
      </w:r>
      <w:r w:rsidR="00246CD2">
        <w:t>,</w:t>
      </w:r>
      <w:r w:rsidR="00301522">
        <w:t xml:space="preserve"> password</w:t>
      </w:r>
      <w:r w:rsidR="00E10D5A">
        <w:t>, confirm fields,</w:t>
      </w:r>
      <w:r w:rsidR="005E60AF">
        <w:t xml:space="preserve"> and a submit button</w:t>
      </w:r>
      <w:r w:rsidR="00301522">
        <w:t>.</w:t>
      </w:r>
    </w:p>
    <w:p w14:paraId="5FAA72F3" w14:textId="6E62BB09" w:rsidR="00301522" w:rsidRDefault="00301522" w:rsidP="00A80155">
      <w:pPr>
        <w:pStyle w:val="ListParagraph"/>
        <w:numPr>
          <w:ilvl w:val="2"/>
          <w:numId w:val="16"/>
        </w:numPr>
      </w:pPr>
      <w:r>
        <w:t xml:space="preserve"> </w:t>
      </w:r>
      <w:r w:rsidR="007F22C0">
        <w:t>The registration form</w:t>
      </w:r>
      <w:r w:rsidR="00FD4E19">
        <w:t>'s</w:t>
      </w:r>
      <w:r w:rsidR="007F22C0">
        <w:t xml:space="preserve"> </w:t>
      </w:r>
      <w:r w:rsidR="005E60AF">
        <w:t>submit button is</w:t>
      </w:r>
      <w:r w:rsidR="00DA6E71">
        <w:t xml:space="preserve"> disabled until all fields are filled in.</w:t>
      </w:r>
    </w:p>
    <w:p w14:paraId="1A1834C3" w14:textId="77777777" w:rsidR="00CF0702" w:rsidRDefault="00121E41" w:rsidP="00CF0702">
      <w:pPr>
        <w:pStyle w:val="ListParagraph"/>
        <w:numPr>
          <w:ilvl w:val="2"/>
          <w:numId w:val="16"/>
        </w:numPr>
      </w:pPr>
      <w:r>
        <w:t xml:space="preserve"> The registration</w:t>
      </w:r>
      <w:r w:rsidR="005B0E83">
        <w:t xml:space="preserve"> page</w:t>
      </w:r>
      <w:r>
        <w:t xml:space="preserve"> does not </w:t>
      </w:r>
      <w:r w:rsidR="005B0E83">
        <w:t>submit invalid forms</w:t>
      </w:r>
      <w:r>
        <w:t>.</w:t>
      </w:r>
    </w:p>
    <w:p w14:paraId="0228949A" w14:textId="05D9A225" w:rsidR="00CF0702" w:rsidRDefault="00CF0702" w:rsidP="00CF0702">
      <w:pPr>
        <w:pStyle w:val="ListParagraph"/>
        <w:numPr>
          <w:ilvl w:val="2"/>
          <w:numId w:val="16"/>
        </w:numPr>
      </w:pPr>
      <w:r>
        <w:t xml:space="preserve"> Invalid form fields are highlighted</w:t>
      </w:r>
      <w:r w:rsidR="00552337">
        <w:t>,</w:t>
      </w:r>
      <w:r>
        <w:t xml:space="preserve"> and </w:t>
      </w:r>
      <w:r w:rsidR="00552337">
        <w:t>error messages specify the reason for the invalidity.</w:t>
      </w:r>
    </w:p>
    <w:p w14:paraId="24D86158" w14:textId="3F0855EB" w:rsidR="00121E41" w:rsidRDefault="00CF0702" w:rsidP="00CF0702">
      <w:pPr>
        <w:pStyle w:val="ListParagraph"/>
        <w:numPr>
          <w:ilvl w:val="2"/>
          <w:numId w:val="16"/>
        </w:numPr>
      </w:pPr>
      <w:r>
        <w:t xml:space="preserve"> </w:t>
      </w:r>
      <w:r w:rsidR="00C44B3E">
        <w:t xml:space="preserve">A </w:t>
      </w:r>
      <w:r w:rsidR="00EE4C9D">
        <w:t xml:space="preserve">first and last name field </w:t>
      </w:r>
      <w:r w:rsidR="006D3528">
        <w:t>is</w:t>
      </w:r>
      <w:r w:rsidR="00EE4C9D">
        <w:t xml:space="preserve"> invalid </w:t>
      </w:r>
      <w:r>
        <w:t xml:space="preserve">if </w:t>
      </w:r>
      <w:r w:rsidR="006D3528">
        <w:t>empty or non-alphabetic values are provided.</w:t>
      </w:r>
    </w:p>
    <w:p w14:paraId="199E66B1" w14:textId="5E389CDE" w:rsidR="000B2752" w:rsidRDefault="000B2752" w:rsidP="00CF0702">
      <w:pPr>
        <w:pStyle w:val="ListParagraph"/>
        <w:numPr>
          <w:ilvl w:val="2"/>
          <w:numId w:val="16"/>
        </w:numPr>
      </w:pPr>
      <w:r>
        <w:t xml:space="preserve"> An email address is invalid if </w:t>
      </w:r>
      <w:r w:rsidR="00D17F2A">
        <w:t>it does not match the standard email format requirements.</w:t>
      </w:r>
    </w:p>
    <w:p w14:paraId="7CA83271" w14:textId="6C71194E" w:rsidR="00D17F2A" w:rsidRDefault="00D17F2A" w:rsidP="00CF0702">
      <w:pPr>
        <w:pStyle w:val="ListParagraph"/>
        <w:numPr>
          <w:ilvl w:val="2"/>
          <w:numId w:val="16"/>
        </w:numPr>
      </w:pPr>
      <w:r>
        <w:t xml:space="preserve"> A password is </w:t>
      </w:r>
      <w:r w:rsidR="00D0147B">
        <w:t>invalid</w:t>
      </w:r>
      <w:r w:rsidR="00ED20EE">
        <w:t xml:space="preserve"> if less than eight characters or more than 32 characters.</w:t>
      </w:r>
    </w:p>
    <w:p w14:paraId="6436C206" w14:textId="48916645" w:rsidR="00ED20EE" w:rsidRDefault="00ED20EE" w:rsidP="00CF0702">
      <w:pPr>
        <w:pStyle w:val="ListParagraph"/>
        <w:numPr>
          <w:ilvl w:val="2"/>
          <w:numId w:val="16"/>
        </w:numPr>
      </w:pPr>
      <w:r>
        <w:t xml:space="preserve"> A passwor</w:t>
      </w:r>
      <w:r w:rsidR="00E32C3A">
        <w:t xml:space="preserve">d </w:t>
      </w:r>
      <w:r w:rsidR="00E0753D">
        <w:t xml:space="preserve">requires </w:t>
      </w:r>
      <w:r w:rsidR="0015031C">
        <w:t>lowercase</w:t>
      </w:r>
      <w:r w:rsidR="00933D73">
        <w:t>,</w:t>
      </w:r>
      <w:r w:rsidR="00F34049">
        <w:t xml:space="preserve"> capital letters</w:t>
      </w:r>
      <w:r w:rsidR="008739A6">
        <w:t>,</w:t>
      </w:r>
      <w:r w:rsidR="00F34049">
        <w:t xml:space="preserve"> and numbers</w:t>
      </w:r>
      <w:r w:rsidR="00933D73">
        <w:t xml:space="preserve"> </w:t>
      </w:r>
      <w:r w:rsidR="008739A6">
        <w:t xml:space="preserve">to </w:t>
      </w:r>
      <w:r w:rsidR="00AE4D23">
        <w:t>pass</w:t>
      </w:r>
      <w:r w:rsidR="00933D73">
        <w:t xml:space="preserve"> valid</w:t>
      </w:r>
      <w:r w:rsidR="00AE4D23">
        <w:t>ation</w:t>
      </w:r>
      <w:r w:rsidR="00933D73">
        <w:t>.</w:t>
      </w:r>
    </w:p>
    <w:p w14:paraId="42DAF56D" w14:textId="25ACB6B1" w:rsidR="00933D73" w:rsidRDefault="00933D73" w:rsidP="00CF0702">
      <w:pPr>
        <w:pStyle w:val="ListParagraph"/>
        <w:numPr>
          <w:ilvl w:val="2"/>
          <w:numId w:val="16"/>
        </w:numPr>
      </w:pPr>
      <w:r>
        <w:t xml:space="preserve">A confirm password field must </w:t>
      </w:r>
      <w:r w:rsidR="00AE4D23">
        <w:t xml:space="preserve">completely </w:t>
      </w:r>
      <w:r>
        <w:t>match</w:t>
      </w:r>
      <w:r w:rsidR="00AE4D23">
        <w:t xml:space="preserve"> the password input to be valid.</w:t>
      </w:r>
    </w:p>
    <w:p w14:paraId="7D515A70" w14:textId="363B03E1" w:rsidR="00E4760D" w:rsidRDefault="0080294F" w:rsidP="00E4760D">
      <w:pPr>
        <w:pStyle w:val="ListParagraph"/>
        <w:numPr>
          <w:ilvl w:val="2"/>
          <w:numId w:val="16"/>
        </w:numPr>
      </w:pPr>
      <w:r>
        <w:t>T</w:t>
      </w:r>
      <w:r w:rsidR="00FF658F">
        <w:t>he t</w:t>
      </w:r>
      <w:r>
        <w:t>erms and conditions</w:t>
      </w:r>
      <w:r w:rsidR="00E4760D">
        <w:t xml:space="preserve"> </w:t>
      </w:r>
      <w:r w:rsidR="00FF658F">
        <w:t>check box must be checked to submit the form.</w:t>
      </w:r>
    </w:p>
    <w:p w14:paraId="672BB9F0" w14:textId="0DDB211F" w:rsidR="00CD3720" w:rsidRDefault="00CD3720" w:rsidP="00CD3720">
      <w:pPr>
        <w:pStyle w:val="ListParagraph"/>
        <w:numPr>
          <w:ilvl w:val="2"/>
          <w:numId w:val="16"/>
        </w:numPr>
      </w:pPr>
      <w:r>
        <w:t>The check box label has a link to the terms and conditions page.</w:t>
      </w:r>
    </w:p>
    <w:p w14:paraId="4C5F9069" w14:textId="77777777" w:rsidR="00CD3720" w:rsidRDefault="00CD3720" w:rsidP="00CD3720"/>
    <w:p w14:paraId="295C2365" w14:textId="6D2E5CFF" w:rsidR="00CD3720" w:rsidRDefault="001A1898" w:rsidP="00CD3720">
      <w:pPr>
        <w:keepNext/>
        <w:jc w:val="center"/>
      </w:pPr>
      <w:r>
        <w:rPr>
          <w:noProof/>
        </w:rPr>
        <w:drawing>
          <wp:inline distT="0" distB="0" distL="0" distR="0" wp14:anchorId="26B2A5B0" wp14:editId="48B7781D">
            <wp:extent cx="4245122" cy="2636875"/>
            <wp:effectExtent l="0" t="0" r="317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41" cy="264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545DC" w14:textId="752C5230" w:rsidR="00E4760D" w:rsidRDefault="00CD3720" w:rsidP="00CD3720">
      <w:pPr>
        <w:pStyle w:val="Caption"/>
        <w:jc w:val="center"/>
        <w:rPr>
          <w:b w:val="0"/>
          <w:bCs/>
        </w:rPr>
      </w:pPr>
      <w:r>
        <w:t xml:space="preserve">Figure </w:t>
      </w:r>
      <w:r w:rsidR="00D31370">
        <w:fldChar w:fldCharType="begin"/>
      </w:r>
      <w:r w:rsidR="00D31370">
        <w:instrText xml:space="preserve"> SEQ Figure \* ARABIC </w:instrText>
      </w:r>
      <w:r w:rsidR="00D31370">
        <w:fldChar w:fldCharType="separate"/>
      </w:r>
      <w:r w:rsidR="008D5F2C">
        <w:rPr>
          <w:noProof/>
        </w:rPr>
        <w:t>7</w:t>
      </w:r>
      <w:r w:rsidR="00D31370">
        <w:rPr>
          <w:noProof/>
        </w:rPr>
        <w:fldChar w:fldCharType="end"/>
      </w:r>
      <w:r>
        <w:t xml:space="preserve"> | Wireframes </w:t>
      </w:r>
      <w:r w:rsidR="00F954CB">
        <w:t xml:space="preserve">Registration </w:t>
      </w:r>
      <w:r w:rsidR="00F954CB" w:rsidRPr="00F954CB">
        <w:rPr>
          <w:b w:val="0"/>
          <w:bCs/>
        </w:rPr>
        <w:t>(</w:t>
      </w:r>
      <w:r w:rsidR="00F954CB">
        <w:rPr>
          <w:b w:val="0"/>
          <w:bCs/>
        </w:rPr>
        <w:t xml:space="preserve">Appendix/Wireframes </w:t>
      </w:r>
      <w:r w:rsidR="00BB260D">
        <w:rPr>
          <w:b w:val="0"/>
          <w:bCs/>
        </w:rPr>
        <w:t>–</w:t>
      </w:r>
      <w:r w:rsidR="00F954CB">
        <w:rPr>
          <w:b w:val="0"/>
          <w:bCs/>
        </w:rPr>
        <w:t xml:space="preserve"> </w:t>
      </w:r>
      <w:proofErr w:type="spellStart"/>
      <w:r w:rsidR="00F954CB">
        <w:rPr>
          <w:b w:val="0"/>
          <w:bCs/>
        </w:rPr>
        <w:t>Registration</w:t>
      </w:r>
      <w:r w:rsidR="00BB260D">
        <w:rPr>
          <w:b w:val="0"/>
          <w:bCs/>
        </w:rPr>
        <w:t>.drawio</w:t>
      </w:r>
      <w:proofErr w:type="spellEnd"/>
      <w:r w:rsidR="00F954CB" w:rsidRPr="00F954CB">
        <w:rPr>
          <w:b w:val="0"/>
          <w:bCs/>
        </w:rPr>
        <w:t>)</w:t>
      </w:r>
    </w:p>
    <w:p w14:paraId="68C65808" w14:textId="5DBB2E61" w:rsidR="00094514" w:rsidRDefault="000846A2" w:rsidP="0095467A">
      <w:pPr>
        <w:pStyle w:val="ListParagraph"/>
        <w:numPr>
          <w:ilvl w:val="1"/>
          <w:numId w:val="16"/>
        </w:numPr>
      </w:pPr>
      <w:r>
        <w:lastRenderedPageBreak/>
        <w:t>If the user submit</w:t>
      </w:r>
      <w:r w:rsidR="00B00361">
        <w:t>s</w:t>
      </w:r>
      <w:r>
        <w:t xml:space="preserve"> the registration form, the submit button will immediately</w:t>
      </w:r>
      <w:r w:rsidR="001B1DBE">
        <w:t xml:space="preserve"> </w:t>
      </w:r>
      <w:r w:rsidR="00401CC2">
        <w:t>turn</w:t>
      </w:r>
      <w:r w:rsidR="001B1DBE">
        <w:t xml:space="preserve"> disabled again</w:t>
      </w:r>
      <w:r w:rsidR="00B00361">
        <w:t>,</w:t>
      </w:r>
      <w:r w:rsidR="001B1DBE">
        <w:t xml:space="preserve"> </w:t>
      </w:r>
      <w:r w:rsidR="00DC173C">
        <w:t>preventing</w:t>
      </w:r>
      <w:r w:rsidR="001B1DBE">
        <w:t xml:space="preserve"> </w:t>
      </w:r>
      <w:r w:rsidR="00E42EA3">
        <w:t>submitting</w:t>
      </w:r>
      <w:r w:rsidR="004D7BD8">
        <w:t xml:space="preserve"> </w:t>
      </w:r>
      <w:r w:rsidR="00E42EA3">
        <w:t>multiple forms</w:t>
      </w:r>
      <w:r w:rsidR="001B1DBE">
        <w:t>.</w:t>
      </w:r>
    </w:p>
    <w:p w14:paraId="3CF62718" w14:textId="26181C50" w:rsidR="008E6FF5" w:rsidRDefault="008E6FF5" w:rsidP="0095467A">
      <w:pPr>
        <w:pStyle w:val="ListParagraph"/>
        <w:numPr>
          <w:ilvl w:val="1"/>
          <w:numId w:val="16"/>
        </w:numPr>
      </w:pPr>
      <w:r>
        <w:t>The user will see a notification</w:t>
      </w:r>
      <w:r w:rsidR="000638D5">
        <w:t xml:space="preserve"> </w:t>
      </w:r>
      <w:r w:rsidR="00E42EA3">
        <w:t>informing</w:t>
      </w:r>
      <w:r w:rsidR="000638D5">
        <w:t xml:space="preserve"> them that a</w:t>
      </w:r>
      <w:r w:rsidR="00E42EA3">
        <w:t>n</w:t>
      </w:r>
      <w:r w:rsidR="000638D5">
        <w:t xml:space="preserve"> activation email will be sent to the email address.</w:t>
      </w:r>
    </w:p>
    <w:p w14:paraId="093078AE" w14:textId="59461B82" w:rsidR="00BC777A" w:rsidRDefault="00BC777A" w:rsidP="0095467A">
      <w:pPr>
        <w:pStyle w:val="ListParagraph"/>
        <w:numPr>
          <w:ilvl w:val="1"/>
          <w:numId w:val="16"/>
        </w:numPr>
      </w:pPr>
      <w:r>
        <w:t xml:space="preserve">When the user clicks on the email link, it will activate their account and </w:t>
      </w:r>
      <w:r w:rsidR="00365DCE">
        <w:t>redirects them to the login.</w:t>
      </w:r>
    </w:p>
    <w:p w14:paraId="75AC4B59" w14:textId="0602E0AA" w:rsidR="001A6B4D" w:rsidRDefault="007176EF" w:rsidP="007176EF">
      <w:pPr>
        <w:pStyle w:val="ListParagraph"/>
        <w:numPr>
          <w:ilvl w:val="1"/>
          <w:numId w:val="16"/>
        </w:numPr>
      </w:pPr>
      <w:r>
        <w:t xml:space="preserve">If the user has an account, they need </w:t>
      </w:r>
      <w:r w:rsidR="00E42EA3">
        <w:t xml:space="preserve">to </w:t>
      </w:r>
      <w:r>
        <w:t>sign in.</w:t>
      </w:r>
    </w:p>
    <w:p w14:paraId="2C44BF23" w14:textId="377184B1" w:rsidR="001C3BB5" w:rsidRDefault="001C3BB5" w:rsidP="001C3BB5">
      <w:pPr>
        <w:pStyle w:val="ListParagraph"/>
        <w:numPr>
          <w:ilvl w:val="2"/>
          <w:numId w:val="16"/>
        </w:numPr>
      </w:pPr>
      <w:r>
        <w:t xml:space="preserve"> The login form has email and password fields</w:t>
      </w:r>
      <w:r w:rsidR="00E42EA3">
        <w:t>,</w:t>
      </w:r>
      <w:r>
        <w:t xml:space="preserve"> and </w:t>
      </w:r>
      <w:r w:rsidR="00DB21C2">
        <w:t>a submit button.</w:t>
      </w:r>
    </w:p>
    <w:p w14:paraId="6DA0BCF9" w14:textId="70E135DA" w:rsidR="00DB21C2" w:rsidRDefault="00DB21C2" w:rsidP="001C3BB5">
      <w:pPr>
        <w:pStyle w:val="ListParagraph"/>
        <w:numPr>
          <w:ilvl w:val="2"/>
          <w:numId w:val="16"/>
        </w:numPr>
      </w:pPr>
      <w:r>
        <w:t xml:space="preserve"> The submit button is disabled until</w:t>
      </w:r>
      <w:r w:rsidR="007C51EB">
        <w:t xml:space="preserve"> </w:t>
      </w:r>
      <w:r w:rsidR="003C02CC">
        <w:t>both the email and password input fields contain</w:t>
      </w:r>
      <w:r w:rsidR="00641D3F">
        <w:t xml:space="preserve"> content.</w:t>
      </w:r>
    </w:p>
    <w:p w14:paraId="491B803A" w14:textId="7F71029D" w:rsidR="00641D3F" w:rsidRDefault="00641D3F" w:rsidP="001C3BB5">
      <w:pPr>
        <w:pStyle w:val="ListParagraph"/>
        <w:numPr>
          <w:ilvl w:val="2"/>
          <w:numId w:val="16"/>
        </w:numPr>
      </w:pPr>
      <w:r>
        <w:t xml:space="preserve"> </w:t>
      </w:r>
      <w:r w:rsidR="00C83DA6">
        <w:t>Upon submission, the server will match the email with the password and</w:t>
      </w:r>
      <w:r w:rsidR="003371EB">
        <w:t xml:space="preserve"> sends a response to the website.</w:t>
      </w:r>
    </w:p>
    <w:p w14:paraId="2D7E491B" w14:textId="0D256B5C" w:rsidR="003371EB" w:rsidRDefault="003371EB" w:rsidP="001C3BB5">
      <w:pPr>
        <w:pStyle w:val="ListParagraph"/>
        <w:numPr>
          <w:ilvl w:val="2"/>
          <w:numId w:val="16"/>
        </w:numPr>
      </w:pPr>
      <w:r>
        <w:t xml:space="preserve"> If </w:t>
      </w:r>
      <w:r w:rsidR="00487F0B">
        <w:t xml:space="preserve">the email </w:t>
      </w:r>
      <w:r w:rsidR="009B5AB7">
        <w:t xml:space="preserve">has no </w:t>
      </w:r>
      <w:r w:rsidR="00487F0B">
        <w:t>match</w:t>
      </w:r>
      <w:r w:rsidR="009B5AB7">
        <w:t>ing</w:t>
      </w:r>
      <w:r w:rsidR="00487F0B">
        <w:t xml:space="preserve"> password</w:t>
      </w:r>
      <w:r w:rsidR="00913D37">
        <w:t>, a message will be provided.</w:t>
      </w:r>
    </w:p>
    <w:p w14:paraId="73298629" w14:textId="08EE3653" w:rsidR="00172A19" w:rsidRDefault="00172A19" w:rsidP="001C3BB5">
      <w:pPr>
        <w:pStyle w:val="ListParagraph"/>
        <w:numPr>
          <w:ilvl w:val="2"/>
          <w:numId w:val="16"/>
        </w:numPr>
      </w:pPr>
      <w:r>
        <w:t xml:space="preserve"> After the fifth unsuccessful login attempt</w:t>
      </w:r>
      <w:r w:rsidR="005E500E">
        <w:t>, the form will lock down for five minutes</w:t>
      </w:r>
      <w:r w:rsidR="003C02CC">
        <w:t>,</w:t>
      </w:r>
      <w:r w:rsidR="005E500E">
        <w:t xml:space="preserve"> and the user </w:t>
      </w:r>
      <w:r w:rsidR="003C02CC">
        <w:t>must</w:t>
      </w:r>
      <w:r w:rsidR="005E500E">
        <w:t xml:space="preserve"> wait.</w:t>
      </w:r>
    </w:p>
    <w:p w14:paraId="5B2C2A25" w14:textId="78E477B6" w:rsidR="00405741" w:rsidRDefault="002B67FC" w:rsidP="00405741">
      <w:pPr>
        <w:pStyle w:val="ListParagraph"/>
        <w:numPr>
          <w:ilvl w:val="2"/>
          <w:numId w:val="16"/>
        </w:numPr>
      </w:pPr>
      <w:r>
        <w:t xml:space="preserve"> If the </w:t>
      </w:r>
      <w:r w:rsidR="00BE0AA1">
        <w:t>password matches the one provided for the email address</w:t>
      </w:r>
      <w:r w:rsidR="002C5D06">
        <w:t>, the user will be signed in and redirected to the home page.</w:t>
      </w:r>
    </w:p>
    <w:p w14:paraId="4F7B453A" w14:textId="77777777" w:rsidR="00405741" w:rsidRDefault="00405741" w:rsidP="00405741">
      <w:pPr>
        <w:pStyle w:val="ListParagraph"/>
        <w:ind w:left="1224"/>
      </w:pPr>
    </w:p>
    <w:p w14:paraId="218D59AE" w14:textId="27420DF3" w:rsidR="00DC1959" w:rsidRDefault="00405741" w:rsidP="008E1B88">
      <w:pPr>
        <w:pStyle w:val="Caption"/>
        <w:jc w:val="center"/>
      </w:pPr>
      <w:r>
        <w:rPr>
          <w:noProof/>
        </w:rPr>
        <w:drawing>
          <wp:inline distT="0" distB="0" distL="0" distR="0" wp14:anchorId="2C1DDBC6" wp14:editId="1C24F12D">
            <wp:extent cx="4146697" cy="2574946"/>
            <wp:effectExtent l="0" t="0" r="6350" b="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9990" cy="2601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6BD82" w14:textId="436A57FB" w:rsidR="00853314" w:rsidRDefault="008E1B88" w:rsidP="008E1B88">
      <w:pPr>
        <w:pStyle w:val="Caption"/>
        <w:jc w:val="center"/>
        <w:rPr>
          <w:b w:val="0"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D5F2C">
        <w:rPr>
          <w:noProof/>
        </w:rPr>
        <w:t>8</w:t>
      </w:r>
      <w:r>
        <w:fldChar w:fldCharType="end"/>
      </w:r>
      <w:r>
        <w:t xml:space="preserve"> | Login Wireframe </w:t>
      </w:r>
      <w:r w:rsidRPr="008E1B88">
        <w:rPr>
          <w:b w:val="0"/>
          <w:bCs/>
        </w:rPr>
        <w:t>(</w:t>
      </w:r>
      <w:r>
        <w:rPr>
          <w:b w:val="0"/>
          <w:bCs/>
        </w:rPr>
        <w:t>Appendix/Wiref</w:t>
      </w:r>
      <w:r w:rsidR="00420007">
        <w:rPr>
          <w:b w:val="0"/>
          <w:bCs/>
        </w:rPr>
        <w:t>r</w:t>
      </w:r>
      <w:r>
        <w:rPr>
          <w:b w:val="0"/>
          <w:bCs/>
        </w:rPr>
        <w:t xml:space="preserve">ame </w:t>
      </w:r>
      <w:r w:rsidR="00D11BB2">
        <w:rPr>
          <w:b w:val="0"/>
          <w:bCs/>
        </w:rPr>
        <w:t>–</w:t>
      </w:r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Login</w:t>
      </w:r>
      <w:r w:rsidR="00D11BB2">
        <w:rPr>
          <w:b w:val="0"/>
          <w:bCs/>
        </w:rPr>
        <w:t>.drawio</w:t>
      </w:r>
      <w:proofErr w:type="spellEnd"/>
      <w:r w:rsidRPr="008E1B88">
        <w:rPr>
          <w:b w:val="0"/>
          <w:bCs/>
        </w:rPr>
        <w:t>)</w:t>
      </w:r>
    </w:p>
    <w:p w14:paraId="6246D2DC" w14:textId="77777777" w:rsidR="00D11BB2" w:rsidRPr="00D11BB2" w:rsidRDefault="00D11BB2" w:rsidP="00D11BB2"/>
    <w:p w14:paraId="435AFA71" w14:textId="0ECE799F" w:rsidR="00315829" w:rsidRPr="00B85107" w:rsidRDefault="0033236D" w:rsidP="00B85107">
      <w:pPr>
        <w:pStyle w:val="ListParagraph"/>
        <w:numPr>
          <w:ilvl w:val="0"/>
          <w:numId w:val="16"/>
        </w:numPr>
        <w:rPr>
          <w:b/>
          <w:bCs/>
        </w:rPr>
      </w:pPr>
      <w:r w:rsidRPr="00853314">
        <w:rPr>
          <w:b/>
          <w:bCs/>
        </w:rPr>
        <w:t>Home Page</w:t>
      </w:r>
    </w:p>
    <w:p w14:paraId="4E7D1A9A" w14:textId="11ADBE70" w:rsidR="005D077C" w:rsidRDefault="008F1F73" w:rsidP="005D077C">
      <w:pPr>
        <w:pStyle w:val="ListParagraph"/>
        <w:numPr>
          <w:ilvl w:val="1"/>
          <w:numId w:val="16"/>
        </w:numPr>
      </w:pPr>
      <w:r w:rsidRPr="008F1F73">
        <w:t xml:space="preserve">The </w:t>
      </w:r>
      <w:r>
        <w:t xml:space="preserve">home page </w:t>
      </w:r>
      <w:r w:rsidR="00A42CC9">
        <w:t xml:space="preserve">displays </w:t>
      </w:r>
      <w:r w:rsidR="00B9390A">
        <w:t>P</w:t>
      </w:r>
      <w:r w:rsidR="00A42CC9">
        <w:t xml:space="preserve">rofile </w:t>
      </w:r>
      <w:r w:rsidR="00B9390A">
        <w:t>I</w:t>
      </w:r>
      <w:r w:rsidR="00A42CC9">
        <w:t>nformation</w:t>
      </w:r>
      <w:r w:rsidR="00BF080E">
        <w:t xml:space="preserve">, </w:t>
      </w:r>
      <w:r w:rsidR="003E7B24">
        <w:t xml:space="preserve">a </w:t>
      </w:r>
      <w:r w:rsidR="00326268">
        <w:t>P</w:t>
      </w:r>
      <w:r w:rsidR="00BF080E">
        <w:t>laylist</w:t>
      </w:r>
      <w:r w:rsidR="003E7B24">
        <w:t>,</w:t>
      </w:r>
      <w:r w:rsidR="00A42CC9">
        <w:t xml:space="preserve"> and a menu with </w:t>
      </w:r>
      <w:r w:rsidR="005D077C">
        <w:t>six</w:t>
      </w:r>
      <w:r w:rsidR="00A42CC9">
        <w:t xml:space="preserve"> </w:t>
      </w:r>
      <w:r w:rsidR="00271B8B">
        <w:t xml:space="preserve">items: </w:t>
      </w:r>
      <w:r w:rsidR="001D4CF3">
        <w:t>Practice, Jam</w:t>
      </w:r>
      <w:r w:rsidR="00211D80">
        <w:t xml:space="preserve"> Session</w:t>
      </w:r>
      <w:r w:rsidR="001D4CF3">
        <w:t>, Play, Compose, Chords Explorer</w:t>
      </w:r>
      <w:r w:rsidR="008E0A1E">
        <w:t xml:space="preserve"> and Sign out</w:t>
      </w:r>
      <w:r w:rsidR="005D077C">
        <w:t>.</w:t>
      </w:r>
    </w:p>
    <w:p w14:paraId="38FC8BA9" w14:textId="7CF82E5B" w:rsidR="00B85107" w:rsidRPr="00B85107" w:rsidRDefault="00B85107" w:rsidP="005D077C">
      <w:pPr>
        <w:pStyle w:val="ListParagraph"/>
        <w:numPr>
          <w:ilvl w:val="1"/>
          <w:numId w:val="16"/>
        </w:numPr>
        <w:rPr>
          <w:b/>
          <w:bCs/>
        </w:rPr>
      </w:pPr>
      <w:r w:rsidRPr="00B85107">
        <w:rPr>
          <w:b/>
          <w:bCs/>
        </w:rPr>
        <w:t>Profile Information</w:t>
      </w:r>
    </w:p>
    <w:p w14:paraId="7FF2C085" w14:textId="516F87C8" w:rsidR="005D077C" w:rsidRDefault="003E5D57" w:rsidP="00B85107">
      <w:pPr>
        <w:pStyle w:val="ListParagraph"/>
        <w:numPr>
          <w:ilvl w:val="2"/>
          <w:numId w:val="16"/>
        </w:numPr>
      </w:pPr>
      <w:r>
        <w:t xml:space="preserve">The </w:t>
      </w:r>
      <w:r w:rsidR="00B9390A">
        <w:t xml:space="preserve">Profile </w:t>
      </w:r>
      <w:r w:rsidR="004D2AF0">
        <w:t>includes</w:t>
      </w:r>
      <w:r w:rsidR="00A810D1">
        <w:t xml:space="preserve"> the user</w:t>
      </w:r>
      <w:r w:rsidR="003E7B24">
        <w:t>'</w:t>
      </w:r>
      <w:r w:rsidR="00A810D1">
        <w:t>s chosen avatar</w:t>
      </w:r>
      <w:r w:rsidR="004D2AF0">
        <w:t xml:space="preserve"> and name.</w:t>
      </w:r>
    </w:p>
    <w:p w14:paraId="31E6CA81" w14:textId="3EB8ED3B" w:rsidR="004D2AF0" w:rsidRDefault="004D2AF0" w:rsidP="00B85107">
      <w:pPr>
        <w:pStyle w:val="ListParagraph"/>
        <w:numPr>
          <w:ilvl w:val="2"/>
          <w:numId w:val="16"/>
        </w:numPr>
      </w:pPr>
      <w:r>
        <w:t xml:space="preserve">The Profile </w:t>
      </w:r>
      <w:r w:rsidR="003358FE">
        <w:t>displays the total scores achieved by the user</w:t>
      </w:r>
      <w:r w:rsidR="0081647E">
        <w:t xml:space="preserve"> and the user</w:t>
      </w:r>
      <w:r w:rsidR="003E7B24">
        <w:t>'</w:t>
      </w:r>
      <w:r w:rsidR="0081647E">
        <w:t>s ranking.</w:t>
      </w:r>
    </w:p>
    <w:p w14:paraId="63FE6006" w14:textId="5771C7A6" w:rsidR="0081647E" w:rsidRDefault="00CE4163" w:rsidP="00B85107">
      <w:pPr>
        <w:pStyle w:val="ListParagraph"/>
        <w:numPr>
          <w:ilvl w:val="2"/>
          <w:numId w:val="16"/>
        </w:numPr>
      </w:pPr>
      <w:r>
        <w:t xml:space="preserve">The Profile </w:t>
      </w:r>
      <w:r w:rsidR="00404CAF">
        <w:t xml:space="preserve">displays </w:t>
      </w:r>
      <w:r w:rsidR="0004339A">
        <w:t xml:space="preserve">a list of </w:t>
      </w:r>
      <w:r w:rsidR="003E7B24">
        <w:t xml:space="preserve">the </w:t>
      </w:r>
      <w:r w:rsidR="0004339A">
        <w:t>last played songs in chronological order.</w:t>
      </w:r>
    </w:p>
    <w:p w14:paraId="69D8FCEE" w14:textId="04DA8856" w:rsidR="0050338C" w:rsidRDefault="0050338C" w:rsidP="00B85107">
      <w:pPr>
        <w:pStyle w:val="ListParagraph"/>
        <w:numPr>
          <w:ilvl w:val="2"/>
          <w:numId w:val="16"/>
        </w:numPr>
      </w:pPr>
      <w:r>
        <w:t>The last played song</w:t>
      </w:r>
      <w:r w:rsidR="003E7B24">
        <w:t>s'</w:t>
      </w:r>
      <w:r>
        <w:t xml:space="preserve"> information include</w:t>
      </w:r>
      <w:r w:rsidR="003E7B24">
        <w:t>s</w:t>
      </w:r>
      <w:r>
        <w:t xml:space="preserve"> the author</w:t>
      </w:r>
      <w:r w:rsidR="002F3428">
        <w:t xml:space="preserve">, title and the scores achieved on a particular </w:t>
      </w:r>
      <w:r w:rsidR="003E7B24">
        <w:t>piece</w:t>
      </w:r>
      <w:r w:rsidR="002F3428">
        <w:t>.</w:t>
      </w:r>
    </w:p>
    <w:p w14:paraId="34D4A85D" w14:textId="59CF38E9" w:rsidR="00AE0F79" w:rsidRDefault="00AE0F79" w:rsidP="00B85107">
      <w:pPr>
        <w:pStyle w:val="ListParagraph"/>
        <w:numPr>
          <w:ilvl w:val="2"/>
          <w:numId w:val="16"/>
        </w:numPr>
      </w:pPr>
      <w:r>
        <w:t xml:space="preserve">If </w:t>
      </w:r>
      <w:r w:rsidR="000B045E">
        <w:t xml:space="preserve">there are more songs than the available screen real estate, </w:t>
      </w:r>
      <w:r w:rsidR="0071404B">
        <w:t>a scrollbar is shown.</w:t>
      </w:r>
    </w:p>
    <w:p w14:paraId="79F78B05" w14:textId="470C5F0B" w:rsidR="00B85107" w:rsidRPr="00B85107" w:rsidRDefault="00B85107" w:rsidP="00B85107">
      <w:pPr>
        <w:pStyle w:val="ListParagraph"/>
        <w:numPr>
          <w:ilvl w:val="1"/>
          <w:numId w:val="16"/>
        </w:numPr>
        <w:rPr>
          <w:b/>
          <w:bCs/>
        </w:rPr>
      </w:pPr>
      <w:r w:rsidRPr="00B85107">
        <w:rPr>
          <w:b/>
          <w:bCs/>
        </w:rPr>
        <w:t>Playlist</w:t>
      </w:r>
    </w:p>
    <w:p w14:paraId="02C880CA" w14:textId="4EAD035D" w:rsidR="002F3428" w:rsidRDefault="008A5035" w:rsidP="0044178F">
      <w:pPr>
        <w:pStyle w:val="ListParagraph"/>
        <w:numPr>
          <w:ilvl w:val="2"/>
          <w:numId w:val="16"/>
        </w:numPr>
      </w:pPr>
      <w:r>
        <w:t xml:space="preserve">The </w:t>
      </w:r>
      <w:r w:rsidR="009A5E68">
        <w:t>P</w:t>
      </w:r>
      <w:r>
        <w:t>laylist</w:t>
      </w:r>
      <w:r w:rsidR="009A5E68">
        <w:t xml:space="preserve"> consist</w:t>
      </w:r>
      <w:r w:rsidR="003E7B24">
        <w:t>s</w:t>
      </w:r>
      <w:r w:rsidR="009A5E68">
        <w:t xml:space="preserve"> of Album cards.</w:t>
      </w:r>
    </w:p>
    <w:p w14:paraId="026116E6" w14:textId="319BB1D6" w:rsidR="00E0688A" w:rsidRDefault="009A5E68" w:rsidP="0044178F">
      <w:pPr>
        <w:pStyle w:val="ListParagraph"/>
        <w:numPr>
          <w:ilvl w:val="2"/>
          <w:numId w:val="16"/>
        </w:numPr>
      </w:pPr>
      <w:r>
        <w:t xml:space="preserve">An </w:t>
      </w:r>
      <w:r w:rsidR="005E3C2E">
        <w:t>A</w:t>
      </w:r>
      <w:r>
        <w:t xml:space="preserve">lbum card </w:t>
      </w:r>
      <w:r w:rsidR="00F07207">
        <w:t>consists</w:t>
      </w:r>
      <w:r>
        <w:t xml:space="preserve"> </w:t>
      </w:r>
      <w:r w:rsidR="00F07207">
        <w:t xml:space="preserve">of </w:t>
      </w:r>
      <w:r w:rsidR="00CC0431">
        <w:t xml:space="preserve">the </w:t>
      </w:r>
      <w:r w:rsidR="00F07207">
        <w:t>album cover</w:t>
      </w:r>
      <w:r w:rsidR="00CC0431">
        <w:t xml:space="preserve">, </w:t>
      </w:r>
      <w:proofErr w:type="gramStart"/>
      <w:r w:rsidR="00E0688A">
        <w:t>author</w:t>
      </w:r>
      <w:proofErr w:type="gramEnd"/>
      <w:r w:rsidR="00E0688A">
        <w:t xml:space="preserve"> and </w:t>
      </w:r>
      <w:r w:rsidR="00CC0431">
        <w:t>title</w:t>
      </w:r>
      <w:r w:rsidR="00E0688A">
        <w:t>.</w:t>
      </w:r>
    </w:p>
    <w:p w14:paraId="48AC3F35" w14:textId="37C3A091" w:rsidR="00390431" w:rsidRDefault="00E0688A" w:rsidP="0044178F">
      <w:pPr>
        <w:pStyle w:val="ListParagraph"/>
        <w:numPr>
          <w:ilvl w:val="2"/>
          <w:numId w:val="16"/>
        </w:numPr>
      </w:pPr>
      <w:r>
        <w:t xml:space="preserve">By clicking an </w:t>
      </w:r>
      <w:r w:rsidR="006A2FBD">
        <w:t>A</w:t>
      </w:r>
      <w:r>
        <w:t>lbum cover</w:t>
      </w:r>
      <w:r w:rsidR="00BC75EE">
        <w:t>, the user is directed to the Play page of the chosen song</w:t>
      </w:r>
      <w:r w:rsidR="00390431">
        <w:t>.</w:t>
      </w:r>
    </w:p>
    <w:p w14:paraId="759F39DF" w14:textId="08D3A4C0" w:rsidR="00390431" w:rsidRDefault="00BA2635" w:rsidP="0044178F">
      <w:pPr>
        <w:pStyle w:val="ListParagraph"/>
        <w:numPr>
          <w:ilvl w:val="2"/>
          <w:numId w:val="16"/>
        </w:numPr>
      </w:pPr>
      <w:r>
        <w:t xml:space="preserve">If the albums run out of available space, </w:t>
      </w:r>
      <w:r w:rsidR="00F03534">
        <w:t>a scrollbar appears.</w:t>
      </w:r>
    </w:p>
    <w:p w14:paraId="2A6B2DBB" w14:textId="60918E53" w:rsidR="00390431" w:rsidRDefault="0044178F" w:rsidP="00390431">
      <w:pPr>
        <w:pStyle w:val="ListParagraph"/>
        <w:numPr>
          <w:ilvl w:val="1"/>
          <w:numId w:val="16"/>
        </w:numPr>
        <w:rPr>
          <w:b/>
          <w:bCs/>
        </w:rPr>
      </w:pPr>
      <w:r>
        <w:rPr>
          <w:b/>
          <w:bCs/>
        </w:rPr>
        <w:t xml:space="preserve">Main </w:t>
      </w:r>
      <w:r w:rsidR="00F03534" w:rsidRPr="0044178F">
        <w:rPr>
          <w:b/>
          <w:bCs/>
        </w:rPr>
        <w:t>Menu</w:t>
      </w:r>
    </w:p>
    <w:p w14:paraId="04A85708" w14:textId="40D6A8D2" w:rsidR="0044178F" w:rsidRDefault="0044178F" w:rsidP="0044178F">
      <w:pPr>
        <w:pStyle w:val="ListParagraph"/>
        <w:numPr>
          <w:ilvl w:val="2"/>
          <w:numId w:val="16"/>
        </w:numPr>
      </w:pPr>
      <w:r w:rsidRPr="00A019C7">
        <w:t xml:space="preserve"> T</w:t>
      </w:r>
      <w:r w:rsidR="00A019C7" w:rsidRPr="00A019C7">
        <w:t>he</w:t>
      </w:r>
      <w:r w:rsidR="00A019C7">
        <w:t xml:space="preserve"> main menu</w:t>
      </w:r>
      <w:r w:rsidR="008E42B4">
        <w:t>'</w:t>
      </w:r>
      <w:r w:rsidR="00C4774F">
        <w:t>s colo</w:t>
      </w:r>
      <w:r w:rsidR="008E42B4">
        <w:t>u</w:t>
      </w:r>
      <w:r w:rsidR="00C4774F">
        <w:t xml:space="preserve">r sequence will follow </w:t>
      </w:r>
      <w:r w:rsidR="008E42B4">
        <w:t xml:space="preserve">the same sequence as the string colour </w:t>
      </w:r>
      <w:proofErr w:type="gramStart"/>
      <w:r w:rsidR="008E42B4">
        <w:t>code</w:t>
      </w:r>
      <w:r w:rsidR="00A17961">
        <w:t>s:</w:t>
      </w:r>
      <w:proofErr w:type="gramEnd"/>
      <w:r w:rsidR="00A17961">
        <w:t xml:space="preserve"> yellow, orange, pink, purple, </w:t>
      </w:r>
      <w:r w:rsidR="00607BC5">
        <w:t>azure, and aquamarine.</w:t>
      </w:r>
    </w:p>
    <w:p w14:paraId="498A6E6B" w14:textId="491C7085" w:rsidR="00607BC5" w:rsidRPr="00A019C7" w:rsidRDefault="00C80ECD" w:rsidP="00607BC5">
      <w:pPr>
        <w:pStyle w:val="ListParagraph"/>
        <w:numPr>
          <w:ilvl w:val="1"/>
          <w:numId w:val="16"/>
        </w:numPr>
      </w:pPr>
      <w:r>
        <w:t>The footer displays copyright information with the</w:t>
      </w:r>
      <w:r w:rsidR="009E750E">
        <w:t xml:space="preserve"> current year.</w:t>
      </w:r>
    </w:p>
    <w:p w14:paraId="491FC860" w14:textId="77777777" w:rsidR="00EA5320" w:rsidRDefault="00EA5320" w:rsidP="00EA532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7E883E2" wp14:editId="43102B79">
            <wp:extent cx="4433521" cy="2879713"/>
            <wp:effectExtent l="0" t="0" r="5715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63" cy="2883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9799C" w14:textId="437BE3B5" w:rsidR="00582ADE" w:rsidRPr="00250D8D" w:rsidRDefault="00EA5320" w:rsidP="00250D8D">
      <w:pPr>
        <w:pStyle w:val="Caption"/>
        <w:jc w:val="center"/>
        <w:rPr>
          <w:b w:val="0"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D5F2C">
        <w:rPr>
          <w:noProof/>
        </w:rPr>
        <w:t>9</w:t>
      </w:r>
      <w:r>
        <w:fldChar w:fldCharType="end"/>
      </w:r>
      <w:r>
        <w:t xml:space="preserve"> | Home </w:t>
      </w:r>
      <w:proofErr w:type="gramStart"/>
      <w:r>
        <w:t xml:space="preserve">Wireframe  </w:t>
      </w:r>
      <w:r w:rsidRPr="00EA5320">
        <w:rPr>
          <w:b w:val="0"/>
          <w:bCs/>
        </w:rPr>
        <w:t>(</w:t>
      </w:r>
      <w:proofErr w:type="gramEnd"/>
      <w:r w:rsidR="007B07D0">
        <w:rPr>
          <w:b w:val="0"/>
          <w:bCs/>
        </w:rPr>
        <w:t xml:space="preserve">Appendix/Wireframes – </w:t>
      </w:r>
      <w:proofErr w:type="spellStart"/>
      <w:r w:rsidR="007B07D0">
        <w:rPr>
          <w:b w:val="0"/>
          <w:bCs/>
        </w:rPr>
        <w:t>Home.drawio</w:t>
      </w:r>
      <w:proofErr w:type="spellEnd"/>
      <w:r w:rsidRPr="00EA5320">
        <w:rPr>
          <w:b w:val="0"/>
          <w:bCs/>
        </w:rPr>
        <w:t>)</w:t>
      </w:r>
    </w:p>
    <w:p w14:paraId="76D4B14C" w14:textId="57480C48" w:rsidR="0017429A" w:rsidRDefault="007030C0" w:rsidP="0017429A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Play</w:t>
      </w:r>
      <w:r w:rsidR="00B62161" w:rsidRPr="00B62161">
        <w:rPr>
          <w:b/>
          <w:bCs/>
        </w:rPr>
        <w:t xml:space="preserve"> </w:t>
      </w:r>
      <w:r w:rsidR="00770398">
        <w:rPr>
          <w:b/>
          <w:bCs/>
        </w:rPr>
        <w:t xml:space="preserve">Menu </w:t>
      </w:r>
      <w:r w:rsidR="00B62161" w:rsidRPr="00B62161">
        <w:rPr>
          <w:b/>
          <w:bCs/>
        </w:rPr>
        <w:t>Option</w:t>
      </w:r>
    </w:p>
    <w:p w14:paraId="55ADA284" w14:textId="6690FFF6" w:rsidR="00DD098A" w:rsidRDefault="00422DEA" w:rsidP="00DD098A">
      <w:pPr>
        <w:pStyle w:val="ListParagraph"/>
        <w:numPr>
          <w:ilvl w:val="1"/>
          <w:numId w:val="16"/>
        </w:numPr>
      </w:pPr>
      <w:r w:rsidRPr="008A76FE">
        <w:t xml:space="preserve">The </w:t>
      </w:r>
      <w:r w:rsidR="00ED3B59">
        <w:t>Play</w:t>
      </w:r>
      <w:r w:rsidR="008A76FE">
        <w:t xml:space="preserve"> menu option </w:t>
      </w:r>
      <w:r w:rsidR="00D0125F">
        <w:t xml:space="preserve">lets the players </w:t>
      </w:r>
      <w:r w:rsidR="00ED3B59">
        <w:t>compete with others</w:t>
      </w:r>
      <w:r w:rsidR="00D0125F">
        <w:t>.</w:t>
      </w:r>
    </w:p>
    <w:p w14:paraId="504FC9E5" w14:textId="2F94C71D" w:rsidR="00994DD6" w:rsidRDefault="00994DD6" w:rsidP="00DD098A">
      <w:pPr>
        <w:pStyle w:val="ListParagraph"/>
        <w:numPr>
          <w:ilvl w:val="1"/>
          <w:numId w:val="16"/>
        </w:numPr>
      </w:pPr>
      <w:r>
        <w:t xml:space="preserve">The </w:t>
      </w:r>
      <w:r w:rsidR="001858AC">
        <w:t>p</w:t>
      </w:r>
      <w:r>
        <w:t>layer hits start</w:t>
      </w:r>
      <w:r w:rsidR="001858AC">
        <w:t>,</w:t>
      </w:r>
      <w:r>
        <w:t xml:space="preserve"> and the application counts back </w:t>
      </w:r>
      <w:r w:rsidR="001858AC">
        <w:t>down from</w:t>
      </w:r>
      <w:r>
        <w:t xml:space="preserve"> three to one</w:t>
      </w:r>
      <w:r w:rsidR="001858AC">
        <w:t>.</w:t>
      </w:r>
    </w:p>
    <w:p w14:paraId="005E0EA0" w14:textId="2435CB65" w:rsidR="00E36937" w:rsidRDefault="007479CD" w:rsidP="00DD098A">
      <w:pPr>
        <w:pStyle w:val="ListParagraph"/>
        <w:numPr>
          <w:ilvl w:val="1"/>
          <w:numId w:val="16"/>
        </w:numPr>
      </w:pPr>
      <w:r>
        <w:t>The music starts after the countdown.</w:t>
      </w:r>
    </w:p>
    <w:p w14:paraId="3592C4CB" w14:textId="5E3AF609" w:rsidR="007479CD" w:rsidRDefault="007479CD" w:rsidP="00DD098A">
      <w:pPr>
        <w:pStyle w:val="ListParagraph"/>
        <w:numPr>
          <w:ilvl w:val="1"/>
          <w:numId w:val="16"/>
        </w:numPr>
      </w:pPr>
      <w:r>
        <w:t>The player can</w:t>
      </w:r>
      <w:r w:rsidR="006B6CAC">
        <w:t xml:space="preserve"> pause, </w:t>
      </w:r>
      <w:proofErr w:type="gramStart"/>
      <w:r w:rsidR="00C423DA">
        <w:t>resume</w:t>
      </w:r>
      <w:proofErr w:type="gramEnd"/>
      <w:r w:rsidR="00C423DA">
        <w:t xml:space="preserve"> and stop</w:t>
      </w:r>
      <w:r w:rsidR="006B6CAC">
        <w:t xml:space="preserve"> the game by pressing </w:t>
      </w:r>
      <w:r w:rsidR="00C423DA">
        <w:t>the corresponding buttons.</w:t>
      </w:r>
    </w:p>
    <w:p w14:paraId="72904B4B" w14:textId="5B4BBDDC" w:rsidR="00D0125F" w:rsidRDefault="00E538A2" w:rsidP="00DD098A">
      <w:pPr>
        <w:pStyle w:val="ListParagraph"/>
        <w:numPr>
          <w:ilvl w:val="1"/>
          <w:numId w:val="16"/>
        </w:numPr>
      </w:pPr>
      <w:r>
        <w:t>In the header, the author and title are displayed.</w:t>
      </w:r>
    </w:p>
    <w:p w14:paraId="7B8F63D8" w14:textId="31272845" w:rsidR="00DB7BC7" w:rsidRPr="00DB7BC7" w:rsidRDefault="00DB7BC7" w:rsidP="00DD098A">
      <w:pPr>
        <w:pStyle w:val="ListParagraph"/>
        <w:numPr>
          <w:ilvl w:val="1"/>
          <w:numId w:val="16"/>
        </w:numPr>
        <w:rPr>
          <w:b/>
          <w:bCs/>
        </w:rPr>
      </w:pPr>
      <w:r w:rsidRPr="00DB7BC7">
        <w:rPr>
          <w:b/>
          <w:bCs/>
        </w:rPr>
        <w:t>Tablature</w:t>
      </w:r>
    </w:p>
    <w:p w14:paraId="14E13AB3" w14:textId="604D7A48" w:rsidR="00E538A2" w:rsidRDefault="00DB7BC7" w:rsidP="00DD098A">
      <w:pPr>
        <w:pStyle w:val="ListParagraph"/>
        <w:numPr>
          <w:ilvl w:val="1"/>
          <w:numId w:val="16"/>
        </w:numPr>
      </w:pPr>
      <w:r>
        <w:t xml:space="preserve">Two </w:t>
      </w:r>
      <w:r w:rsidR="00403DF5">
        <w:t>tablature</w:t>
      </w:r>
      <w:r w:rsidR="00AD7FF9">
        <w:t xml:space="preserve"> </w:t>
      </w:r>
      <w:r>
        <w:t xml:space="preserve">lines will represent the music that is playing, and it </w:t>
      </w:r>
      <w:r w:rsidR="00AD7FF9">
        <w:t>has the following</w:t>
      </w:r>
      <w:r w:rsidR="00605AA0">
        <w:t xml:space="preserve"> elements:</w:t>
      </w:r>
    </w:p>
    <w:p w14:paraId="7C936A68" w14:textId="710B54F0" w:rsidR="00605AA0" w:rsidRDefault="00605AA0" w:rsidP="00605AA0">
      <w:pPr>
        <w:pStyle w:val="ListParagraph"/>
        <w:numPr>
          <w:ilvl w:val="2"/>
          <w:numId w:val="16"/>
        </w:numPr>
      </w:pPr>
      <w:r>
        <w:t xml:space="preserve"> </w:t>
      </w:r>
      <w:r w:rsidR="003B6F0C">
        <w:t xml:space="preserve">Base Chord: </w:t>
      </w:r>
      <w:r w:rsidR="0011475A">
        <w:t>the base chord is clickable when</w:t>
      </w:r>
      <w:r w:rsidR="00A6720D">
        <w:t xml:space="preserve"> the game is paused and shows the fret and finger positions.</w:t>
      </w:r>
    </w:p>
    <w:p w14:paraId="09A1124A" w14:textId="14D4CD2F" w:rsidR="00A6720D" w:rsidRDefault="00545586" w:rsidP="00605AA0">
      <w:pPr>
        <w:pStyle w:val="ListParagraph"/>
        <w:numPr>
          <w:ilvl w:val="2"/>
          <w:numId w:val="16"/>
        </w:numPr>
      </w:pPr>
      <w:r>
        <w:t xml:space="preserve"> Finger Positions: Each </w:t>
      </w:r>
      <w:r w:rsidR="006A4745">
        <w:t>line represents a string, and the numbers represent fret numbers.</w:t>
      </w:r>
    </w:p>
    <w:p w14:paraId="4C5F8652" w14:textId="6C0E726D" w:rsidR="006A4745" w:rsidRDefault="00664C9C" w:rsidP="00605AA0">
      <w:pPr>
        <w:pStyle w:val="ListParagraph"/>
        <w:numPr>
          <w:ilvl w:val="2"/>
          <w:numId w:val="16"/>
        </w:numPr>
      </w:pPr>
      <w:r>
        <w:t xml:space="preserve"> R</w:t>
      </w:r>
      <w:r w:rsidR="008D7667">
        <w:t xml:space="preserve">hythm Notation: </w:t>
      </w:r>
      <w:r w:rsidR="00811C41">
        <w:t xml:space="preserve">standard notation </w:t>
      </w:r>
      <w:r w:rsidR="00AC65BC">
        <w:t xml:space="preserve">assuming 4/4 </w:t>
      </w:r>
      <w:r w:rsidR="00811C41">
        <w:t>at this development phase.</w:t>
      </w:r>
    </w:p>
    <w:p w14:paraId="5E7A32A6" w14:textId="6AA4C7CA" w:rsidR="00811C41" w:rsidRDefault="00415606" w:rsidP="00811C41">
      <w:pPr>
        <w:pStyle w:val="ListParagraph"/>
        <w:numPr>
          <w:ilvl w:val="1"/>
          <w:numId w:val="16"/>
        </w:numPr>
      </w:pPr>
      <w:r>
        <w:t xml:space="preserve">The </w:t>
      </w:r>
      <w:r w:rsidR="005322EC">
        <w:t>Guitar Animation</w:t>
      </w:r>
      <w:r>
        <w:t xml:space="preserve"> is the screen representation of the console</w:t>
      </w:r>
      <w:r w:rsidR="00A379E7">
        <w:t>:</w:t>
      </w:r>
    </w:p>
    <w:p w14:paraId="725B470F" w14:textId="2A78DD54" w:rsidR="00415606" w:rsidRDefault="00415606" w:rsidP="00415606">
      <w:pPr>
        <w:pStyle w:val="ListParagraph"/>
        <w:numPr>
          <w:ilvl w:val="2"/>
          <w:numId w:val="16"/>
        </w:numPr>
      </w:pPr>
      <w:r>
        <w:t xml:space="preserve"> </w:t>
      </w:r>
      <w:r w:rsidR="00AF27A8">
        <w:t>It shows fret</w:t>
      </w:r>
      <w:r w:rsidR="00DC62DE">
        <w:t>s, finger</w:t>
      </w:r>
      <w:r w:rsidR="00AF27A8">
        <w:t xml:space="preserve"> positions and strum bars.</w:t>
      </w:r>
    </w:p>
    <w:p w14:paraId="64DE88EE" w14:textId="183C89CF" w:rsidR="00BE1854" w:rsidRDefault="00BE1854" w:rsidP="00415606">
      <w:pPr>
        <w:pStyle w:val="ListParagraph"/>
        <w:numPr>
          <w:ilvl w:val="2"/>
          <w:numId w:val="16"/>
        </w:numPr>
      </w:pPr>
      <w:r>
        <w:t xml:space="preserve"> </w:t>
      </w:r>
      <w:r w:rsidR="00DC62DE">
        <w:t xml:space="preserve">The active </w:t>
      </w:r>
      <w:r w:rsidR="007163BF">
        <w:t>finger positions and strums are displayed alongside the music.</w:t>
      </w:r>
      <w:r>
        <w:t xml:space="preserve"> </w:t>
      </w:r>
    </w:p>
    <w:p w14:paraId="18C03054" w14:textId="7301C9A6" w:rsidR="00C423DA" w:rsidRDefault="00C423DA" w:rsidP="00415606">
      <w:pPr>
        <w:pStyle w:val="ListParagraph"/>
        <w:numPr>
          <w:ilvl w:val="2"/>
          <w:numId w:val="16"/>
        </w:numPr>
      </w:pPr>
      <w:r>
        <w:t>If the player fails to hit</w:t>
      </w:r>
      <w:r w:rsidR="00112E33">
        <w:t xml:space="preserve"> the appropriate fret buttons and the strum bars at the precise timing, a </w:t>
      </w:r>
      <w:r w:rsidR="006605F1">
        <w:t>"</w:t>
      </w:r>
      <w:r w:rsidR="00112E33">
        <w:t>miss</w:t>
      </w:r>
      <w:r w:rsidR="003E1C15">
        <w:t>ed</w:t>
      </w:r>
      <w:r w:rsidR="006605F1">
        <w:t>"</w:t>
      </w:r>
      <w:r w:rsidR="00C95943">
        <w:t xml:space="preserve"> message is displayed</w:t>
      </w:r>
      <w:r w:rsidR="003E1C15">
        <w:t>.</w:t>
      </w:r>
    </w:p>
    <w:p w14:paraId="3560F298" w14:textId="77777777" w:rsidR="00250D8D" w:rsidRDefault="00250D8D" w:rsidP="00250D8D">
      <w:pPr>
        <w:pStyle w:val="ListParagraph"/>
        <w:ind w:left="1224"/>
      </w:pPr>
    </w:p>
    <w:p w14:paraId="0DC68AC4" w14:textId="35C1A63F" w:rsidR="002D5198" w:rsidRDefault="00FF717D" w:rsidP="002D5198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 wp14:anchorId="61137C67" wp14:editId="2EFC8714">
            <wp:extent cx="4270647" cy="2672317"/>
            <wp:effectExtent l="0" t="0" r="0" b="0"/>
            <wp:docPr id="23" name="Picture 2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abl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636" cy="268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B82EF" w14:textId="3A513499" w:rsidR="0017429A" w:rsidRPr="0017429A" w:rsidRDefault="002D5198" w:rsidP="002D5198">
      <w:pPr>
        <w:pStyle w:val="Caption"/>
        <w:jc w:val="center"/>
        <w:rPr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D5F2C">
        <w:rPr>
          <w:noProof/>
        </w:rPr>
        <w:t>10</w:t>
      </w:r>
      <w:r>
        <w:fldChar w:fldCharType="end"/>
      </w:r>
      <w:r>
        <w:t xml:space="preserve"> | Play Wireframe </w:t>
      </w:r>
      <w:r w:rsidRPr="002D5198">
        <w:rPr>
          <w:b w:val="0"/>
          <w:bCs/>
        </w:rPr>
        <w:t>(</w:t>
      </w:r>
      <w:r>
        <w:rPr>
          <w:b w:val="0"/>
          <w:bCs/>
        </w:rPr>
        <w:t xml:space="preserve">Appendix/Wireframes – </w:t>
      </w:r>
      <w:proofErr w:type="spellStart"/>
      <w:r>
        <w:rPr>
          <w:b w:val="0"/>
          <w:bCs/>
        </w:rPr>
        <w:t>Play.drawio</w:t>
      </w:r>
      <w:proofErr w:type="spellEnd"/>
      <w:r w:rsidRPr="002D5198">
        <w:rPr>
          <w:b w:val="0"/>
          <w:bCs/>
        </w:rPr>
        <w:t>)</w:t>
      </w:r>
    </w:p>
    <w:p w14:paraId="79559D8A" w14:textId="7D6AB11E" w:rsidR="001B7A20" w:rsidRDefault="00250D8D" w:rsidP="001B7A20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lastRenderedPageBreak/>
        <w:t>Scoring</w:t>
      </w:r>
      <w:r w:rsidR="006E52C4">
        <w:rPr>
          <w:b/>
          <w:bCs/>
        </w:rPr>
        <w:t xml:space="preserve"> and Saving</w:t>
      </w:r>
    </w:p>
    <w:p w14:paraId="1876920A" w14:textId="35A7DF5A" w:rsidR="006B160B" w:rsidRDefault="00A1733B" w:rsidP="006B160B">
      <w:pPr>
        <w:pStyle w:val="ListParagraph"/>
        <w:numPr>
          <w:ilvl w:val="1"/>
          <w:numId w:val="16"/>
        </w:numPr>
      </w:pPr>
      <w:r w:rsidRPr="00A1733B">
        <w:t xml:space="preserve">The </w:t>
      </w:r>
      <w:r>
        <w:t>user can see the current score while playing</w:t>
      </w:r>
      <w:r w:rsidR="009568B8">
        <w:t>.</w:t>
      </w:r>
    </w:p>
    <w:p w14:paraId="4D329697" w14:textId="6E26122C" w:rsidR="009568B8" w:rsidRDefault="009568B8" w:rsidP="006B160B">
      <w:pPr>
        <w:pStyle w:val="ListParagraph"/>
        <w:numPr>
          <w:ilvl w:val="1"/>
          <w:numId w:val="16"/>
        </w:numPr>
      </w:pPr>
      <w:r>
        <w:t xml:space="preserve">If ten, twenty or thirty consecutive </w:t>
      </w:r>
      <w:r w:rsidR="00DC51D9">
        <w:t>notes are correctly strummed in a streak, a multiplier is given to the points.</w:t>
      </w:r>
    </w:p>
    <w:p w14:paraId="5CB456D8" w14:textId="42292898" w:rsidR="00DC51D9" w:rsidRDefault="00B82ACA" w:rsidP="006B160B">
      <w:pPr>
        <w:pStyle w:val="ListParagraph"/>
        <w:numPr>
          <w:ilvl w:val="1"/>
          <w:numId w:val="16"/>
        </w:numPr>
      </w:pPr>
      <w:r>
        <w:t>Time precision will add another multiplier</w:t>
      </w:r>
      <w:r w:rsidR="00BA135D">
        <w:t xml:space="preserve"> depending on the player's timing.</w:t>
      </w:r>
    </w:p>
    <w:p w14:paraId="2D98F926" w14:textId="77777777" w:rsidR="008D5F2C" w:rsidRDefault="008D5F2C" w:rsidP="008D5F2C">
      <w:pPr>
        <w:pStyle w:val="ListParagraph"/>
        <w:ind w:left="792"/>
      </w:pPr>
    </w:p>
    <w:p w14:paraId="0B1ACFDF" w14:textId="77777777" w:rsidR="008D5F2C" w:rsidRDefault="008D5F2C" w:rsidP="008D5F2C">
      <w:pPr>
        <w:pStyle w:val="ListParagraph"/>
        <w:ind w:left="792"/>
      </w:pPr>
    </w:p>
    <w:p w14:paraId="29B9EF16" w14:textId="7524C5F9" w:rsidR="008D5F2C" w:rsidRDefault="00E875A6" w:rsidP="008D5F2C">
      <w:pPr>
        <w:pStyle w:val="ListParagraph"/>
        <w:keepNext/>
        <w:ind w:left="0"/>
      </w:pPr>
      <w:r>
        <w:rPr>
          <w:noProof/>
        </w:rPr>
        <w:drawing>
          <wp:inline distT="0" distB="0" distL="0" distR="0" wp14:anchorId="1ECBE02A" wp14:editId="68A9A191">
            <wp:extent cx="6645910" cy="1616075"/>
            <wp:effectExtent l="0" t="0" r="2540" b="3175"/>
            <wp:docPr id="20" name="Picture 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F939B" w14:textId="5CCA9B5F" w:rsidR="00BA135D" w:rsidRDefault="008D5F2C" w:rsidP="006252A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 w:rsidR="006252A5">
        <w:t xml:space="preserve"> | Pointing System</w:t>
      </w:r>
    </w:p>
    <w:p w14:paraId="62F125E9" w14:textId="77777777" w:rsidR="000E0D6D" w:rsidRPr="000E0D6D" w:rsidRDefault="000E0D6D" w:rsidP="000E0D6D"/>
    <w:p w14:paraId="06E6330E" w14:textId="6F189A51" w:rsidR="008D5F2C" w:rsidRDefault="003969DF" w:rsidP="000E0D6D">
      <w:pPr>
        <w:pStyle w:val="ListParagraph"/>
        <w:numPr>
          <w:ilvl w:val="1"/>
          <w:numId w:val="16"/>
        </w:numPr>
      </w:pPr>
      <w:r>
        <w:t>The user can see</w:t>
      </w:r>
      <w:r w:rsidR="00711A0B">
        <w:t xml:space="preserve"> the</w:t>
      </w:r>
      <w:r w:rsidR="001339A2">
        <w:t xml:space="preserve"> </w:t>
      </w:r>
      <w:r w:rsidR="001339A2">
        <w:t>correct</w:t>
      </w:r>
      <w:r w:rsidR="001339A2">
        <w:t xml:space="preserve"> notes</w:t>
      </w:r>
      <w:r w:rsidR="00711A0B">
        <w:t xml:space="preserve"> consecutive</w:t>
      </w:r>
      <w:r w:rsidR="001339A2">
        <w:t>ly</w:t>
      </w:r>
      <w:r w:rsidR="00711A0B">
        <w:t xml:space="preserve"> played </w:t>
      </w:r>
      <w:r w:rsidR="00A5674B">
        <w:t xml:space="preserve">as </w:t>
      </w:r>
      <w:r w:rsidR="002758B7">
        <w:t xml:space="preserve">the </w:t>
      </w:r>
      <w:r w:rsidR="00A5674B">
        <w:t>streak in the footer.</w:t>
      </w:r>
    </w:p>
    <w:p w14:paraId="4C231DAF" w14:textId="631F3211" w:rsidR="0049073C" w:rsidRDefault="002758B7" w:rsidP="004D788A">
      <w:pPr>
        <w:pStyle w:val="ListParagraph"/>
        <w:numPr>
          <w:ilvl w:val="1"/>
          <w:numId w:val="16"/>
        </w:numPr>
      </w:pPr>
      <w:r>
        <w:t>Every missed not</w:t>
      </w:r>
      <w:r w:rsidR="001E3280">
        <w:t>e</w:t>
      </w:r>
      <w:r>
        <w:t xml:space="preserve"> will reset the streak</w:t>
      </w:r>
      <w:r w:rsidR="001E3280">
        <w:t xml:space="preserve"> to zero</w:t>
      </w:r>
      <w:r w:rsidR="0049073C">
        <w:t>,</w:t>
      </w:r>
      <w:r w:rsidR="001E3280">
        <w:t xml:space="preserve"> and the streak multipliers to one.</w:t>
      </w:r>
    </w:p>
    <w:p w14:paraId="6758D3FA" w14:textId="3DA38389" w:rsidR="00FD5D4F" w:rsidRDefault="0057790A" w:rsidP="004D788A">
      <w:pPr>
        <w:pStyle w:val="ListParagraph"/>
        <w:numPr>
          <w:ilvl w:val="1"/>
          <w:numId w:val="16"/>
        </w:numPr>
      </w:pPr>
      <w:r>
        <w:t>Every strum stroke resets the precision according to the</w:t>
      </w:r>
      <w:r w:rsidR="00C5126E">
        <w:t xml:space="preserve"> accuracy of the last played note.</w:t>
      </w:r>
    </w:p>
    <w:p w14:paraId="38E13B8F" w14:textId="3AEDB607" w:rsidR="00B11A2B" w:rsidRDefault="00EF50DE" w:rsidP="00844C0D">
      <w:pPr>
        <w:pStyle w:val="ListParagraph"/>
        <w:numPr>
          <w:ilvl w:val="1"/>
          <w:numId w:val="16"/>
        </w:numPr>
      </w:pPr>
      <w:r>
        <w:t>The user can s</w:t>
      </w:r>
      <w:r w:rsidR="00B11A2B">
        <w:t>ee their highest score on a particular song.</w:t>
      </w:r>
      <w:r w:rsidR="00214085">
        <w:t xml:space="preserve"> </w:t>
      </w:r>
      <w:proofErr w:type="gramStart"/>
      <w:r w:rsidR="007004D6">
        <w:t>The</w:t>
      </w:r>
      <w:proofErr w:type="gramEnd"/>
      <w:r w:rsidR="007004D6">
        <w:t xml:space="preserve"> top score </w:t>
      </w:r>
      <w:r w:rsidR="003E5C2B">
        <w:t>by the user community is</w:t>
      </w:r>
      <w:r w:rsidR="00CD19ED">
        <w:t xml:space="preserve"> shown in the bottom </w:t>
      </w:r>
      <w:r w:rsidR="00BB464B">
        <w:t>right corner</w:t>
      </w:r>
      <w:r w:rsidR="00CD19ED">
        <w:t>.</w:t>
      </w:r>
    </w:p>
    <w:p w14:paraId="68A3B71A" w14:textId="1FF9D7E2" w:rsidR="00BB464B" w:rsidRDefault="007B6D23" w:rsidP="004D788A">
      <w:pPr>
        <w:pStyle w:val="ListParagraph"/>
        <w:numPr>
          <w:ilvl w:val="1"/>
          <w:numId w:val="16"/>
        </w:numPr>
        <w:rPr>
          <w:b/>
          <w:bCs/>
        </w:rPr>
      </w:pPr>
      <w:r w:rsidRPr="007B6D23">
        <w:rPr>
          <w:b/>
          <w:bCs/>
        </w:rPr>
        <w:t>Score meters</w:t>
      </w:r>
    </w:p>
    <w:p w14:paraId="60D6A921" w14:textId="48C17457" w:rsidR="007B6D23" w:rsidRDefault="00865EC7" w:rsidP="00865EC7">
      <w:pPr>
        <w:pStyle w:val="ListParagraph"/>
        <w:numPr>
          <w:ilvl w:val="2"/>
          <w:numId w:val="16"/>
        </w:numPr>
      </w:pPr>
      <w:r w:rsidRPr="00865EC7">
        <w:t xml:space="preserve"> The top score meter</w:t>
      </w:r>
      <w:r>
        <w:t xml:space="preserve"> represents</w:t>
      </w:r>
      <w:r w:rsidR="00D879C4">
        <w:t xml:space="preserve"> the </w:t>
      </w:r>
      <w:r w:rsidR="005B4BD7">
        <w:t>b</w:t>
      </w:r>
      <w:r w:rsidR="00BD389C">
        <w:t xml:space="preserve">est </w:t>
      </w:r>
      <w:r w:rsidR="002D2FB1">
        <w:t>general</w:t>
      </w:r>
      <w:r w:rsidR="00BD389C">
        <w:t xml:space="preserve"> accuracy</w:t>
      </w:r>
      <w:r w:rsidR="005B4BD7">
        <w:t xml:space="preserve"> ever achieved on the song.</w:t>
      </w:r>
    </w:p>
    <w:p w14:paraId="520A44D9" w14:textId="36DA18C1" w:rsidR="009D2145" w:rsidRDefault="00641064" w:rsidP="00865EC7">
      <w:pPr>
        <w:pStyle w:val="ListParagraph"/>
        <w:numPr>
          <w:ilvl w:val="2"/>
          <w:numId w:val="16"/>
        </w:numPr>
      </w:pPr>
      <w:r>
        <w:t xml:space="preserve"> </w:t>
      </w:r>
      <w:r w:rsidR="009B46AD">
        <w:t xml:space="preserve">The middle score meter </w:t>
      </w:r>
      <w:r w:rsidR="005164E7">
        <w:t xml:space="preserve">gives a general value </w:t>
      </w:r>
      <w:r w:rsidR="00581101">
        <w:t>to</w:t>
      </w:r>
      <w:r w:rsidR="005164E7">
        <w:t xml:space="preserve"> the</w:t>
      </w:r>
      <w:r w:rsidR="00581101">
        <w:t xml:space="preserve"> </w:t>
      </w:r>
      <w:r w:rsidR="00A87D25">
        <w:t xml:space="preserve">average score on the </w:t>
      </w:r>
      <w:r w:rsidR="00581101">
        <w:t>current performance.</w:t>
      </w:r>
    </w:p>
    <w:p w14:paraId="0301ABB0" w14:textId="77777777" w:rsidR="002579BB" w:rsidRDefault="00A87D25" w:rsidP="002579BB">
      <w:pPr>
        <w:pStyle w:val="ListParagraph"/>
        <w:numPr>
          <w:ilvl w:val="2"/>
          <w:numId w:val="16"/>
        </w:numPr>
      </w:pPr>
      <w:r>
        <w:t xml:space="preserve"> The bottom score meter </w:t>
      </w:r>
      <w:r w:rsidR="000F78D5">
        <w:t>has the</w:t>
      </w:r>
      <w:r w:rsidR="0015010C">
        <w:t xml:space="preserve"> accuracy of</w:t>
      </w:r>
      <w:r w:rsidR="000F78D5">
        <w:t xml:space="preserve"> </w:t>
      </w:r>
      <w:r w:rsidR="0015010C">
        <w:t xml:space="preserve">the </w:t>
      </w:r>
      <w:r w:rsidR="000F78D5">
        <w:t>last ten</w:t>
      </w:r>
      <w:r w:rsidR="0015010C">
        <w:t xml:space="preserve"> strums on the background and the last strum on the front.</w:t>
      </w:r>
    </w:p>
    <w:p w14:paraId="6120D232" w14:textId="41E82C8B" w:rsidR="00AF7047" w:rsidRDefault="002F488A" w:rsidP="002579BB">
      <w:pPr>
        <w:pStyle w:val="ListParagraph"/>
        <w:numPr>
          <w:ilvl w:val="2"/>
          <w:numId w:val="16"/>
        </w:numPr>
      </w:pPr>
      <w:r>
        <w:t>The general score</w:t>
      </w:r>
      <w:r w:rsidR="00D91104">
        <w:t xml:space="preserve"> is </w:t>
      </w:r>
      <w:r w:rsidR="008F0FE3">
        <w:t>the product</w:t>
      </w:r>
      <w:r w:rsidR="00894000">
        <w:t xml:space="preserve"> of note accuracy</w:t>
      </w:r>
      <w:r w:rsidR="00052F7D">
        <w:t xml:space="preserve"> (binary) and the </w:t>
      </w:r>
      <w:r w:rsidR="00B73999">
        <w:t xml:space="preserve">time precision </w:t>
      </w:r>
      <w:r w:rsidR="00052F7D">
        <w:t>percentage</w:t>
      </w:r>
      <w:r w:rsidR="00824C9F">
        <w:t>.</w:t>
      </w:r>
    </w:p>
    <w:p w14:paraId="5E6F7F38" w14:textId="4BBE1537" w:rsidR="00B53814" w:rsidRPr="00B53814" w:rsidRDefault="00B53814" w:rsidP="00B53814">
      <w:pPr>
        <w:pStyle w:val="ListParagraph"/>
        <w:numPr>
          <w:ilvl w:val="1"/>
          <w:numId w:val="16"/>
        </w:numPr>
        <w:rPr>
          <w:b/>
          <w:bCs/>
        </w:rPr>
      </w:pPr>
      <w:r w:rsidRPr="00B53814">
        <w:rPr>
          <w:b/>
          <w:bCs/>
        </w:rPr>
        <w:t>Saving Performance</w:t>
      </w:r>
    </w:p>
    <w:p w14:paraId="2DB665BA" w14:textId="1EE8A786" w:rsidR="00B73999" w:rsidRDefault="00813125" w:rsidP="00B53814">
      <w:pPr>
        <w:pStyle w:val="ListParagraph"/>
        <w:numPr>
          <w:ilvl w:val="2"/>
          <w:numId w:val="16"/>
        </w:numPr>
      </w:pPr>
      <w:r>
        <w:t>Performance and score information is saved on the database when the game is over</w:t>
      </w:r>
      <w:r w:rsidR="009212B8">
        <w:t>.</w:t>
      </w:r>
    </w:p>
    <w:p w14:paraId="16056480" w14:textId="3343A73D" w:rsidR="009212B8" w:rsidRDefault="00077A0D" w:rsidP="00B53814">
      <w:pPr>
        <w:pStyle w:val="ListParagraph"/>
        <w:numPr>
          <w:ilvl w:val="2"/>
          <w:numId w:val="16"/>
        </w:numPr>
      </w:pPr>
      <w:r>
        <w:t xml:space="preserve">The general </w:t>
      </w:r>
      <w:r w:rsidR="00CE573B">
        <w:t xml:space="preserve">date, </w:t>
      </w:r>
      <w:r>
        <w:t>score</w:t>
      </w:r>
      <w:r w:rsidR="00CE573B">
        <w:t xml:space="preserve"> and performance</w:t>
      </w:r>
      <w:r>
        <w:t xml:space="preserve"> </w:t>
      </w:r>
      <w:r w:rsidR="00CE573B">
        <w:t xml:space="preserve">are </w:t>
      </w:r>
      <w:r>
        <w:t>saved</w:t>
      </w:r>
      <w:r w:rsidR="004815FD">
        <w:t xml:space="preserve"> </w:t>
      </w:r>
      <w:r w:rsidR="00A05CB2">
        <w:t>to the</w:t>
      </w:r>
      <w:r w:rsidR="004815FD">
        <w:t xml:space="preserve"> lis</w:t>
      </w:r>
      <w:r w:rsidR="002F61C8">
        <w:t>t of</w:t>
      </w:r>
      <w:r w:rsidR="00A05CB2">
        <w:t xml:space="preserve"> scores for the album.</w:t>
      </w:r>
    </w:p>
    <w:p w14:paraId="142443EE" w14:textId="023D1AA1" w:rsidR="00962C02" w:rsidRDefault="006D1E8D" w:rsidP="00B53814">
      <w:pPr>
        <w:pStyle w:val="ListParagraph"/>
        <w:numPr>
          <w:ilvl w:val="2"/>
          <w:numId w:val="16"/>
        </w:numPr>
      </w:pPr>
      <w:r>
        <w:t>The score is rewritten if the score is higher than the personal best.</w:t>
      </w:r>
    </w:p>
    <w:p w14:paraId="5BE3C942" w14:textId="241F0DC5" w:rsidR="006D1E8D" w:rsidRPr="009212B8" w:rsidRDefault="004D19B1" w:rsidP="00B53814">
      <w:pPr>
        <w:pStyle w:val="ListParagraph"/>
        <w:numPr>
          <w:ilvl w:val="2"/>
          <w:numId w:val="16"/>
        </w:numPr>
      </w:pPr>
      <w:r>
        <w:t>The all-time best score is rewritten if the user breaks the record.</w:t>
      </w:r>
    </w:p>
    <w:p w14:paraId="6C9219DA" w14:textId="6E31ECAC" w:rsidR="007D27F0" w:rsidRDefault="00DD20E5" w:rsidP="000529A9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Practice</w:t>
      </w:r>
      <w:r w:rsidR="006E52C4">
        <w:rPr>
          <w:b/>
          <w:bCs/>
        </w:rPr>
        <w:t>,</w:t>
      </w:r>
      <w:r w:rsidR="008063C7">
        <w:rPr>
          <w:b/>
          <w:bCs/>
        </w:rPr>
        <w:t xml:space="preserve"> Jam, Compose</w:t>
      </w:r>
      <w:r w:rsidR="006E52C4">
        <w:rPr>
          <w:b/>
          <w:bCs/>
        </w:rPr>
        <w:t xml:space="preserve"> </w:t>
      </w:r>
      <w:r w:rsidR="0087016E">
        <w:rPr>
          <w:b/>
          <w:bCs/>
        </w:rPr>
        <w:t>Menu Option</w:t>
      </w:r>
      <w:r w:rsidR="008063C7">
        <w:rPr>
          <w:b/>
          <w:bCs/>
        </w:rPr>
        <w:t>s</w:t>
      </w:r>
      <w:r w:rsidR="008C2562">
        <w:rPr>
          <w:b/>
          <w:bCs/>
        </w:rPr>
        <w:t xml:space="preserve"> (similar features)</w:t>
      </w:r>
    </w:p>
    <w:p w14:paraId="44CEF3DC" w14:textId="6933BC69" w:rsidR="00DD20E5" w:rsidRDefault="005631F8" w:rsidP="00182EE4">
      <w:pPr>
        <w:pStyle w:val="ListParagraph"/>
        <w:numPr>
          <w:ilvl w:val="1"/>
          <w:numId w:val="16"/>
        </w:numPr>
      </w:pPr>
      <w:r>
        <w:rPr>
          <w:b/>
          <w:bCs/>
        </w:rPr>
        <w:t>The p</w:t>
      </w:r>
      <w:r w:rsidR="00182EE4" w:rsidRPr="005175FC">
        <w:rPr>
          <w:b/>
          <w:bCs/>
        </w:rPr>
        <w:t>ractice</w:t>
      </w:r>
      <w:r w:rsidR="00182EE4">
        <w:t xml:space="preserve"> option is identical to the </w:t>
      </w:r>
      <w:r w:rsidR="0071488B">
        <w:t xml:space="preserve">Play option but does not </w:t>
      </w:r>
      <w:r w:rsidR="005443EB">
        <w:t>save the performance.</w:t>
      </w:r>
    </w:p>
    <w:p w14:paraId="141D40E0" w14:textId="5400F613" w:rsidR="005443EB" w:rsidRPr="00182EE4" w:rsidRDefault="005443EB" w:rsidP="00182EE4">
      <w:pPr>
        <w:pStyle w:val="ListParagraph"/>
        <w:numPr>
          <w:ilvl w:val="1"/>
          <w:numId w:val="16"/>
        </w:numPr>
      </w:pPr>
      <w:r>
        <w:t xml:space="preserve">A warning </w:t>
      </w:r>
      <w:r w:rsidR="005B76EA">
        <w:t>is</w:t>
      </w:r>
      <w:r>
        <w:t xml:space="preserve"> placed</w:t>
      </w:r>
      <w:r w:rsidR="005B76EA">
        <w:t xml:space="preserve"> to notify the user </w:t>
      </w:r>
      <w:r w:rsidR="005603EA">
        <w:t>with an optional "Don</w:t>
      </w:r>
      <w:r w:rsidR="00C10357">
        <w:t>'</w:t>
      </w:r>
      <w:r w:rsidR="005603EA">
        <w:t>t show again</w:t>
      </w:r>
      <w:r w:rsidR="00C10357">
        <w:t>"</w:t>
      </w:r>
      <w:r w:rsidR="005603EA">
        <w:t xml:space="preserve"> checkbox.</w:t>
      </w:r>
    </w:p>
    <w:p w14:paraId="423C0785" w14:textId="6918CF1A" w:rsidR="00BD4D46" w:rsidRDefault="00BD4D46" w:rsidP="00BD4D46">
      <w:pPr>
        <w:pStyle w:val="ListParagraph"/>
        <w:numPr>
          <w:ilvl w:val="1"/>
          <w:numId w:val="16"/>
        </w:numPr>
        <w:rPr>
          <w:bCs/>
        </w:rPr>
      </w:pPr>
      <w:r w:rsidRPr="005175FC">
        <w:rPr>
          <w:b/>
        </w:rPr>
        <w:t>Jam Session</w:t>
      </w:r>
      <w:r>
        <w:rPr>
          <w:bCs/>
        </w:rPr>
        <w:t xml:space="preserve"> </w:t>
      </w:r>
      <w:r w:rsidR="007913ED">
        <w:rPr>
          <w:bCs/>
        </w:rPr>
        <w:t>has only the guitar</w:t>
      </w:r>
      <w:r w:rsidR="00F204E6">
        <w:rPr>
          <w:bCs/>
        </w:rPr>
        <w:t xml:space="preserve"> animation that responds to strums and key</w:t>
      </w:r>
      <w:r w:rsidR="00305C60">
        <w:rPr>
          <w:bCs/>
        </w:rPr>
        <w:t>note</w:t>
      </w:r>
      <w:r w:rsidR="00F204E6">
        <w:rPr>
          <w:bCs/>
        </w:rPr>
        <w:t xml:space="preserve"> presses.</w:t>
      </w:r>
    </w:p>
    <w:p w14:paraId="326CC7C7" w14:textId="102BC9B7" w:rsidR="00F204E6" w:rsidRPr="00BD4D46" w:rsidRDefault="00745529" w:rsidP="00BD4D46">
      <w:pPr>
        <w:pStyle w:val="ListParagraph"/>
        <w:numPr>
          <w:ilvl w:val="1"/>
          <w:numId w:val="16"/>
        </w:numPr>
        <w:rPr>
          <w:bCs/>
        </w:rPr>
      </w:pPr>
      <w:r>
        <w:rPr>
          <w:bCs/>
        </w:rPr>
        <w:t>Strums produce the corresponding guitar sounds.</w:t>
      </w:r>
    </w:p>
    <w:p w14:paraId="57D95B82" w14:textId="64078750" w:rsidR="00AF2140" w:rsidRDefault="00AF2140" w:rsidP="005175FC">
      <w:pPr>
        <w:pStyle w:val="ListParagraph"/>
        <w:numPr>
          <w:ilvl w:val="1"/>
          <w:numId w:val="16"/>
        </w:numPr>
      </w:pPr>
      <w:r w:rsidRPr="005631F8">
        <w:rPr>
          <w:b/>
          <w:bCs/>
        </w:rPr>
        <w:t xml:space="preserve">Compose </w:t>
      </w:r>
      <w:r w:rsidR="00770398" w:rsidRPr="005631F8">
        <w:rPr>
          <w:b/>
          <w:bCs/>
        </w:rPr>
        <w:t>Menu</w:t>
      </w:r>
      <w:r w:rsidR="00770398" w:rsidRPr="005631F8">
        <w:t xml:space="preserve"> </w:t>
      </w:r>
      <w:r w:rsidR="008C2562">
        <w:t>o</w:t>
      </w:r>
      <w:r w:rsidRPr="005631F8">
        <w:t>ption</w:t>
      </w:r>
      <w:r w:rsidR="0065140C" w:rsidRPr="005631F8">
        <w:t xml:space="preserve"> </w:t>
      </w:r>
      <w:r w:rsidR="008C2562">
        <w:t>r</w:t>
      </w:r>
      <w:r w:rsidR="005631F8" w:rsidRPr="005631F8">
        <w:t>e</w:t>
      </w:r>
      <w:r w:rsidR="005631F8">
        <w:t>cords</w:t>
      </w:r>
      <w:r w:rsidR="008C2562">
        <w:t xml:space="preserve"> the </w:t>
      </w:r>
      <w:r w:rsidR="00E13F17">
        <w:t>console input and produces sound.</w:t>
      </w:r>
    </w:p>
    <w:p w14:paraId="75A9BFC9" w14:textId="48A5C6F3" w:rsidR="00E13F17" w:rsidRDefault="00E13F17" w:rsidP="005175FC">
      <w:pPr>
        <w:pStyle w:val="ListParagraph"/>
        <w:numPr>
          <w:ilvl w:val="1"/>
          <w:numId w:val="16"/>
        </w:numPr>
      </w:pPr>
      <w:r w:rsidRPr="00E13F17">
        <w:t>The</w:t>
      </w:r>
      <w:r>
        <w:t xml:space="preserve"> notes are </w:t>
      </w:r>
      <w:r w:rsidR="00064D4A">
        <w:t>translated on the tablature</w:t>
      </w:r>
      <w:r w:rsidR="00A62CC2">
        <w:t xml:space="preserve"> when the player presses the </w:t>
      </w:r>
      <w:r w:rsidR="00C80D5A">
        <w:t>record</w:t>
      </w:r>
      <w:r w:rsidR="00A62CC2">
        <w:t xml:space="preserve"> button.</w:t>
      </w:r>
    </w:p>
    <w:p w14:paraId="6A5F8CDB" w14:textId="22D4D41E" w:rsidR="00A55F9C" w:rsidRDefault="00081AB4" w:rsidP="005175FC">
      <w:pPr>
        <w:pStyle w:val="ListParagraph"/>
        <w:numPr>
          <w:ilvl w:val="1"/>
          <w:numId w:val="16"/>
        </w:numPr>
      </w:pPr>
      <w:r>
        <w:t xml:space="preserve">The notes are cleared </w:t>
      </w:r>
      <w:r w:rsidR="00887D3D">
        <w:t>when pressing</w:t>
      </w:r>
      <w:r w:rsidR="00C80D5A">
        <w:t xml:space="preserve"> the delete button.</w:t>
      </w:r>
    </w:p>
    <w:p w14:paraId="51B50D25" w14:textId="1E75CE22" w:rsidR="000A5E24" w:rsidRPr="00C62D22" w:rsidRDefault="00805BDA" w:rsidP="000A5E24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The c</w:t>
      </w:r>
      <w:r w:rsidR="00770398">
        <w:rPr>
          <w:b/>
          <w:bCs/>
        </w:rPr>
        <w:t xml:space="preserve">hord Explorer </w:t>
      </w:r>
      <w:r w:rsidR="000A5E24">
        <w:t>m</w:t>
      </w:r>
      <w:r w:rsidR="00770398" w:rsidRPr="000A5E24">
        <w:t xml:space="preserve">enu </w:t>
      </w:r>
      <w:r w:rsidR="000A5E24">
        <w:t>o</w:t>
      </w:r>
      <w:r w:rsidR="00770398" w:rsidRPr="000A5E24">
        <w:t>ption</w:t>
      </w:r>
      <w:r>
        <w:t xml:space="preserve"> </w:t>
      </w:r>
      <w:r w:rsidR="001F5C87">
        <w:t>lists</w:t>
      </w:r>
      <w:r w:rsidR="000A5E24">
        <w:rPr>
          <w:b/>
          <w:bCs/>
        </w:rPr>
        <w:t xml:space="preserve"> </w:t>
      </w:r>
      <w:r w:rsidRPr="00805BDA">
        <w:t>c</w:t>
      </w:r>
      <w:r>
        <w:t>h</w:t>
      </w:r>
      <w:r w:rsidRPr="00805BDA">
        <w:t>or</w:t>
      </w:r>
      <w:r>
        <w:t>d patterns</w:t>
      </w:r>
      <w:r w:rsidR="001F5C87">
        <w:t xml:space="preserve"> in chronological order.</w:t>
      </w:r>
    </w:p>
    <w:p w14:paraId="043B201E" w14:textId="77777777" w:rsidR="00C62D22" w:rsidRDefault="00C62D22" w:rsidP="00C62D22">
      <w:pPr>
        <w:rPr>
          <w:b/>
          <w:bCs/>
        </w:rPr>
      </w:pPr>
    </w:p>
    <w:p w14:paraId="494B1D78" w14:textId="77777777" w:rsidR="00D31370" w:rsidRDefault="00D31370" w:rsidP="00C62D22">
      <w:pPr>
        <w:rPr>
          <w:b/>
          <w:bCs/>
        </w:rPr>
      </w:pPr>
    </w:p>
    <w:p w14:paraId="5B6A051A" w14:textId="77777777" w:rsidR="00C62D22" w:rsidRPr="00C62D22" w:rsidRDefault="00C62D22" w:rsidP="00C62D22">
      <w:pPr>
        <w:rPr>
          <w:b/>
          <w:bCs/>
        </w:rPr>
      </w:pPr>
    </w:p>
    <w:p w14:paraId="5D2B0021" w14:textId="77777777" w:rsidR="00CB3A96" w:rsidRDefault="00CB3A96">
      <w:pPr>
        <w:jc w:val="left"/>
      </w:pPr>
      <w:r>
        <w:rPr>
          <w:b/>
          <w:smallCaps/>
        </w:rPr>
        <w:br w:type="page"/>
      </w:r>
    </w:p>
    <w:sdt>
      <w:sdtPr>
        <w:rPr>
          <w:rFonts w:eastAsiaTheme="minorHAnsi" w:cstheme="minorBidi"/>
          <w:b w:val="0"/>
          <w:smallCaps w:val="0"/>
          <w:sz w:val="22"/>
          <w:szCs w:val="22"/>
        </w:rPr>
        <w:id w:val="-204029341"/>
        <w:docPartObj>
          <w:docPartGallery w:val="Bibliographies"/>
          <w:docPartUnique/>
        </w:docPartObj>
      </w:sdtPr>
      <w:sdtEndPr/>
      <w:sdtContent>
        <w:p w14:paraId="2DCE009C" w14:textId="782FCF27" w:rsidR="00E6462D" w:rsidRDefault="00E6462D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6CA15D71" w14:textId="77777777" w:rsidR="00A123B7" w:rsidRDefault="00E6462D" w:rsidP="00A123B7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123B7">
                <w:rPr>
                  <w:noProof/>
                </w:rPr>
                <w:t xml:space="preserve">Anon, n.d. </w:t>
              </w:r>
              <w:r w:rsidR="00A123B7">
                <w:rPr>
                  <w:i/>
                  <w:iCs/>
                  <w:noProof/>
                </w:rPr>
                <w:t xml:space="preserve">https://www.eclecticmusicatlanta.com/making-the-most-out-of-music-lessons. </w:t>
              </w:r>
              <w:r w:rsidR="00A123B7">
                <w:rPr>
                  <w:noProof/>
                </w:rPr>
                <w:t xml:space="preserve">[Online] </w:t>
              </w:r>
              <w:r w:rsidR="00A123B7">
                <w:rPr>
                  <w:noProof/>
                </w:rPr>
                <w:br/>
                <w:t>[Accessed 02 10 2022].</w:t>
              </w:r>
            </w:p>
            <w:p w14:paraId="058ABC74" w14:textId="77777777" w:rsidR="00A123B7" w:rsidRDefault="00A123B7" w:rsidP="00A123B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rzanowski, J. H. j. L. G. L. R., 2015. </w:t>
              </w:r>
              <w:r>
                <w:rPr>
                  <w:i/>
                  <w:iCs/>
                  <w:noProof/>
                </w:rPr>
                <w:t xml:space="preserve">Music Video Game with User Directed Sound Generation. </w:t>
              </w:r>
              <w:r>
                <w:rPr>
                  <w:noProof/>
                </w:rPr>
                <w:t>US, Patent No. 9061205B2.</w:t>
              </w:r>
            </w:p>
            <w:p w14:paraId="366C601E" w14:textId="77777777" w:rsidR="00A123B7" w:rsidRDefault="00A123B7" w:rsidP="00A123B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riksson, J., 2016. </w:t>
              </w:r>
              <w:r>
                <w:rPr>
                  <w:i/>
                  <w:iCs/>
                  <w:noProof/>
                </w:rPr>
                <w:t xml:space="preserve">Chord and Modality Analysis.. </w:t>
              </w:r>
              <w:r>
                <w:rPr>
                  <w:noProof/>
                </w:rPr>
                <w:t>s.l.:KHT, School of Computer Science and Communication (CDC), Speech, Music and Hearing, TMH, Speech Communication and Technology.</w:t>
              </w:r>
            </w:p>
            <w:p w14:paraId="76B03EA7" w14:textId="77777777" w:rsidR="00A123B7" w:rsidRDefault="00A123B7" w:rsidP="00A123B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guire, M. B. N., 2002. </w:t>
              </w:r>
              <w:r>
                <w:rPr>
                  <w:i/>
                  <w:iCs/>
                  <w:noProof/>
                </w:rPr>
                <w:t xml:space="preserve">User requirements analysis. In IFIP World Computer Congress. </w:t>
              </w:r>
              <w:r>
                <w:rPr>
                  <w:noProof/>
                </w:rPr>
                <w:t>Boston, MA.: Springer.</w:t>
              </w:r>
            </w:p>
            <w:p w14:paraId="3D9EFDE3" w14:textId="432A00AE" w:rsidR="008C4169" w:rsidRPr="00040A88" w:rsidRDefault="00E6462D" w:rsidP="00040A8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6D9CFC3" w14:textId="43A70D85" w:rsidR="002264B3" w:rsidRPr="002264B3" w:rsidRDefault="002264B3" w:rsidP="00130E4D">
      <w:pPr>
        <w:pStyle w:val="Heading1"/>
        <w:keepLines w:val="0"/>
      </w:pPr>
      <w:bookmarkStart w:id="8" w:name="_Toc116294922"/>
      <w:r>
        <w:t>Bibliography</w:t>
      </w:r>
      <w:bookmarkEnd w:id="8"/>
    </w:p>
    <w:p w14:paraId="7D4F5DE9" w14:textId="77777777" w:rsidR="00040A88" w:rsidRDefault="00040A88" w:rsidP="00130E4D">
      <w:pPr>
        <w:pStyle w:val="Heading1"/>
        <w:keepLines w:val="0"/>
      </w:pPr>
      <w:bookmarkStart w:id="9" w:name="_Toc116294923"/>
    </w:p>
    <w:p w14:paraId="61FBB68E" w14:textId="3D68ECC0" w:rsidR="00703444" w:rsidRPr="00703444" w:rsidRDefault="00703444" w:rsidP="00130E4D">
      <w:pPr>
        <w:pStyle w:val="Heading1"/>
        <w:keepLines w:val="0"/>
      </w:pPr>
      <w:r>
        <w:t>Appendices</w:t>
      </w:r>
      <w:bookmarkEnd w:id="9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E4A5F" w14:textId="77777777" w:rsidR="0056002F" w:rsidRDefault="0056002F" w:rsidP="00BE578B">
      <w:pPr>
        <w:spacing w:after="0" w:line="240" w:lineRule="auto"/>
      </w:pPr>
      <w:r>
        <w:separator/>
      </w:r>
    </w:p>
  </w:endnote>
  <w:endnote w:type="continuationSeparator" w:id="0">
    <w:p w14:paraId="2EBC0A1E" w14:textId="77777777" w:rsidR="0056002F" w:rsidRDefault="0056002F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AC68B" w14:textId="77777777" w:rsidR="0056002F" w:rsidRDefault="0056002F" w:rsidP="00BE578B">
      <w:pPr>
        <w:spacing w:after="0" w:line="240" w:lineRule="auto"/>
      </w:pPr>
      <w:r>
        <w:separator/>
      </w:r>
    </w:p>
  </w:footnote>
  <w:footnote w:type="continuationSeparator" w:id="0">
    <w:p w14:paraId="6DB75449" w14:textId="77777777" w:rsidR="0056002F" w:rsidRDefault="0056002F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</w:t>
    </w:r>
    <w:proofErr w:type="gramStart"/>
    <w:r w:rsidR="00546EDD">
      <w:rPr>
        <w:smallCaps/>
      </w:rPr>
      <w:t xml:space="preserve">Dissertation </w:t>
    </w:r>
    <w:r w:rsidR="00A96854" w:rsidRPr="00050DF5">
      <w:rPr>
        <w:smallCaps/>
      </w:rPr>
      <w:t xml:space="preserve"> Project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C14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8E96FA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10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FD600CE"/>
    <w:multiLevelType w:val="hybridMultilevel"/>
    <w:tmpl w:val="D7902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3594224">
    <w:abstractNumId w:val="10"/>
  </w:num>
  <w:num w:numId="2" w16cid:durableId="1700813498">
    <w:abstractNumId w:val="12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9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11"/>
  </w:num>
  <w:num w:numId="8" w16cid:durableId="2111772993">
    <w:abstractNumId w:val="13"/>
  </w:num>
  <w:num w:numId="9" w16cid:durableId="1049838624">
    <w:abstractNumId w:val="8"/>
  </w:num>
  <w:num w:numId="10" w16cid:durableId="2090613159">
    <w:abstractNumId w:val="9"/>
  </w:num>
  <w:num w:numId="11" w16cid:durableId="1566062769">
    <w:abstractNumId w:val="0"/>
  </w:num>
  <w:num w:numId="12" w16cid:durableId="1815485893">
    <w:abstractNumId w:val="6"/>
  </w:num>
  <w:num w:numId="13" w16cid:durableId="1685285824">
    <w:abstractNumId w:val="2"/>
  </w:num>
  <w:num w:numId="14" w16cid:durableId="1862091264">
    <w:abstractNumId w:val="4"/>
  </w:num>
  <w:num w:numId="15" w16cid:durableId="1461222394">
    <w:abstractNumId w:val="14"/>
  </w:num>
  <w:num w:numId="16" w16cid:durableId="1199663366">
    <w:abstractNumId w:val="5"/>
  </w:num>
  <w:num w:numId="17" w16cid:durableId="8105163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YaGtQBgGUJULQAAAA=="/>
  </w:docVars>
  <w:rsids>
    <w:rsidRoot w:val="00413497"/>
    <w:rsid w:val="00000AC8"/>
    <w:rsid w:val="000044E2"/>
    <w:rsid w:val="0000642D"/>
    <w:rsid w:val="00007E53"/>
    <w:rsid w:val="000103A9"/>
    <w:rsid w:val="00010631"/>
    <w:rsid w:val="000129C8"/>
    <w:rsid w:val="00012EAF"/>
    <w:rsid w:val="00013284"/>
    <w:rsid w:val="000158BC"/>
    <w:rsid w:val="00016479"/>
    <w:rsid w:val="00024E8E"/>
    <w:rsid w:val="00025986"/>
    <w:rsid w:val="00026A0A"/>
    <w:rsid w:val="00031FD6"/>
    <w:rsid w:val="000322C7"/>
    <w:rsid w:val="00032960"/>
    <w:rsid w:val="00032C7B"/>
    <w:rsid w:val="00034E28"/>
    <w:rsid w:val="000379C1"/>
    <w:rsid w:val="00040A88"/>
    <w:rsid w:val="00041379"/>
    <w:rsid w:val="0004339A"/>
    <w:rsid w:val="00045A74"/>
    <w:rsid w:val="00045B05"/>
    <w:rsid w:val="00046070"/>
    <w:rsid w:val="00050421"/>
    <w:rsid w:val="00050DF5"/>
    <w:rsid w:val="00051E23"/>
    <w:rsid w:val="0005215F"/>
    <w:rsid w:val="000529A9"/>
    <w:rsid w:val="00052F7D"/>
    <w:rsid w:val="000536A6"/>
    <w:rsid w:val="0005699A"/>
    <w:rsid w:val="0006043F"/>
    <w:rsid w:val="00060BA2"/>
    <w:rsid w:val="00061467"/>
    <w:rsid w:val="00062652"/>
    <w:rsid w:val="000638D5"/>
    <w:rsid w:val="00064D4A"/>
    <w:rsid w:val="000657FA"/>
    <w:rsid w:val="00067605"/>
    <w:rsid w:val="0007264C"/>
    <w:rsid w:val="00075195"/>
    <w:rsid w:val="000766E9"/>
    <w:rsid w:val="00077A0D"/>
    <w:rsid w:val="00081602"/>
    <w:rsid w:val="00081AB4"/>
    <w:rsid w:val="00082C5B"/>
    <w:rsid w:val="000846A2"/>
    <w:rsid w:val="000850B9"/>
    <w:rsid w:val="00086627"/>
    <w:rsid w:val="00087F56"/>
    <w:rsid w:val="00092181"/>
    <w:rsid w:val="00094514"/>
    <w:rsid w:val="0009614E"/>
    <w:rsid w:val="000A215F"/>
    <w:rsid w:val="000A25F5"/>
    <w:rsid w:val="000A262C"/>
    <w:rsid w:val="000A265F"/>
    <w:rsid w:val="000A5DEC"/>
    <w:rsid w:val="000A5E1D"/>
    <w:rsid w:val="000A5E24"/>
    <w:rsid w:val="000B045E"/>
    <w:rsid w:val="000B22E3"/>
    <w:rsid w:val="000B2399"/>
    <w:rsid w:val="000B2752"/>
    <w:rsid w:val="000B5485"/>
    <w:rsid w:val="000B58D1"/>
    <w:rsid w:val="000B5911"/>
    <w:rsid w:val="000B660B"/>
    <w:rsid w:val="000C059B"/>
    <w:rsid w:val="000C074F"/>
    <w:rsid w:val="000C0BE2"/>
    <w:rsid w:val="000C0FCF"/>
    <w:rsid w:val="000C1A02"/>
    <w:rsid w:val="000C209F"/>
    <w:rsid w:val="000C2EE7"/>
    <w:rsid w:val="000C348A"/>
    <w:rsid w:val="000C43CA"/>
    <w:rsid w:val="000C49BA"/>
    <w:rsid w:val="000C4D5C"/>
    <w:rsid w:val="000C5BF7"/>
    <w:rsid w:val="000C63BB"/>
    <w:rsid w:val="000D2956"/>
    <w:rsid w:val="000D3D43"/>
    <w:rsid w:val="000D4B01"/>
    <w:rsid w:val="000D54FA"/>
    <w:rsid w:val="000D6C24"/>
    <w:rsid w:val="000D708A"/>
    <w:rsid w:val="000E0D6D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0F78D5"/>
    <w:rsid w:val="00103474"/>
    <w:rsid w:val="001056BC"/>
    <w:rsid w:val="00105E65"/>
    <w:rsid w:val="00107A12"/>
    <w:rsid w:val="00107B9E"/>
    <w:rsid w:val="0011195E"/>
    <w:rsid w:val="00112E33"/>
    <w:rsid w:val="001133E0"/>
    <w:rsid w:val="00113620"/>
    <w:rsid w:val="0011475A"/>
    <w:rsid w:val="00115902"/>
    <w:rsid w:val="00115D86"/>
    <w:rsid w:val="001204F5"/>
    <w:rsid w:val="00121063"/>
    <w:rsid w:val="00121E41"/>
    <w:rsid w:val="00122C9F"/>
    <w:rsid w:val="001232EB"/>
    <w:rsid w:val="00123579"/>
    <w:rsid w:val="00124276"/>
    <w:rsid w:val="00124FC2"/>
    <w:rsid w:val="0012529A"/>
    <w:rsid w:val="0012683D"/>
    <w:rsid w:val="0012730E"/>
    <w:rsid w:val="00130E4D"/>
    <w:rsid w:val="00133702"/>
    <w:rsid w:val="001339A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010C"/>
    <w:rsid w:val="0015031C"/>
    <w:rsid w:val="001521D0"/>
    <w:rsid w:val="00154A41"/>
    <w:rsid w:val="00162088"/>
    <w:rsid w:val="00162647"/>
    <w:rsid w:val="001626E7"/>
    <w:rsid w:val="0016295B"/>
    <w:rsid w:val="00163341"/>
    <w:rsid w:val="001651B4"/>
    <w:rsid w:val="00166B5B"/>
    <w:rsid w:val="00166F20"/>
    <w:rsid w:val="0017032A"/>
    <w:rsid w:val="00170FA4"/>
    <w:rsid w:val="00172A19"/>
    <w:rsid w:val="00173D15"/>
    <w:rsid w:val="0017429A"/>
    <w:rsid w:val="00174348"/>
    <w:rsid w:val="001743F6"/>
    <w:rsid w:val="00175F62"/>
    <w:rsid w:val="00176DC0"/>
    <w:rsid w:val="00176FCA"/>
    <w:rsid w:val="00182EE4"/>
    <w:rsid w:val="001841A7"/>
    <w:rsid w:val="001858AC"/>
    <w:rsid w:val="001866E9"/>
    <w:rsid w:val="00186C1C"/>
    <w:rsid w:val="00187A27"/>
    <w:rsid w:val="00190394"/>
    <w:rsid w:val="00191643"/>
    <w:rsid w:val="00191957"/>
    <w:rsid w:val="0019255F"/>
    <w:rsid w:val="0019447B"/>
    <w:rsid w:val="0019501C"/>
    <w:rsid w:val="00195146"/>
    <w:rsid w:val="001A0074"/>
    <w:rsid w:val="001A1898"/>
    <w:rsid w:val="001A3B9C"/>
    <w:rsid w:val="001A67C3"/>
    <w:rsid w:val="001A6B4D"/>
    <w:rsid w:val="001B10FC"/>
    <w:rsid w:val="001B131C"/>
    <w:rsid w:val="001B1DBE"/>
    <w:rsid w:val="001B2DA0"/>
    <w:rsid w:val="001B3119"/>
    <w:rsid w:val="001B7A20"/>
    <w:rsid w:val="001C19AE"/>
    <w:rsid w:val="001C1EB5"/>
    <w:rsid w:val="001C22AC"/>
    <w:rsid w:val="001C3BB5"/>
    <w:rsid w:val="001C704F"/>
    <w:rsid w:val="001C76E5"/>
    <w:rsid w:val="001D0333"/>
    <w:rsid w:val="001D08BE"/>
    <w:rsid w:val="001D37B8"/>
    <w:rsid w:val="001D4CF3"/>
    <w:rsid w:val="001D4D25"/>
    <w:rsid w:val="001D6E94"/>
    <w:rsid w:val="001E0797"/>
    <w:rsid w:val="001E09DC"/>
    <w:rsid w:val="001E12ED"/>
    <w:rsid w:val="001E3280"/>
    <w:rsid w:val="001E5AB3"/>
    <w:rsid w:val="001E7597"/>
    <w:rsid w:val="001E765F"/>
    <w:rsid w:val="001F20B1"/>
    <w:rsid w:val="001F26F6"/>
    <w:rsid w:val="001F5C87"/>
    <w:rsid w:val="001F74D9"/>
    <w:rsid w:val="00202240"/>
    <w:rsid w:val="00202790"/>
    <w:rsid w:val="00202B33"/>
    <w:rsid w:val="002072ED"/>
    <w:rsid w:val="00207FFA"/>
    <w:rsid w:val="00211D2B"/>
    <w:rsid w:val="00211D80"/>
    <w:rsid w:val="00213AD4"/>
    <w:rsid w:val="00214085"/>
    <w:rsid w:val="00217FA4"/>
    <w:rsid w:val="00220E3F"/>
    <w:rsid w:val="00222553"/>
    <w:rsid w:val="002228F4"/>
    <w:rsid w:val="002237FE"/>
    <w:rsid w:val="002240B2"/>
    <w:rsid w:val="00224896"/>
    <w:rsid w:val="002251DA"/>
    <w:rsid w:val="00225499"/>
    <w:rsid w:val="002264B3"/>
    <w:rsid w:val="00227D8B"/>
    <w:rsid w:val="00231D0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6CD2"/>
    <w:rsid w:val="00247470"/>
    <w:rsid w:val="00250D8D"/>
    <w:rsid w:val="0025468E"/>
    <w:rsid w:val="00254A3C"/>
    <w:rsid w:val="00255AEF"/>
    <w:rsid w:val="00256846"/>
    <w:rsid w:val="00257245"/>
    <w:rsid w:val="002574FE"/>
    <w:rsid w:val="002579BB"/>
    <w:rsid w:val="00257ACD"/>
    <w:rsid w:val="002600C8"/>
    <w:rsid w:val="00260335"/>
    <w:rsid w:val="00264957"/>
    <w:rsid w:val="00265796"/>
    <w:rsid w:val="00266344"/>
    <w:rsid w:val="00271B8B"/>
    <w:rsid w:val="00272644"/>
    <w:rsid w:val="002748EF"/>
    <w:rsid w:val="00274BE0"/>
    <w:rsid w:val="002756D8"/>
    <w:rsid w:val="002758B7"/>
    <w:rsid w:val="00276993"/>
    <w:rsid w:val="002774A3"/>
    <w:rsid w:val="002810F1"/>
    <w:rsid w:val="002816B8"/>
    <w:rsid w:val="00281806"/>
    <w:rsid w:val="00293EA4"/>
    <w:rsid w:val="002952BE"/>
    <w:rsid w:val="00296C79"/>
    <w:rsid w:val="002A110D"/>
    <w:rsid w:val="002A22C4"/>
    <w:rsid w:val="002A4312"/>
    <w:rsid w:val="002A4F79"/>
    <w:rsid w:val="002A6ACA"/>
    <w:rsid w:val="002B1177"/>
    <w:rsid w:val="002B1E53"/>
    <w:rsid w:val="002B2004"/>
    <w:rsid w:val="002B2CB9"/>
    <w:rsid w:val="002B2FD2"/>
    <w:rsid w:val="002B51BE"/>
    <w:rsid w:val="002B5386"/>
    <w:rsid w:val="002B5646"/>
    <w:rsid w:val="002B67FC"/>
    <w:rsid w:val="002B713F"/>
    <w:rsid w:val="002C141B"/>
    <w:rsid w:val="002C1579"/>
    <w:rsid w:val="002C2FBC"/>
    <w:rsid w:val="002C37F1"/>
    <w:rsid w:val="002C3889"/>
    <w:rsid w:val="002C5270"/>
    <w:rsid w:val="002C531E"/>
    <w:rsid w:val="002C5D06"/>
    <w:rsid w:val="002C6C93"/>
    <w:rsid w:val="002D1423"/>
    <w:rsid w:val="002D2FB1"/>
    <w:rsid w:val="002D5198"/>
    <w:rsid w:val="002D5D06"/>
    <w:rsid w:val="002E22A5"/>
    <w:rsid w:val="002E71D0"/>
    <w:rsid w:val="002F06C3"/>
    <w:rsid w:val="002F0707"/>
    <w:rsid w:val="002F153F"/>
    <w:rsid w:val="002F2845"/>
    <w:rsid w:val="002F3428"/>
    <w:rsid w:val="002F488A"/>
    <w:rsid w:val="002F61C8"/>
    <w:rsid w:val="00301522"/>
    <w:rsid w:val="0030286F"/>
    <w:rsid w:val="00305C60"/>
    <w:rsid w:val="00305E27"/>
    <w:rsid w:val="003061E2"/>
    <w:rsid w:val="003061F2"/>
    <w:rsid w:val="00311606"/>
    <w:rsid w:val="0031293A"/>
    <w:rsid w:val="00312BB2"/>
    <w:rsid w:val="0031366D"/>
    <w:rsid w:val="00314269"/>
    <w:rsid w:val="00315829"/>
    <w:rsid w:val="00317ABE"/>
    <w:rsid w:val="003227F1"/>
    <w:rsid w:val="00325090"/>
    <w:rsid w:val="00325781"/>
    <w:rsid w:val="00326268"/>
    <w:rsid w:val="00327484"/>
    <w:rsid w:val="003274D8"/>
    <w:rsid w:val="0033021D"/>
    <w:rsid w:val="003316F8"/>
    <w:rsid w:val="0033236D"/>
    <w:rsid w:val="00334F18"/>
    <w:rsid w:val="003358FE"/>
    <w:rsid w:val="00336186"/>
    <w:rsid w:val="00336282"/>
    <w:rsid w:val="003371EB"/>
    <w:rsid w:val="00343FF3"/>
    <w:rsid w:val="00344CD3"/>
    <w:rsid w:val="0034604E"/>
    <w:rsid w:val="0034695C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38C"/>
    <w:rsid w:val="00360D96"/>
    <w:rsid w:val="00361F46"/>
    <w:rsid w:val="003632F0"/>
    <w:rsid w:val="00364064"/>
    <w:rsid w:val="00365DCE"/>
    <w:rsid w:val="00367083"/>
    <w:rsid w:val="00371CBC"/>
    <w:rsid w:val="00372484"/>
    <w:rsid w:val="00373F96"/>
    <w:rsid w:val="003742F3"/>
    <w:rsid w:val="0037434A"/>
    <w:rsid w:val="00374572"/>
    <w:rsid w:val="00374B92"/>
    <w:rsid w:val="0037567B"/>
    <w:rsid w:val="00375D13"/>
    <w:rsid w:val="00380F77"/>
    <w:rsid w:val="0038278D"/>
    <w:rsid w:val="00390431"/>
    <w:rsid w:val="00390720"/>
    <w:rsid w:val="0039130B"/>
    <w:rsid w:val="00395AD8"/>
    <w:rsid w:val="003969DF"/>
    <w:rsid w:val="003A24DD"/>
    <w:rsid w:val="003A2C3B"/>
    <w:rsid w:val="003A33FB"/>
    <w:rsid w:val="003A4C56"/>
    <w:rsid w:val="003B0301"/>
    <w:rsid w:val="003B1098"/>
    <w:rsid w:val="003B17AB"/>
    <w:rsid w:val="003B35E3"/>
    <w:rsid w:val="003B466B"/>
    <w:rsid w:val="003B54AF"/>
    <w:rsid w:val="003B54C0"/>
    <w:rsid w:val="003B5C13"/>
    <w:rsid w:val="003B6F0C"/>
    <w:rsid w:val="003C02CC"/>
    <w:rsid w:val="003C1041"/>
    <w:rsid w:val="003C188B"/>
    <w:rsid w:val="003C3BB6"/>
    <w:rsid w:val="003C4A66"/>
    <w:rsid w:val="003C5CED"/>
    <w:rsid w:val="003C71BA"/>
    <w:rsid w:val="003D03BC"/>
    <w:rsid w:val="003D3F3A"/>
    <w:rsid w:val="003D4A3D"/>
    <w:rsid w:val="003D4E5E"/>
    <w:rsid w:val="003D5829"/>
    <w:rsid w:val="003D62F3"/>
    <w:rsid w:val="003D7D30"/>
    <w:rsid w:val="003E122F"/>
    <w:rsid w:val="003E159E"/>
    <w:rsid w:val="003E1C15"/>
    <w:rsid w:val="003E391F"/>
    <w:rsid w:val="003E51BA"/>
    <w:rsid w:val="003E5C2B"/>
    <w:rsid w:val="003E5D57"/>
    <w:rsid w:val="003E7B24"/>
    <w:rsid w:val="003F1342"/>
    <w:rsid w:val="003F1BC1"/>
    <w:rsid w:val="003F27CE"/>
    <w:rsid w:val="003F310D"/>
    <w:rsid w:val="003F5143"/>
    <w:rsid w:val="003F743B"/>
    <w:rsid w:val="004016AD"/>
    <w:rsid w:val="00401CC2"/>
    <w:rsid w:val="0040340C"/>
    <w:rsid w:val="004034DC"/>
    <w:rsid w:val="00403DF5"/>
    <w:rsid w:val="00404CAF"/>
    <w:rsid w:val="00405741"/>
    <w:rsid w:val="00405AEC"/>
    <w:rsid w:val="004064AC"/>
    <w:rsid w:val="004073C9"/>
    <w:rsid w:val="00413497"/>
    <w:rsid w:val="00415606"/>
    <w:rsid w:val="00415F1A"/>
    <w:rsid w:val="004164EC"/>
    <w:rsid w:val="0041709C"/>
    <w:rsid w:val="00420007"/>
    <w:rsid w:val="00421C09"/>
    <w:rsid w:val="004222D6"/>
    <w:rsid w:val="00422B4C"/>
    <w:rsid w:val="00422DEA"/>
    <w:rsid w:val="00423057"/>
    <w:rsid w:val="004239C7"/>
    <w:rsid w:val="004247FB"/>
    <w:rsid w:val="00424D45"/>
    <w:rsid w:val="00424FF1"/>
    <w:rsid w:val="00425D60"/>
    <w:rsid w:val="00426677"/>
    <w:rsid w:val="004272F3"/>
    <w:rsid w:val="00427F4A"/>
    <w:rsid w:val="00430920"/>
    <w:rsid w:val="0043258B"/>
    <w:rsid w:val="00432C3A"/>
    <w:rsid w:val="004337B6"/>
    <w:rsid w:val="00434B38"/>
    <w:rsid w:val="004368B1"/>
    <w:rsid w:val="00437E2E"/>
    <w:rsid w:val="004406B4"/>
    <w:rsid w:val="0044178F"/>
    <w:rsid w:val="00442C7E"/>
    <w:rsid w:val="00444203"/>
    <w:rsid w:val="00444307"/>
    <w:rsid w:val="004459B2"/>
    <w:rsid w:val="00446816"/>
    <w:rsid w:val="0045063B"/>
    <w:rsid w:val="00450A00"/>
    <w:rsid w:val="00450D65"/>
    <w:rsid w:val="00450FE8"/>
    <w:rsid w:val="00451E3A"/>
    <w:rsid w:val="0045260B"/>
    <w:rsid w:val="004537CA"/>
    <w:rsid w:val="00454BBE"/>
    <w:rsid w:val="00455129"/>
    <w:rsid w:val="004552FE"/>
    <w:rsid w:val="00455857"/>
    <w:rsid w:val="00455E5F"/>
    <w:rsid w:val="00456532"/>
    <w:rsid w:val="00460057"/>
    <w:rsid w:val="00461912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041"/>
    <w:rsid w:val="00474320"/>
    <w:rsid w:val="00475647"/>
    <w:rsid w:val="00476A29"/>
    <w:rsid w:val="00480C30"/>
    <w:rsid w:val="004815FD"/>
    <w:rsid w:val="00481C0C"/>
    <w:rsid w:val="00487CB4"/>
    <w:rsid w:val="00487F0B"/>
    <w:rsid w:val="0049073C"/>
    <w:rsid w:val="004909D0"/>
    <w:rsid w:val="00491FAA"/>
    <w:rsid w:val="00492FFC"/>
    <w:rsid w:val="00494302"/>
    <w:rsid w:val="00497A37"/>
    <w:rsid w:val="004A0BE0"/>
    <w:rsid w:val="004A12DB"/>
    <w:rsid w:val="004A18E1"/>
    <w:rsid w:val="004A2C30"/>
    <w:rsid w:val="004A2DAB"/>
    <w:rsid w:val="004A62C9"/>
    <w:rsid w:val="004A6597"/>
    <w:rsid w:val="004B074B"/>
    <w:rsid w:val="004B1330"/>
    <w:rsid w:val="004B53FA"/>
    <w:rsid w:val="004B71F5"/>
    <w:rsid w:val="004C00FD"/>
    <w:rsid w:val="004C04C8"/>
    <w:rsid w:val="004C0B06"/>
    <w:rsid w:val="004C29F1"/>
    <w:rsid w:val="004C495B"/>
    <w:rsid w:val="004C4AD1"/>
    <w:rsid w:val="004C7FE5"/>
    <w:rsid w:val="004D16A8"/>
    <w:rsid w:val="004D19B1"/>
    <w:rsid w:val="004D2075"/>
    <w:rsid w:val="004D2AF0"/>
    <w:rsid w:val="004D5ED5"/>
    <w:rsid w:val="004D6C5C"/>
    <w:rsid w:val="004D788A"/>
    <w:rsid w:val="004D7BD8"/>
    <w:rsid w:val="004D7F4A"/>
    <w:rsid w:val="004E2D19"/>
    <w:rsid w:val="004E2ECD"/>
    <w:rsid w:val="004E2ECE"/>
    <w:rsid w:val="004E507F"/>
    <w:rsid w:val="004F028A"/>
    <w:rsid w:val="004F5A06"/>
    <w:rsid w:val="00500250"/>
    <w:rsid w:val="00500A3F"/>
    <w:rsid w:val="0050243E"/>
    <w:rsid w:val="005028A4"/>
    <w:rsid w:val="0050338C"/>
    <w:rsid w:val="00504845"/>
    <w:rsid w:val="00504A0D"/>
    <w:rsid w:val="00506766"/>
    <w:rsid w:val="00510892"/>
    <w:rsid w:val="00510A49"/>
    <w:rsid w:val="00510B55"/>
    <w:rsid w:val="00511FC7"/>
    <w:rsid w:val="00515DBF"/>
    <w:rsid w:val="00515F53"/>
    <w:rsid w:val="005164E7"/>
    <w:rsid w:val="00516CA6"/>
    <w:rsid w:val="005172D9"/>
    <w:rsid w:val="005175FC"/>
    <w:rsid w:val="00517BE2"/>
    <w:rsid w:val="00517DF2"/>
    <w:rsid w:val="00520DE3"/>
    <w:rsid w:val="00522E6F"/>
    <w:rsid w:val="00524857"/>
    <w:rsid w:val="00526440"/>
    <w:rsid w:val="00526545"/>
    <w:rsid w:val="00526FCF"/>
    <w:rsid w:val="00527DF5"/>
    <w:rsid w:val="00530637"/>
    <w:rsid w:val="005322EC"/>
    <w:rsid w:val="00532C43"/>
    <w:rsid w:val="00532F01"/>
    <w:rsid w:val="005351B3"/>
    <w:rsid w:val="005353CB"/>
    <w:rsid w:val="00537553"/>
    <w:rsid w:val="00537DB8"/>
    <w:rsid w:val="00542D63"/>
    <w:rsid w:val="0054325C"/>
    <w:rsid w:val="005443EB"/>
    <w:rsid w:val="00544B21"/>
    <w:rsid w:val="00544B3B"/>
    <w:rsid w:val="005450E8"/>
    <w:rsid w:val="00545586"/>
    <w:rsid w:val="00545E31"/>
    <w:rsid w:val="00546EDD"/>
    <w:rsid w:val="00547097"/>
    <w:rsid w:val="00547836"/>
    <w:rsid w:val="0055090A"/>
    <w:rsid w:val="005521DA"/>
    <w:rsid w:val="00552337"/>
    <w:rsid w:val="00553681"/>
    <w:rsid w:val="00553F6E"/>
    <w:rsid w:val="00554CBD"/>
    <w:rsid w:val="00556838"/>
    <w:rsid w:val="00557EED"/>
    <w:rsid w:val="00557FD0"/>
    <w:rsid w:val="0056002F"/>
    <w:rsid w:val="005603EA"/>
    <w:rsid w:val="005631F8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74BF0"/>
    <w:rsid w:val="0057790A"/>
    <w:rsid w:val="00580A92"/>
    <w:rsid w:val="00581101"/>
    <w:rsid w:val="00582ADE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A4DA8"/>
    <w:rsid w:val="005B0E83"/>
    <w:rsid w:val="005B3824"/>
    <w:rsid w:val="005B4BD7"/>
    <w:rsid w:val="005B5944"/>
    <w:rsid w:val="005B61FB"/>
    <w:rsid w:val="005B76EA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77C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0AF6"/>
    <w:rsid w:val="005E0C5C"/>
    <w:rsid w:val="005E124A"/>
    <w:rsid w:val="005E1B9D"/>
    <w:rsid w:val="005E1BD5"/>
    <w:rsid w:val="005E2147"/>
    <w:rsid w:val="005E3C2E"/>
    <w:rsid w:val="005E500E"/>
    <w:rsid w:val="005E50C9"/>
    <w:rsid w:val="005E60AF"/>
    <w:rsid w:val="005E61CB"/>
    <w:rsid w:val="005E6314"/>
    <w:rsid w:val="005F12C6"/>
    <w:rsid w:val="005F20D9"/>
    <w:rsid w:val="005F2E31"/>
    <w:rsid w:val="005F472A"/>
    <w:rsid w:val="005F534F"/>
    <w:rsid w:val="005F64A0"/>
    <w:rsid w:val="005F665C"/>
    <w:rsid w:val="005F6CC7"/>
    <w:rsid w:val="005F71A2"/>
    <w:rsid w:val="005F7FF8"/>
    <w:rsid w:val="00601894"/>
    <w:rsid w:val="0060197C"/>
    <w:rsid w:val="0060238B"/>
    <w:rsid w:val="006029F1"/>
    <w:rsid w:val="00602DBA"/>
    <w:rsid w:val="00603FA8"/>
    <w:rsid w:val="00604373"/>
    <w:rsid w:val="00604BE8"/>
    <w:rsid w:val="00605668"/>
    <w:rsid w:val="00605AA0"/>
    <w:rsid w:val="00606A26"/>
    <w:rsid w:val="00606CF7"/>
    <w:rsid w:val="00607BC5"/>
    <w:rsid w:val="00607E1E"/>
    <w:rsid w:val="00611DC2"/>
    <w:rsid w:val="006138E5"/>
    <w:rsid w:val="00615FFD"/>
    <w:rsid w:val="0061728F"/>
    <w:rsid w:val="00617ACD"/>
    <w:rsid w:val="006252A5"/>
    <w:rsid w:val="00625A71"/>
    <w:rsid w:val="00627C4C"/>
    <w:rsid w:val="00630C9B"/>
    <w:rsid w:val="006316C9"/>
    <w:rsid w:val="0063190C"/>
    <w:rsid w:val="00633A6A"/>
    <w:rsid w:val="00634E55"/>
    <w:rsid w:val="00636C28"/>
    <w:rsid w:val="006376EA"/>
    <w:rsid w:val="00640CC3"/>
    <w:rsid w:val="00641064"/>
    <w:rsid w:val="00641D3F"/>
    <w:rsid w:val="00643C57"/>
    <w:rsid w:val="00643D9D"/>
    <w:rsid w:val="00643DD7"/>
    <w:rsid w:val="0064408D"/>
    <w:rsid w:val="00644C29"/>
    <w:rsid w:val="00645BE5"/>
    <w:rsid w:val="00646E02"/>
    <w:rsid w:val="006502FC"/>
    <w:rsid w:val="0065140C"/>
    <w:rsid w:val="0065225F"/>
    <w:rsid w:val="00654CD8"/>
    <w:rsid w:val="00655335"/>
    <w:rsid w:val="006564C0"/>
    <w:rsid w:val="006576C9"/>
    <w:rsid w:val="006600EC"/>
    <w:rsid w:val="006605F1"/>
    <w:rsid w:val="00663114"/>
    <w:rsid w:val="00663D1C"/>
    <w:rsid w:val="00664C9C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87C30"/>
    <w:rsid w:val="00690B2F"/>
    <w:rsid w:val="00691C94"/>
    <w:rsid w:val="00692FA1"/>
    <w:rsid w:val="006945AB"/>
    <w:rsid w:val="00696FB7"/>
    <w:rsid w:val="006A2ECE"/>
    <w:rsid w:val="006A2FA5"/>
    <w:rsid w:val="006A2FBD"/>
    <w:rsid w:val="006A4745"/>
    <w:rsid w:val="006B0D17"/>
    <w:rsid w:val="006B160B"/>
    <w:rsid w:val="006B345B"/>
    <w:rsid w:val="006B6CAC"/>
    <w:rsid w:val="006B7323"/>
    <w:rsid w:val="006C25C6"/>
    <w:rsid w:val="006C5E3D"/>
    <w:rsid w:val="006D041A"/>
    <w:rsid w:val="006D19E2"/>
    <w:rsid w:val="006D1E8D"/>
    <w:rsid w:val="006D3528"/>
    <w:rsid w:val="006D475C"/>
    <w:rsid w:val="006D55BE"/>
    <w:rsid w:val="006D6C93"/>
    <w:rsid w:val="006D740C"/>
    <w:rsid w:val="006E2E67"/>
    <w:rsid w:val="006E42D7"/>
    <w:rsid w:val="006E476F"/>
    <w:rsid w:val="006E52C4"/>
    <w:rsid w:val="006E6D33"/>
    <w:rsid w:val="006F0130"/>
    <w:rsid w:val="006F11C4"/>
    <w:rsid w:val="006F434E"/>
    <w:rsid w:val="006F48FD"/>
    <w:rsid w:val="006F5BCA"/>
    <w:rsid w:val="006F6723"/>
    <w:rsid w:val="006F709E"/>
    <w:rsid w:val="007004D6"/>
    <w:rsid w:val="00700D58"/>
    <w:rsid w:val="007024C7"/>
    <w:rsid w:val="007030C0"/>
    <w:rsid w:val="007030EC"/>
    <w:rsid w:val="00703444"/>
    <w:rsid w:val="007072CA"/>
    <w:rsid w:val="00711A0B"/>
    <w:rsid w:val="0071404B"/>
    <w:rsid w:val="0071488B"/>
    <w:rsid w:val="00715103"/>
    <w:rsid w:val="007163BF"/>
    <w:rsid w:val="007176EF"/>
    <w:rsid w:val="007219FB"/>
    <w:rsid w:val="00723366"/>
    <w:rsid w:val="00723A45"/>
    <w:rsid w:val="00726D07"/>
    <w:rsid w:val="00727379"/>
    <w:rsid w:val="00727E67"/>
    <w:rsid w:val="0073307B"/>
    <w:rsid w:val="00735C21"/>
    <w:rsid w:val="00737E59"/>
    <w:rsid w:val="00741710"/>
    <w:rsid w:val="00741DDC"/>
    <w:rsid w:val="00744025"/>
    <w:rsid w:val="007449F9"/>
    <w:rsid w:val="007453D5"/>
    <w:rsid w:val="00745529"/>
    <w:rsid w:val="007479CD"/>
    <w:rsid w:val="00747B50"/>
    <w:rsid w:val="007500A8"/>
    <w:rsid w:val="00755666"/>
    <w:rsid w:val="007578D8"/>
    <w:rsid w:val="007629EC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398"/>
    <w:rsid w:val="0077040A"/>
    <w:rsid w:val="00771A3B"/>
    <w:rsid w:val="00772D35"/>
    <w:rsid w:val="00775C64"/>
    <w:rsid w:val="00777903"/>
    <w:rsid w:val="007809C5"/>
    <w:rsid w:val="00781BFF"/>
    <w:rsid w:val="007837EA"/>
    <w:rsid w:val="0078439E"/>
    <w:rsid w:val="00786396"/>
    <w:rsid w:val="007913ED"/>
    <w:rsid w:val="00793C05"/>
    <w:rsid w:val="00794A75"/>
    <w:rsid w:val="00795163"/>
    <w:rsid w:val="007953FD"/>
    <w:rsid w:val="00796443"/>
    <w:rsid w:val="007978A9"/>
    <w:rsid w:val="007A17C8"/>
    <w:rsid w:val="007A3886"/>
    <w:rsid w:val="007A3A91"/>
    <w:rsid w:val="007A4DAA"/>
    <w:rsid w:val="007B0561"/>
    <w:rsid w:val="007B07D0"/>
    <w:rsid w:val="007B0B03"/>
    <w:rsid w:val="007B1C4B"/>
    <w:rsid w:val="007B25A3"/>
    <w:rsid w:val="007B3936"/>
    <w:rsid w:val="007B6D23"/>
    <w:rsid w:val="007C0328"/>
    <w:rsid w:val="007C14AC"/>
    <w:rsid w:val="007C1B00"/>
    <w:rsid w:val="007C51EB"/>
    <w:rsid w:val="007C6A62"/>
    <w:rsid w:val="007C7C5D"/>
    <w:rsid w:val="007D01CA"/>
    <w:rsid w:val="007D27F0"/>
    <w:rsid w:val="007D3391"/>
    <w:rsid w:val="007D3C24"/>
    <w:rsid w:val="007E40EF"/>
    <w:rsid w:val="007E43FA"/>
    <w:rsid w:val="007E51EA"/>
    <w:rsid w:val="007E61CF"/>
    <w:rsid w:val="007F1192"/>
    <w:rsid w:val="007F22C0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212E"/>
    <w:rsid w:val="0080294F"/>
    <w:rsid w:val="00803FE2"/>
    <w:rsid w:val="00804834"/>
    <w:rsid w:val="00805BDA"/>
    <w:rsid w:val="008063C7"/>
    <w:rsid w:val="00811C41"/>
    <w:rsid w:val="0081239D"/>
    <w:rsid w:val="00813125"/>
    <w:rsid w:val="00815311"/>
    <w:rsid w:val="0081647E"/>
    <w:rsid w:val="00816650"/>
    <w:rsid w:val="0082077F"/>
    <w:rsid w:val="00821829"/>
    <w:rsid w:val="00822FB7"/>
    <w:rsid w:val="00824C6A"/>
    <w:rsid w:val="00824C9F"/>
    <w:rsid w:val="00825658"/>
    <w:rsid w:val="008263EB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53314"/>
    <w:rsid w:val="00860681"/>
    <w:rsid w:val="008608B7"/>
    <w:rsid w:val="00865EC7"/>
    <w:rsid w:val="0086605F"/>
    <w:rsid w:val="0087016E"/>
    <w:rsid w:val="00871812"/>
    <w:rsid w:val="0087291F"/>
    <w:rsid w:val="008739A6"/>
    <w:rsid w:val="00873EA2"/>
    <w:rsid w:val="008752F3"/>
    <w:rsid w:val="008764B5"/>
    <w:rsid w:val="008836FB"/>
    <w:rsid w:val="00883FEC"/>
    <w:rsid w:val="0088420B"/>
    <w:rsid w:val="00884E8C"/>
    <w:rsid w:val="00885CCB"/>
    <w:rsid w:val="00887D3D"/>
    <w:rsid w:val="00891254"/>
    <w:rsid w:val="00894000"/>
    <w:rsid w:val="00894F5F"/>
    <w:rsid w:val="00897F52"/>
    <w:rsid w:val="008A22CA"/>
    <w:rsid w:val="008A3599"/>
    <w:rsid w:val="008A46F1"/>
    <w:rsid w:val="008A5035"/>
    <w:rsid w:val="008A5C86"/>
    <w:rsid w:val="008A6A6A"/>
    <w:rsid w:val="008A6EBF"/>
    <w:rsid w:val="008A76FE"/>
    <w:rsid w:val="008B19F8"/>
    <w:rsid w:val="008B2A01"/>
    <w:rsid w:val="008B38C5"/>
    <w:rsid w:val="008B6DA6"/>
    <w:rsid w:val="008C2562"/>
    <w:rsid w:val="008C27F9"/>
    <w:rsid w:val="008C4169"/>
    <w:rsid w:val="008C4291"/>
    <w:rsid w:val="008C55D9"/>
    <w:rsid w:val="008C766F"/>
    <w:rsid w:val="008D0A82"/>
    <w:rsid w:val="008D1193"/>
    <w:rsid w:val="008D1AF7"/>
    <w:rsid w:val="008D3610"/>
    <w:rsid w:val="008D407E"/>
    <w:rsid w:val="008D5F2C"/>
    <w:rsid w:val="008D7667"/>
    <w:rsid w:val="008E03A1"/>
    <w:rsid w:val="008E050D"/>
    <w:rsid w:val="008E0A1E"/>
    <w:rsid w:val="008E0D71"/>
    <w:rsid w:val="008E1B88"/>
    <w:rsid w:val="008E242C"/>
    <w:rsid w:val="008E31A3"/>
    <w:rsid w:val="008E42B4"/>
    <w:rsid w:val="008E66AB"/>
    <w:rsid w:val="008E693D"/>
    <w:rsid w:val="008E6D31"/>
    <w:rsid w:val="008E6FF5"/>
    <w:rsid w:val="008E7A67"/>
    <w:rsid w:val="008F0FE3"/>
    <w:rsid w:val="008F1C8C"/>
    <w:rsid w:val="008F1F73"/>
    <w:rsid w:val="008F382D"/>
    <w:rsid w:val="008F482B"/>
    <w:rsid w:val="008F61A9"/>
    <w:rsid w:val="00900E57"/>
    <w:rsid w:val="00904BE0"/>
    <w:rsid w:val="0090585C"/>
    <w:rsid w:val="0090626D"/>
    <w:rsid w:val="00906720"/>
    <w:rsid w:val="0090702D"/>
    <w:rsid w:val="00912F82"/>
    <w:rsid w:val="00913D37"/>
    <w:rsid w:val="0091789F"/>
    <w:rsid w:val="00920123"/>
    <w:rsid w:val="009205B2"/>
    <w:rsid w:val="009212B8"/>
    <w:rsid w:val="009227CC"/>
    <w:rsid w:val="00923217"/>
    <w:rsid w:val="00923418"/>
    <w:rsid w:val="0092391A"/>
    <w:rsid w:val="00926255"/>
    <w:rsid w:val="00927075"/>
    <w:rsid w:val="00927B9F"/>
    <w:rsid w:val="00931203"/>
    <w:rsid w:val="009324A7"/>
    <w:rsid w:val="0093321D"/>
    <w:rsid w:val="00933244"/>
    <w:rsid w:val="00933A74"/>
    <w:rsid w:val="00933D73"/>
    <w:rsid w:val="00934049"/>
    <w:rsid w:val="0093713A"/>
    <w:rsid w:val="00937479"/>
    <w:rsid w:val="00940659"/>
    <w:rsid w:val="00940BD3"/>
    <w:rsid w:val="00940F7D"/>
    <w:rsid w:val="00944955"/>
    <w:rsid w:val="00945A3D"/>
    <w:rsid w:val="00947DC0"/>
    <w:rsid w:val="009500A1"/>
    <w:rsid w:val="009506D4"/>
    <w:rsid w:val="00951EFC"/>
    <w:rsid w:val="00953505"/>
    <w:rsid w:val="00953CE7"/>
    <w:rsid w:val="0095412F"/>
    <w:rsid w:val="00955A72"/>
    <w:rsid w:val="009568B8"/>
    <w:rsid w:val="00956D15"/>
    <w:rsid w:val="0095701B"/>
    <w:rsid w:val="009600BD"/>
    <w:rsid w:val="00962C02"/>
    <w:rsid w:val="009637C9"/>
    <w:rsid w:val="00965433"/>
    <w:rsid w:val="00965F97"/>
    <w:rsid w:val="00966314"/>
    <w:rsid w:val="00967416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3D92"/>
    <w:rsid w:val="00986465"/>
    <w:rsid w:val="009876DF"/>
    <w:rsid w:val="00987953"/>
    <w:rsid w:val="00987DC7"/>
    <w:rsid w:val="00987E77"/>
    <w:rsid w:val="009915F8"/>
    <w:rsid w:val="00992313"/>
    <w:rsid w:val="00994DD6"/>
    <w:rsid w:val="0099616D"/>
    <w:rsid w:val="00996EF0"/>
    <w:rsid w:val="009A28C1"/>
    <w:rsid w:val="009A2934"/>
    <w:rsid w:val="009A4CC8"/>
    <w:rsid w:val="009A507C"/>
    <w:rsid w:val="009A5E68"/>
    <w:rsid w:val="009B1C9D"/>
    <w:rsid w:val="009B23C9"/>
    <w:rsid w:val="009B46AD"/>
    <w:rsid w:val="009B5AB7"/>
    <w:rsid w:val="009B5E10"/>
    <w:rsid w:val="009C05B4"/>
    <w:rsid w:val="009C0D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2145"/>
    <w:rsid w:val="009D28CB"/>
    <w:rsid w:val="009D63FC"/>
    <w:rsid w:val="009D7EB9"/>
    <w:rsid w:val="009E1077"/>
    <w:rsid w:val="009E2C20"/>
    <w:rsid w:val="009E3E4D"/>
    <w:rsid w:val="009E5338"/>
    <w:rsid w:val="009E5C9C"/>
    <w:rsid w:val="009E68A2"/>
    <w:rsid w:val="009E6990"/>
    <w:rsid w:val="009E750E"/>
    <w:rsid w:val="009E7970"/>
    <w:rsid w:val="009F0EB2"/>
    <w:rsid w:val="009F4B30"/>
    <w:rsid w:val="009F4DC4"/>
    <w:rsid w:val="009F7C4F"/>
    <w:rsid w:val="00A0056C"/>
    <w:rsid w:val="00A019C7"/>
    <w:rsid w:val="00A02FC0"/>
    <w:rsid w:val="00A05CB2"/>
    <w:rsid w:val="00A066F6"/>
    <w:rsid w:val="00A07B85"/>
    <w:rsid w:val="00A07CFE"/>
    <w:rsid w:val="00A10E02"/>
    <w:rsid w:val="00A123B7"/>
    <w:rsid w:val="00A12524"/>
    <w:rsid w:val="00A156CE"/>
    <w:rsid w:val="00A160F4"/>
    <w:rsid w:val="00A1733B"/>
    <w:rsid w:val="00A1789F"/>
    <w:rsid w:val="00A17961"/>
    <w:rsid w:val="00A20C13"/>
    <w:rsid w:val="00A220D2"/>
    <w:rsid w:val="00A2368E"/>
    <w:rsid w:val="00A24661"/>
    <w:rsid w:val="00A254B6"/>
    <w:rsid w:val="00A26C26"/>
    <w:rsid w:val="00A26E99"/>
    <w:rsid w:val="00A30316"/>
    <w:rsid w:val="00A3212F"/>
    <w:rsid w:val="00A3275D"/>
    <w:rsid w:val="00A32C61"/>
    <w:rsid w:val="00A359CB"/>
    <w:rsid w:val="00A36340"/>
    <w:rsid w:val="00A36916"/>
    <w:rsid w:val="00A36E53"/>
    <w:rsid w:val="00A379E7"/>
    <w:rsid w:val="00A40FB2"/>
    <w:rsid w:val="00A41BD0"/>
    <w:rsid w:val="00A42CC9"/>
    <w:rsid w:val="00A42D51"/>
    <w:rsid w:val="00A44306"/>
    <w:rsid w:val="00A4524B"/>
    <w:rsid w:val="00A46190"/>
    <w:rsid w:val="00A466C3"/>
    <w:rsid w:val="00A470EA"/>
    <w:rsid w:val="00A51054"/>
    <w:rsid w:val="00A52322"/>
    <w:rsid w:val="00A52553"/>
    <w:rsid w:val="00A5340C"/>
    <w:rsid w:val="00A5423A"/>
    <w:rsid w:val="00A54990"/>
    <w:rsid w:val="00A557B1"/>
    <w:rsid w:val="00A55F9C"/>
    <w:rsid w:val="00A5674B"/>
    <w:rsid w:val="00A62CC2"/>
    <w:rsid w:val="00A6308A"/>
    <w:rsid w:val="00A6458B"/>
    <w:rsid w:val="00A647B8"/>
    <w:rsid w:val="00A64D16"/>
    <w:rsid w:val="00A652E7"/>
    <w:rsid w:val="00A654EE"/>
    <w:rsid w:val="00A6720D"/>
    <w:rsid w:val="00A71A78"/>
    <w:rsid w:val="00A7272C"/>
    <w:rsid w:val="00A72FA4"/>
    <w:rsid w:val="00A74619"/>
    <w:rsid w:val="00A758DE"/>
    <w:rsid w:val="00A75B93"/>
    <w:rsid w:val="00A76EF5"/>
    <w:rsid w:val="00A772D2"/>
    <w:rsid w:val="00A80155"/>
    <w:rsid w:val="00A803EF"/>
    <w:rsid w:val="00A8067D"/>
    <w:rsid w:val="00A806BD"/>
    <w:rsid w:val="00A80736"/>
    <w:rsid w:val="00A810D1"/>
    <w:rsid w:val="00A861F0"/>
    <w:rsid w:val="00A86A3F"/>
    <w:rsid w:val="00A87D25"/>
    <w:rsid w:val="00A90CE2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13F3"/>
    <w:rsid w:val="00AB2644"/>
    <w:rsid w:val="00AB38FE"/>
    <w:rsid w:val="00AB72CD"/>
    <w:rsid w:val="00AC0B9B"/>
    <w:rsid w:val="00AC140A"/>
    <w:rsid w:val="00AC2267"/>
    <w:rsid w:val="00AC41BB"/>
    <w:rsid w:val="00AC5DFE"/>
    <w:rsid w:val="00AC65BC"/>
    <w:rsid w:val="00AC6AAF"/>
    <w:rsid w:val="00AC7BC6"/>
    <w:rsid w:val="00AD185D"/>
    <w:rsid w:val="00AD2D0C"/>
    <w:rsid w:val="00AD48F2"/>
    <w:rsid w:val="00AD6C47"/>
    <w:rsid w:val="00AD7FF9"/>
    <w:rsid w:val="00AE07AC"/>
    <w:rsid w:val="00AE0F79"/>
    <w:rsid w:val="00AE14FA"/>
    <w:rsid w:val="00AE4950"/>
    <w:rsid w:val="00AE4D23"/>
    <w:rsid w:val="00AE6719"/>
    <w:rsid w:val="00AE6E32"/>
    <w:rsid w:val="00AE78CE"/>
    <w:rsid w:val="00AF2140"/>
    <w:rsid w:val="00AF2142"/>
    <w:rsid w:val="00AF268B"/>
    <w:rsid w:val="00AF27A8"/>
    <w:rsid w:val="00AF58CA"/>
    <w:rsid w:val="00AF6BD9"/>
    <w:rsid w:val="00AF7047"/>
    <w:rsid w:val="00B00361"/>
    <w:rsid w:val="00B028CB"/>
    <w:rsid w:val="00B064A0"/>
    <w:rsid w:val="00B06AEE"/>
    <w:rsid w:val="00B1025B"/>
    <w:rsid w:val="00B109AB"/>
    <w:rsid w:val="00B11A2B"/>
    <w:rsid w:val="00B12D5F"/>
    <w:rsid w:val="00B1581B"/>
    <w:rsid w:val="00B167E4"/>
    <w:rsid w:val="00B17A37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3488"/>
    <w:rsid w:val="00B35FD2"/>
    <w:rsid w:val="00B360D0"/>
    <w:rsid w:val="00B40353"/>
    <w:rsid w:val="00B40A36"/>
    <w:rsid w:val="00B41B64"/>
    <w:rsid w:val="00B50B62"/>
    <w:rsid w:val="00B5379A"/>
    <w:rsid w:val="00B537EB"/>
    <w:rsid w:val="00B53814"/>
    <w:rsid w:val="00B55838"/>
    <w:rsid w:val="00B55DAC"/>
    <w:rsid w:val="00B569ED"/>
    <w:rsid w:val="00B60F92"/>
    <w:rsid w:val="00B61577"/>
    <w:rsid w:val="00B62161"/>
    <w:rsid w:val="00B655A6"/>
    <w:rsid w:val="00B712DA"/>
    <w:rsid w:val="00B73999"/>
    <w:rsid w:val="00B80E94"/>
    <w:rsid w:val="00B82ACA"/>
    <w:rsid w:val="00B8364A"/>
    <w:rsid w:val="00B83774"/>
    <w:rsid w:val="00B84E6D"/>
    <w:rsid w:val="00B85107"/>
    <w:rsid w:val="00B85C2E"/>
    <w:rsid w:val="00B9105D"/>
    <w:rsid w:val="00B916D0"/>
    <w:rsid w:val="00B92B9D"/>
    <w:rsid w:val="00B9390A"/>
    <w:rsid w:val="00B9456E"/>
    <w:rsid w:val="00B96876"/>
    <w:rsid w:val="00B9710B"/>
    <w:rsid w:val="00BA135D"/>
    <w:rsid w:val="00BA2072"/>
    <w:rsid w:val="00BA2635"/>
    <w:rsid w:val="00BA408D"/>
    <w:rsid w:val="00BA5BA7"/>
    <w:rsid w:val="00BA6330"/>
    <w:rsid w:val="00BA6966"/>
    <w:rsid w:val="00BB0193"/>
    <w:rsid w:val="00BB0B0D"/>
    <w:rsid w:val="00BB1597"/>
    <w:rsid w:val="00BB1A64"/>
    <w:rsid w:val="00BB1C0C"/>
    <w:rsid w:val="00BB260D"/>
    <w:rsid w:val="00BB31B8"/>
    <w:rsid w:val="00BB3DC0"/>
    <w:rsid w:val="00BB464B"/>
    <w:rsid w:val="00BB59BC"/>
    <w:rsid w:val="00BB6547"/>
    <w:rsid w:val="00BC0BC2"/>
    <w:rsid w:val="00BC2088"/>
    <w:rsid w:val="00BC511E"/>
    <w:rsid w:val="00BC75EE"/>
    <w:rsid w:val="00BC777A"/>
    <w:rsid w:val="00BD0F7E"/>
    <w:rsid w:val="00BD1869"/>
    <w:rsid w:val="00BD389C"/>
    <w:rsid w:val="00BD4D46"/>
    <w:rsid w:val="00BD6D17"/>
    <w:rsid w:val="00BE0AA1"/>
    <w:rsid w:val="00BE1854"/>
    <w:rsid w:val="00BE27EA"/>
    <w:rsid w:val="00BE34AA"/>
    <w:rsid w:val="00BE483F"/>
    <w:rsid w:val="00BE578B"/>
    <w:rsid w:val="00BE6592"/>
    <w:rsid w:val="00BE6BD1"/>
    <w:rsid w:val="00BF080E"/>
    <w:rsid w:val="00BF732B"/>
    <w:rsid w:val="00C019A2"/>
    <w:rsid w:val="00C02BD5"/>
    <w:rsid w:val="00C0560F"/>
    <w:rsid w:val="00C06B09"/>
    <w:rsid w:val="00C07761"/>
    <w:rsid w:val="00C10357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3B2C"/>
    <w:rsid w:val="00C24B07"/>
    <w:rsid w:val="00C2594D"/>
    <w:rsid w:val="00C370C2"/>
    <w:rsid w:val="00C409E6"/>
    <w:rsid w:val="00C41D16"/>
    <w:rsid w:val="00C423DA"/>
    <w:rsid w:val="00C429E8"/>
    <w:rsid w:val="00C43F57"/>
    <w:rsid w:val="00C44B3E"/>
    <w:rsid w:val="00C4745D"/>
    <w:rsid w:val="00C4774F"/>
    <w:rsid w:val="00C47E6C"/>
    <w:rsid w:val="00C50574"/>
    <w:rsid w:val="00C5126E"/>
    <w:rsid w:val="00C55122"/>
    <w:rsid w:val="00C55DAD"/>
    <w:rsid w:val="00C56A43"/>
    <w:rsid w:val="00C570B3"/>
    <w:rsid w:val="00C610DD"/>
    <w:rsid w:val="00C61CCE"/>
    <w:rsid w:val="00C627E1"/>
    <w:rsid w:val="00C62D22"/>
    <w:rsid w:val="00C6494D"/>
    <w:rsid w:val="00C65A8F"/>
    <w:rsid w:val="00C66E85"/>
    <w:rsid w:val="00C80D5A"/>
    <w:rsid w:val="00C80ECD"/>
    <w:rsid w:val="00C811DF"/>
    <w:rsid w:val="00C8143C"/>
    <w:rsid w:val="00C823C3"/>
    <w:rsid w:val="00C83DA6"/>
    <w:rsid w:val="00C8421F"/>
    <w:rsid w:val="00C84388"/>
    <w:rsid w:val="00C84A4C"/>
    <w:rsid w:val="00C84BF5"/>
    <w:rsid w:val="00C879C8"/>
    <w:rsid w:val="00C87B7F"/>
    <w:rsid w:val="00C93985"/>
    <w:rsid w:val="00C95943"/>
    <w:rsid w:val="00C96181"/>
    <w:rsid w:val="00CA0235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B3A96"/>
    <w:rsid w:val="00CC0431"/>
    <w:rsid w:val="00CC555E"/>
    <w:rsid w:val="00CC68F2"/>
    <w:rsid w:val="00CC6905"/>
    <w:rsid w:val="00CD05A2"/>
    <w:rsid w:val="00CD19ED"/>
    <w:rsid w:val="00CD202C"/>
    <w:rsid w:val="00CD2171"/>
    <w:rsid w:val="00CD3720"/>
    <w:rsid w:val="00CD5408"/>
    <w:rsid w:val="00CD579F"/>
    <w:rsid w:val="00CD76BE"/>
    <w:rsid w:val="00CE0853"/>
    <w:rsid w:val="00CE18A3"/>
    <w:rsid w:val="00CE401B"/>
    <w:rsid w:val="00CE4163"/>
    <w:rsid w:val="00CE4468"/>
    <w:rsid w:val="00CE4A84"/>
    <w:rsid w:val="00CE4A97"/>
    <w:rsid w:val="00CE4E34"/>
    <w:rsid w:val="00CE573B"/>
    <w:rsid w:val="00CE6C53"/>
    <w:rsid w:val="00CE73EA"/>
    <w:rsid w:val="00CF048B"/>
    <w:rsid w:val="00CF0702"/>
    <w:rsid w:val="00CF23A3"/>
    <w:rsid w:val="00CF74F7"/>
    <w:rsid w:val="00CF787F"/>
    <w:rsid w:val="00D0125F"/>
    <w:rsid w:val="00D0147B"/>
    <w:rsid w:val="00D02E30"/>
    <w:rsid w:val="00D041C8"/>
    <w:rsid w:val="00D051F9"/>
    <w:rsid w:val="00D100E9"/>
    <w:rsid w:val="00D1197D"/>
    <w:rsid w:val="00D11BB2"/>
    <w:rsid w:val="00D13B0C"/>
    <w:rsid w:val="00D14306"/>
    <w:rsid w:val="00D15F1F"/>
    <w:rsid w:val="00D16F7C"/>
    <w:rsid w:val="00D17F2A"/>
    <w:rsid w:val="00D226BF"/>
    <w:rsid w:val="00D22E7D"/>
    <w:rsid w:val="00D24D6A"/>
    <w:rsid w:val="00D30E04"/>
    <w:rsid w:val="00D31370"/>
    <w:rsid w:val="00D31415"/>
    <w:rsid w:val="00D34A82"/>
    <w:rsid w:val="00D35641"/>
    <w:rsid w:val="00D404E5"/>
    <w:rsid w:val="00D408C7"/>
    <w:rsid w:val="00D42C54"/>
    <w:rsid w:val="00D4368A"/>
    <w:rsid w:val="00D44155"/>
    <w:rsid w:val="00D50B6E"/>
    <w:rsid w:val="00D56B46"/>
    <w:rsid w:val="00D5707B"/>
    <w:rsid w:val="00D61C81"/>
    <w:rsid w:val="00D62605"/>
    <w:rsid w:val="00D64D33"/>
    <w:rsid w:val="00D65A86"/>
    <w:rsid w:val="00D6604B"/>
    <w:rsid w:val="00D66BDA"/>
    <w:rsid w:val="00D73A85"/>
    <w:rsid w:val="00D755D9"/>
    <w:rsid w:val="00D7618B"/>
    <w:rsid w:val="00D76588"/>
    <w:rsid w:val="00D8082C"/>
    <w:rsid w:val="00D863C0"/>
    <w:rsid w:val="00D879C4"/>
    <w:rsid w:val="00D90A0B"/>
    <w:rsid w:val="00D91104"/>
    <w:rsid w:val="00D931D0"/>
    <w:rsid w:val="00D93CC9"/>
    <w:rsid w:val="00D93D2C"/>
    <w:rsid w:val="00D97E99"/>
    <w:rsid w:val="00DA0F85"/>
    <w:rsid w:val="00DA1220"/>
    <w:rsid w:val="00DA16DB"/>
    <w:rsid w:val="00DA2A93"/>
    <w:rsid w:val="00DA6E71"/>
    <w:rsid w:val="00DA788E"/>
    <w:rsid w:val="00DA7E6B"/>
    <w:rsid w:val="00DB21C2"/>
    <w:rsid w:val="00DB26DF"/>
    <w:rsid w:val="00DB4792"/>
    <w:rsid w:val="00DB6D64"/>
    <w:rsid w:val="00DB7BC7"/>
    <w:rsid w:val="00DB7F4F"/>
    <w:rsid w:val="00DC149C"/>
    <w:rsid w:val="00DC173C"/>
    <w:rsid w:val="00DC1959"/>
    <w:rsid w:val="00DC35CF"/>
    <w:rsid w:val="00DC4999"/>
    <w:rsid w:val="00DC5017"/>
    <w:rsid w:val="00DC51D9"/>
    <w:rsid w:val="00DC62DE"/>
    <w:rsid w:val="00DD098A"/>
    <w:rsid w:val="00DD15D0"/>
    <w:rsid w:val="00DD20E5"/>
    <w:rsid w:val="00DD3215"/>
    <w:rsid w:val="00DD406D"/>
    <w:rsid w:val="00DD410A"/>
    <w:rsid w:val="00DD5E5B"/>
    <w:rsid w:val="00DD64E4"/>
    <w:rsid w:val="00DD6AED"/>
    <w:rsid w:val="00DD760D"/>
    <w:rsid w:val="00DE1283"/>
    <w:rsid w:val="00DE2ED0"/>
    <w:rsid w:val="00DE6611"/>
    <w:rsid w:val="00DF19AE"/>
    <w:rsid w:val="00DF28F5"/>
    <w:rsid w:val="00DF4C0F"/>
    <w:rsid w:val="00DF58F3"/>
    <w:rsid w:val="00DF7924"/>
    <w:rsid w:val="00DF79AB"/>
    <w:rsid w:val="00E00176"/>
    <w:rsid w:val="00E02548"/>
    <w:rsid w:val="00E0276C"/>
    <w:rsid w:val="00E031D5"/>
    <w:rsid w:val="00E04054"/>
    <w:rsid w:val="00E04D46"/>
    <w:rsid w:val="00E067DF"/>
    <w:rsid w:val="00E06806"/>
    <w:rsid w:val="00E0688A"/>
    <w:rsid w:val="00E0753D"/>
    <w:rsid w:val="00E10A59"/>
    <w:rsid w:val="00E10D5A"/>
    <w:rsid w:val="00E12976"/>
    <w:rsid w:val="00E13D13"/>
    <w:rsid w:val="00E13F17"/>
    <w:rsid w:val="00E1631F"/>
    <w:rsid w:val="00E168D7"/>
    <w:rsid w:val="00E2532E"/>
    <w:rsid w:val="00E27B24"/>
    <w:rsid w:val="00E27D79"/>
    <w:rsid w:val="00E31E17"/>
    <w:rsid w:val="00E32C3A"/>
    <w:rsid w:val="00E32C65"/>
    <w:rsid w:val="00E34CC2"/>
    <w:rsid w:val="00E366B1"/>
    <w:rsid w:val="00E36937"/>
    <w:rsid w:val="00E36B77"/>
    <w:rsid w:val="00E401F4"/>
    <w:rsid w:val="00E4268A"/>
    <w:rsid w:val="00E42EA3"/>
    <w:rsid w:val="00E448C1"/>
    <w:rsid w:val="00E4546F"/>
    <w:rsid w:val="00E4760D"/>
    <w:rsid w:val="00E47787"/>
    <w:rsid w:val="00E51569"/>
    <w:rsid w:val="00E51AC4"/>
    <w:rsid w:val="00E538A2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462D"/>
    <w:rsid w:val="00E67448"/>
    <w:rsid w:val="00E71818"/>
    <w:rsid w:val="00E7417D"/>
    <w:rsid w:val="00E74F18"/>
    <w:rsid w:val="00E760F3"/>
    <w:rsid w:val="00E76629"/>
    <w:rsid w:val="00E809A1"/>
    <w:rsid w:val="00E80F16"/>
    <w:rsid w:val="00E8252C"/>
    <w:rsid w:val="00E83469"/>
    <w:rsid w:val="00E875A6"/>
    <w:rsid w:val="00E905D5"/>
    <w:rsid w:val="00E92BDD"/>
    <w:rsid w:val="00E93528"/>
    <w:rsid w:val="00E955E1"/>
    <w:rsid w:val="00E96ADA"/>
    <w:rsid w:val="00E97B1C"/>
    <w:rsid w:val="00E97E9B"/>
    <w:rsid w:val="00EA0692"/>
    <w:rsid w:val="00EA0C44"/>
    <w:rsid w:val="00EA21B6"/>
    <w:rsid w:val="00EA3DEA"/>
    <w:rsid w:val="00EA4012"/>
    <w:rsid w:val="00EA5320"/>
    <w:rsid w:val="00EA59C3"/>
    <w:rsid w:val="00EB05A4"/>
    <w:rsid w:val="00EB2888"/>
    <w:rsid w:val="00EB3591"/>
    <w:rsid w:val="00EB4B65"/>
    <w:rsid w:val="00EB4BFF"/>
    <w:rsid w:val="00EB4EB9"/>
    <w:rsid w:val="00EB5F44"/>
    <w:rsid w:val="00EB6C14"/>
    <w:rsid w:val="00EC0698"/>
    <w:rsid w:val="00EC1FFC"/>
    <w:rsid w:val="00EC3627"/>
    <w:rsid w:val="00EC4D30"/>
    <w:rsid w:val="00EC5211"/>
    <w:rsid w:val="00EC5AEE"/>
    <w:rsid w:val="00ED1B89"/>
    <w:rsid w:val="00ED20EE"/>
    <w:rsid w:val="00ED3B59"/>
    <w:rsid w:val="00EE0CBC"/>
    <w:rsid w:val="00EE1796"/>
    <w:rsid w:val="00EE1C7A"/>
    <w:rsid w:val="00EE22B3"/>
    <w:rsid w:val="00EE2663"/>
    <w:rsid w:val="00EE2AE8"/>
    <w:rsid w:val="00EE2E35"/>
    <w:rsid w:val="00EE3E4C"/>
    <w:rsid w:val="00EE4C9D"/>
    <w:rsid w:val="00EE68DB"/>
    <w:rsid w:val="00EE6994"/>
    <w:rsid w:val="00EE6ABB"/>
    <w:rsid w:val="00EE7333"/>
    <w:rsid w:val="00EF0248"/>
    <w:rsid w:val="00EF084F"/>
    <w:rsid w:val="00EF42E0"/>
    <w:rsid w:val="00EF50DE"/>
    <w:rsid w:val="00EF5AF7"/>
    <w:rsid w:val="00EF65C7"/>
    <w:rsid w:val="00F02291"/>
    <w:rsid w:val="00F03534"/>
    <w:rsid w:val="00F03A8B"/>
    <w:rsid w:val="00F0689D"/>
    <w:rsid w:val="00F07207"/>
    <w:rsid w:val="00F0753B"/>
    <w:rsid w:val="00F11D18"/>
    <w:rsid w:val="00F120F8"/>
    <w:rsid w:val="00F13F62"/>
    <w:rsid w:val="00F15BD7"/>
    <w:rsid w:val="00F16B76"/>
    <w:rsid w:val="00F170A4"/>
    <w:rsid w:val="00F204E6"/>
    <w:rsid w:val="00F23305"/>
    <w:rsid w:val="00F25DEF"/>
    <w:rsid w:val="00F30952"/>
    <w:rsid w:val="00F31D59"/>
    <w:rsid w:val="00F3404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1863"/>
    <w:rsid w:val="00F42525"/>
    <w:rsid w:val="00F42722"/>
    <w:rsid w:val="00F43498"/>
    <w:rsid w:val="00F44C81"/>
    <w:rsid w:val="00F46DD0"/>
    <w:rsid w:val="00F4772C"/>
    <w:rsid w:val="00F51FC4"/>
    <w:rsid w:val="00F52132"/>
    <w:rsid w:val="00F526F7"/>
    <w:rsid w:val="00F53DF7"/>
    <w:rsid w:val="00F54618"/>
    <w:rsid w:val="00F57FEC"/>
    <w:rsid w:val="00F615FE"/>
    <w:rsid w:val="00F66BFA"/>
    <w:rsid w:val="00F7360A"/>
    <w:rsid w:val="00F743C2"/>
    <w:rsid w:val="00F74B9C"/>
    <w:rsid w:val="00F750AA"/>
    <w:rsid w:val="00F75D86"/>
    <w:rsid w:val="00F75F5B"/>
    <w:rsid w:val="00F76D88"/>
    <w:rsid w:val="00F77B44"/>
    <w:rsid w:val="00F82729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4CB"/>
    <w:rsid w:val="00F95F5F"/>
    <w:rsid w:val="00FA0249"/>
    <w:rsid w:val="00FA1F36"/>
    <w:rsid w:val="00FA2292"/>
    <w:rsid w:val="00FA367F"/>
    <w:rsid w:val="00FA7544"/>
    <w:rsid w:val="00FB0F4E"/>
    <w:rsid w:val="00FB134F"/>
    <w:rsid w:val="00FB1F6F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4E19"/>
    <w:rsid w:val="00FD5479"/>
    <w:rsid w:val="00FD5ACD"/>
    <w:rsid w:val="00FD5D4F"/>
    <w:rsid w:val="00FE23C3"/>
    <w:rsid w:val="00FE3600"/>
    <w:rsid w:val="00FE3794"/>
    <w:rsid w:val="00FE3937"/>
    <w:rsid w:val="00FE4BA9"/>
    <w:rsid w:val="00FE5BD5"/>
    <w:rsid w:val="00FE6FBA"/>
    <w:rsid w:val="00FE7C45"/>
    <w:rsid w:val="00FF2C42"/>
    <w:rsid w:val="00FF2FC2"/>
    <w:rsid w:val="00FF5145"/>
    <w:rsid w:val="00FF658F"/>
    <w:rsid w:val="00FF717D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  <w:style w:type="paragraph" w:styleId="Bibliography">
    <w:name w:val="Bibliography"/>
    <w:basedOn w:val="Normal"/>
    <w:next w:val="Normal"/>
    <w:uiPriority w:val="37"/>
    <w:unhideWhenUsed/>
    <w:rsid w:val="00E646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no22</b:Tag>
    <b:SourceType>DocumentFromInternetSite</b:SourceType>
    <b:Guid>{5C9FA121-2612-4A2B-83EB-FA1504B4E034}</b:Guid>
    <b:Author>
      <b:Author>
        <b:NameList>
          <b:Person>
            <b:Last>Anon</b:Last>
          </b:Person>
        </b:NameList>
      </b:Author>
    </b:Author>
    <b:Title>https://www.eclecticmusicatlanta.com/making-the-most-out-of-music-lessons</b:Title>
    <b:YearAccessed>2022</b:YearAccessed>
    <b:MonthAccessed>10</b:MonthAccessed>
    <b:DayAccessed>02</b:DayAccessed>
    <b:RefOrder>1</b:RefOrder>
  </b:Source>
  <b:Source>
    <b:Tag>Eri</b:Tag>
    <b:SourceType>Book</b:SourceType>
    <b:Guid>{99EF99FE-4957-4F49-9D9A-6ED4FFFC26CF}</b:Guid>
    <b:Author>
      <b:Author>
        <b:NameList>
          <b:Person>
            <b:Last>Eriksson</b:Last>
            <b:First>J.</b:First>
          </b:Person>
        </b:NameList>
      </b:Author>
    </b:Author>
    <b:Title>Chord and Modality Analysis.</b:Title>
    <b:Publisher>KHT, School of Computer Science and Communication (CDC), Speech, Music and Hearing, TMH, Speech Communication and Technology</b:Publisher>
    <b:Year>2016</b:Year>
    <b:RefOrder>4</b:RefOrder>
  </b:Source>
  <b:Source>
    <b:Tag>Chr15</b:Tag>
    <b:SourceType>Patent</b:SourceType>
    <b:Guid>{7C905A09-CA13-44FC-B2D2-CFABF09DC594}</b:Guid>
    <b:Title>Music Video Game with User Directed Sound Generation</b:Title>
    <b:Year>2015</b:Year>
    <b:Author>
      <b:Inventor>
        <b:NameList>
          <b:Person>
            <b:Last>Chrzanowski</b:Last>
            <b:First>J.,</b:First>
            <b:Middle>Hilliker, j., L., Gallerani, L., R.</b:Middle>
          </b:Person>
        </b:NameList>
      </b:Inventor>
    </b:Author>
    <b:CountryRegion>US</b:CountryRegion>
    <b:PatentNumber>9061205B2</b:PatentNumber>
    <b:RefOrder>2</b:RefOrder>
  </b:Source>
  <b:Source>
    <b:Tag>Mag02</b:Tag>
    <b:SourceType>Book</b:SourceType>
    <b:Guid>{33187130-B063-490F-9ED7-08CE3293BFEB}</b:Guid>
    <b:Title>User requirements analysis. In IFIP World Computer Congress</b:Title>
    <b:Year>2002</b:Year>
    <b:Author>
      <b:Author>
        <b:NameList>
          <b:Person>
            <b:Last>Maguire</b:Last>
            <b:First>M.,</b:First>
            <b:Middle>Bevan, N.</b:Middle>
          </b:Person>
        </b:NameList>
      </b:Author>
    </b:Author>
    <b:City>Boston, MA.</b:City>
    <b:Publisher>Springer</b:Publisher>
    <b:RefOrder>3</b:RefOrder>
  </b:Source>
</b:Sources>
</file>

<file path=customXml/itemProps1.xml><?xml version="1.0" encoding="utf-8"?>
<ds:datastoreItem xmlns:ds="http://schemas.openxmlformats.org/officeDocument/2006/customXml" ds:itemID="{F35CF674-94E5-4BFB-8ABA-E8C7CA783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8</TotalTime>
  <Pages>14</Pages>
  <Words>3538</Words>
  <Characters>20168</Characters>
  <Application>Microsoft Office Word</Application>
  <DocSecurity>0</DocSecurity>
  <Lines>168</Lines>
  <Paragraphs>47</Paragraphs>
  <ScaleCrop>false</ScaleCrop>
  <Company/>
  <LinksUpToDate>false</LinksUpToDate>
  <CharactersWithSpaces>2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675</cp:revision>
  <dcterms:created xsi:type="dcterms:W3CDTF">2022-10-05T20:08:00Z</dcterms:created>
  <dcterms:modified xsi:type="dcterms:W3CDTF">2022-10-14T01:08:00Z</dcterms:modified>
</cp:coreProperties>
</file>